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740E0" w14:textId="77777777" w:rsidR="00381C3B" w:rsidRDefault="00381C3B">
      <w:pPr>
        <w:pStyle w:val="BodyText"/>
        <w:spacing w:before="5"/>
        <w:rPr>
          <w:rFonts w:ascii="Times New Roman"/>
          <w:i w:val="0"/>
          <w:sz w:val="17"/>
        </w:rPr>
      </w:pPr>
    </w:p>
    <w:p w14:paraId="3190DA45" w14:textId="77777777" w:rsidR="00381C3B" w:rsidRDefault="00000000">
      <w:pPr>
        <w:tabs>
          <w:tab w:val="left" w:pos="7460"/>
        </w:tabs>
        <w:ind w:left="966"/>
        <w:rPr>
          <w:rFonts w:ascii="Times New Roman"/>
          <w:sz w:val="20"/>
        </w:rPr>
      </w:pPr>
      <w:r>
        <w:rPr>
          <w:rFonts w:ascii="Times New Roman"/>
          <w:noProof/>
          <w:position w:val="9"/>
          <w:sz w:val="20"/>
        </w:rPr>
        <w:drawing>
          <wp:inline distT="0" distB="0" distL="0" distR="0" wp14:anchorId="1B8FADA4" wp14:editId="72053B8D">
            <wp:extent cx="1504854" cy="1394459"/>
            <wp:effectExtent l="0" t="0" r="0" b="0"/>
            <wp:docPr id="1" name="image1.png" descr="C:\Users\hp\Desktop\ملفات خاصة بالموقع\eco-we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4854" cy="1394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position w:val="9"/>
          <w:sz w:val="20"/>
        </w:rPr>
        <w:tab/>
      </w:r>
      <w:r>
        <w:rPr>
          <w:rFonts w:ascii="Times New Roman"/>
          <w:noProof/>
          <w:sz w:val="20"/>
        </w:rPr>
        <w:drawing>
          <wp:inline distT="0" distB="0" distL="0" distR="0" wp14:anchorId="4DCA7B4B" wp14:editId="6BE8DBD0">
            <wp:extent cx="1628775" cy="1628775"/>
            <wp:effectExtent l="0" t="0" r="0" b="0"/>
            <wp:docPr id="3" name="image2.jpeg" descr="C:\Users\hp\Desktop\download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25D83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649A3943" w14:textId="77777777" w:rsidR="00381C3B" w:rsidRDefault="00381C3B">
      <w:pPr>
        <w:pStyle w:val="BodyText"/>
        <w:rPr>
          <w:rFonts w:ascii="Times New Roman"/>
          <w:i w:val="0"/>
          <w:sz w:val="27"/>
        </w:rPr>
      </w:pPr>
    </w:p>
    <w:p w14:paraId="0B93B4E8" w14:textId="5BBE4D60" w:rsidR="00381C3B" w:rsidRDefault="008818E1">
      <w:pPr>
        <w:bidi/>
        <w:spacing w:before="11"/>
        <w:ind w:left="1227"/>
        <w:rPr>
          <w:i/>
          <w:sz w:val="46"/>
          <w:szCs w:val="46"/>
        </w:rPr>
      </w:pPr>
      <w:r>
        <w:rPr>
          <w:rFonts w:hint="cs"/>
          <w:i/>
          <w:color w:val="FFFFFF"/>
          <w:w w:val="41"/>
          <w:sz w:val="46"/>
          <w:szCs w:val="46"/>
          <w:rtl/>
        </w:rPr>
        <w:t xml:space="preserve">السيرة الذاتية </w:t>
      </w:r>
    </w:p>
    <w:p w14:paraId="3C8FDB88" w14:textId="77777777" w:rsidR="00381C3B" w:rsidRDefault="00381C3B">
      <w:pPr>
        <w:pStyle w:val="BodyText"/>
        <w:rPr>
          <w:sz w:val="20"/>
        </w:rPr>
      </w:pPr>
    </w:p>
    <w:p w14:paraId="75E5D389" w14:textId="77777777" w:rsidR="00381C3B" w:rsidRDefault="00381C3B">
      <w:pPr>
        <w:pStyle w:val="BodyText"/>
        <w:rPr>
          <w:sz w:val="20"/>
        </w:rPr>
      </w:pPr>
    </w:p>
    <w:p w14:paraId="0CF11487" w14:textId="77777777" w:rsidR="00381C3B" w:rsidRDefault="00381C3B">
      <w:pPr>
        <w:pStyle w:val="BodyText"/>
        <w:rPr>
          <w:sz w:val="20"/>
        </w:rPr>
      </w:pPr>
    </w:p>
    <w:p w14:paraId="17AD25EF" w14:textId="77777777" w:rsidR="00381C3B" w:rsidRDefault="00381C3B">
      <w:pPr>
        <w:pStyle w:val="BodyText"/>
        <w:rPr>
          <w:sz w:val="20"/>
        </w:rPr>
      </w:pPr>
    </w:p>
    <w:p w14:paraId="6894FFB6" w14:textId="77777777" w:rsidR="00381C3B" w:rsidRDefault="00381C3B">
      <w:pPr>
        <w:pStyle w:val="BodyText"/>
        <w:rPr>
          <w:sz w:val="20"/>
        </w:rPr>
      </w:pPr>
    </w:p>
    <w:p w14:paraId="3722EAAB" w14:textId="77777777" w:rsidR="00381C3B" w:rsidRDefault="00381C3B">
      <w:pPr>
        <w:pStyle w:val="BodyText"/>
        <w:spacing w:before="11"/>
        <w:rPr>
          <w:sz w:val="18"/>
        </w:rPr>
      </w:pPr>
    </w:p>
    <w:p w14:paraId="51917E22" w14:textId="5343068C" w:rsidR="00381C3B" w:rsidRPr="008818E1" w:rsidRDefault="008818E1">
      <w:pPr>
        <w:pStyle w:val="BodyText"/>
        <w:bidi/>
        <w:spacing w:line="694" w:lineRule="exact"/>
        <w:ind w:left="2497" w:right="2496"/>
        <w:jc w:val="center"/>
        <w:rPr>
          <w:b/>
          <w:bCs/>
          <w:sz w:val="44"/>
          <w:szCs w:val="44"/>
          <w:rtl/>
          <w:lang w:bidi="ar-IQ"/>
        </w:rPr>
      </w:pPr>
      <w:r w:rsidRPr="008818E1">
        <w:rPr>
          <w:rFonts w:hint="cs"/>
          <w:b/>
          <w:bCs/>
          <w:w w:val="118"/>
          <w:sz w:val="44"/>
          <w:szCs w:val="44"/>
          <w:rtl/>
        </w:rPr>
        <w:t>وزارة التعليم العالي والبحث العلمي</w:t>
      </w:r>
    </w:p>
    <w:p w14:paraId="55A0BA4A" w14:textId="77777777" w:rsidR="00381C3B" w:rsidRDefault="00381C3B">
      <w:pPr>
        <w:pStyle w:val="BodyText"/>
        <w:rPr>
          <w:sz w:val="20"/>
        </w:rPr>
      </w:pPr>
    </w:p>
    <w:p w14:paraId="12177DDB" w14:textId="77777777" w:rsidR="00381C3B" w:rsidRDefault="00381C3B">
      <w:pPr>
        <w:pStyle w:val="BodyText"/>
        <w:rPr>
          <w:sz w:val="20"/>
        </w:rPr>
      </w:pPr>
    </w:p>
    <w:p w14:paraId="2A43ED49" w14:textId="77777777" w:rsidR="00381C3B" w:rsidRDefault="00381C3B">
      <w:pPr>
        <w:pStyle w:val="BodyText"/>
        <w:rPr>
          <w:sz w:val="20"/>
        </w:rPr>
      </w:pPr>
    </w:p>
    <w:p w14:paraId="0AF2E23D" w14:textId="77777777" w:rsidR="00381C3B" w:rsidRDefault="00381C3B">
      <w:pPr>
        <w:pStyle w:val="BodyText"/>
        <w:rPr>
          <w:sz w:val="20"/>
        </w:rPr>
      </w:pPr>
    </w:p>
    <w:p w14:paraId="22DDF409" w14:textId="69FD875F" w:rsidR="00381C3B" w:rsidRPr="008818E1" w:rsidRDefault="008818E1">
      <w:pPr>
        <w:pStyle w:val="BodyText"/>
        <w:bidi/>
        <w:spacing w:before="152" w:line="636" w:lineRule="auto"/>
        <w:ind w:left="2231" w:right="3648" w:firstLine="314"/>
        <w:jc w:val="right"/>
        <w:rPr>
          <w:b/>
          <w:bCs/>
          <w:sz w:val="36"/>
          <w:szCs w:val="36"/>
        </w:rPr>
      </w:pPr>
      <w:r w:rsidRPr="008818E1">
        <w:rPr>
          <w:rFonts w:hint="cs"/>
          <w:b/>
          <w:bCs/>
          <w:spacing w:val="-1"/>
          <w:w w:val="72"/>
          <w:sz w:val="36"/>
          <w:szCs w:val="36"/>
          <w:rtl/>
        </w:rPr>
        <w:t xml:space="preserve">جامعة ذي قار/ كلية الإدارة والاقتصاد </w:t>
      </w:r>
      <w:r w:rsidRPr="008818E1">
        <w:rPr>
          <w:b/>
          <w:bCs/>
          <w:spacing w:val="-10"/>
          <w:sz w:val="36"/>
          <w:szCs w:val="36"/>
          <w:rtl/>
        </w:rPr>
        <w:t xml:space="preserve"> </w:t>
      </w:r>
    </w:p>
    <w:p w14:paraId="37E7C7C0" w14:textId="77777777" w:rsidR="00381C3B" w:rsidRDefault="00381C3B">
      <w:pPr>
        <w:pStyle w:val="BodyText"/>
        <w:rPr>
          <w:sz w:val="20"/>
        </w:rPr>
      </w:pPr>
    </w:p>
    <w:p w14:paraId="51E6D95B" w14:textId="77777777" w:rsidR="00381C3B" w:rsidRDefault="00381C3B">
      <w:pPr>
        <w:pStyle w:val="BodyText"/>
        <w:rPr>
          <w:sz w:val="20"/>
        </w:rPr>
      </w:pPr>
    </w:p>
    <w:p w14:paraId="202D5246" w14:textId="77777777" w:rsidR="00381C3B" w:rsidRDefault="00381C3B">
      <w:pPr>
        <w:pStyle w:val="BodyText"/>
        <w:rPr>
          <w:sz w:val="20"/>
        </w:rPr>
      </w:pPr>
    </w:p>
    <w:p w14:paraId="05BA1595" w14:textId="77777777" w:rsidR="00381C3B" w:rsidRDefault="00381C3B">
      <w:pPr>
        <w:pStyle w:val="BodyText"/>
        <w:rPr>
          <w:sz w:val="20"/>
        </w:rPr>
      </w:pPr>
    </w:p>
    <w:p w14:paraId="4EDAB9EA" w14:textId="77777777" w:rsidR="00381C3B" w:rsidRDefault="00381C3B">
      <w:pPr>
        <w:pStyle w:val="BodyText"/>
        <w:rPr>
          <w:sz w:val="20"/>
        </w:rPr>
      </w:pPr>
    </w:p>
    <w:p w14:paraId="381B161B" w14:textId="77777777" w:rsidR="00381C3B" w:rsidRDefault="00381C3B">
      <w:pPr>
        <w:pStyle w:val="BodyText"/>
        <w:rPr>
          <w:sz w:val="20"/>
        </w:rPr>
      </w:pPr>
    </w:p>
    <w:p w14:paraId="022BEA52" w14:textId="77777777" w:rsidR="00381C3B" w:rsidRDefault="00381C3B">
      <w:pPr>
        <w:pStyle w:val="BodyText"/>
        <w:spacing w:before="11"/>
        <w:rPr>
          <w:sz w:val="19"/>
        </w:rPr>
      </w:pPr>
    </w:p>
    <w:p w14:paraId="69C8FD77" w14:textId="77777777" w:rsidR="00381C3B" w:rsidRDefault="00381C3B">
      <w:pPr>
        <w:rPr>
          <w:sz w:val="19"/>
        </w:rPr>
        <w:sectPr w:rsidR="00381C3B">
          <w:type w:val="continuous"/>
          <w:pgSz w:w="11920" w:h="16850"/>
          <w:pgMar w:top="420" w:right="380" w:bottom="0" w:left="380" w:header="720" w:footer="720" w:gutter="0"/>
          <w:cols w:space="720"/>
        </w:sectPr>
      </w:pPr>
    </w:p>
    <w:p w14:paraId="5EB0A87B" w14:textId="570B52E0" w:rsidR="00381C3B" w:rsidRPr="008818E1" w:rsidRDefault="008818E1">
      <w:pPr>
        <w:pStyle w:val="Heading1"/>
        <w:jc w:val="right"/>
        <w:rPr>
          <w:b/>
          <w:bCs/>
        </w:rPr>
      </w:pPr>
      <w:r w:rsidRPr="008818E1">
        <w:rPr>
          <w:rFonts w:ascii="Arial Black"/>
          <w:b/>
          <w:bCs/>
        </w:rPr>
        <w:t xml:space="preserve">(C.V) </w:t>
      </w:r>
    </w:p>
    <w:p w14:paraId="3A3C56E4" w14:textId="77777777" w:rsidR="00381C3B" w:rsidRPr="008818E1" w:rsidRDefault="00000000">
      <w:pPr>
        <w:bidi/>
        <w:spacing w:before="192"/>
        <w:ind w:right="101"/>
        <w:jc w:val="right"/>
        <w:rPr>
          <w:rFonts w:ascii="Times New Roman" w:cs="Times New Roman"/>
          <w:b/>
          <w:bCs/>
          <w:sz w:val="56"/>
          <w:szCs w:val="56"/>
        </w:rPr>
      </w:pPr>
      <w:r w:rsidRPr="008818E1">
        <w:rPr>
          <w:b/>
          <w:bCs/>
          <w:rtl/>
        </w:rPr>
        <w:br w:type="column"/>
      </w:r>
      <w:r w:rsidRPr="008818E1">
        <w:rPr>
          <w:rFonts w:ascii="Times New Roman" w:cs="Times New Roman"/>
          <w:b/>
          <w:bCs/>
          <w:w w:val="75"/>
          <w:sz w:val="56"/>
          <w:szCs w:val="56"/>
          <w:rtl/>
        </w:rPr>
        <w:t>السيرة الذاتية</w:t>
      </w:r>
    </w:p>
    <w:p w14:paraId="37DE4B5C" w14:textId="77777777" w:rsidR="00381C3B" w:rsidRDefault="00381C3B">
      <w:pPr>
        <w:jc w:val="right"/>
        <w:rPr>
          <w:rFonts w:ascii="Times New Roman" w:cs="Times New Roman"/>
          <w:sz w:val="56"/>
          <w:szCs w:val="56"/>
        </w:rPr>
        <w:sectPr w:rsidR="00381C3B">
          <w:type w:val="continuous"/>
          <w:pgSz w:w="11920" w:h="16850"/>
          <w:pgMar w:top="420" w:right="380" w:bottom="0" w:left="380" w:header="720" w:footer="720" w:gutter="0"/>
          <w:cols w:num="2" w:space="720" w:equalWidth="0">
            <w:col w:w="5235" w:space="40"/>
            <w:col w:w="5885"/>
          </w:cols>
        </w:sectPr>
      </w:pPr>
    </w:p>
    <w:p w14:paraId="65FDDCCA" w14:textId="2AF59054" w:rsidR="00381C3B" w:rsidRDefault="00B94BF3">
      <w:pPr>
        <w:rPr>
          <w:sz w:val="2"/>
          <w:szCs w:val="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329792" behindDoc="1" locked="0" layoutInCell="1" allowOverlap="1" wp14:anchorId="5F45A628" wp14:editId="4F4526FD">
                <wp:simplePos x="0" y="0"/>
                <wp:positionH relativeFrom="page">
                  <wp:posOffset>4769485</wp:posOffset>
                </wp:positionH>
                <wp:positionV relativeFrom="page">
                  <wp:posOffset>269875</wp:posOffset>
                </wp:positionV>
                <wp:extent cx="2488565" cy="10424160"/>
                <wp:effectExtent l="0" t="0" r="0" b="0"/>
                <wp:wrapNone/>
                <wp:docPr id="25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88565" cy="10424160"/>
                          <a:chOff x="7511" y="425"/>
                          <a:chExt cx="3919" cy="16416"/>
                        </a:xfrm>
                      </wpg:grpSpPr>
                      <wps:wsp>
                        <wps:cNvPr id="26" name="AutoShape 28"/>
                        <wps:cNvSpPr>
                          <a:spLocks/>
                        </wps:cNvSpPr>
                        <wps:spPr bwMode="auto">
                          <a:xfrm>
                            <a:off x="10360" y="9692"/>
                            <a:ext cx="764" cy="6079"/>
                          </a:xfrm>
                          <a:custGeom>
                            <a:avLst/>
                            <a:gdLst>
                              <a:gd name="T0" fmla="+- 0 10482 10360"/>
                              <a:gd name="T1" fmla="*/ T0 w 764"/>
                              <a:gd name="T2" fmla="+- 0 15752 9692"/>
                              <a:gd name="T3" fmla="*/ 15752 h 6079"/>
                              <a:gd name="T4" fmla="+- 0 10480 10360"/>
                              <a:gd name="T5" fmla="*/ T4 w 764"/>
                              <a:gd name="T6" fmla="+- 0 15758 9692"/>
                              <a:gd name="T7" fmla="*/ 15758 h 6079"/>
                              <a:gd name="T8" fmla="+- 0 10480 10360"/>
                              <a:gd name="T9" fmla="*/ T8 w 764"/>
                              <a:gd name="T10" fmla="+- 0 15771 9692"/>
                              <a:gd name="T11" fmla="*/ 15771 h 6079"/>
                              <a:gd name="T12" fmla="+- 0 10482 10360"/>
                              <a:gd name="T13" fmla="*/ T12 w 764"/>
                              <a:gd name="T14" fmla="+- 0 15752 9692"/>
                              <a:gd name="T15" fmla="*/ 15752 h 6079"/>
                              <a:gd name="T16" fmla="+- 0 11124 10360"/>
                              <a:gd name="T17" fmla="*/ T16 w 764"/>
                              <a:gd name="T18" fmla="+- 0 9692 9692"/>
                              <a:gd name="T19" fmla="*/ 9692 h 6079"/>
                              <a:gd name="T20" fmla="+- 0 11119 10360"/>
                              <a:gd name="T21" fmla="*/ T20 w 764"/>
                              <a:gd name="T22" fmla="+- 0 10038 9692"/>
                              <a:gd name="T23" fmla="*/ 10038 h 6079"/>
                              <a:gd name="T24" fmla="+- 0 11110 10360"/>
                              <a:gd name="T25" fmla="*/ T24 w 764"/>
                              <a:gd name="T26" fmla="+- 0 10388 9692"/>
                              <a:gd name="T27" fmla="*/ 10388 h 6079"/>
                              <a:gd name="T28" fmla="+- 0 11070 10360"/>
                              <a:gd name="T29" fmla="*/ T28 w 764"/>
                              <a:gd name="T30" fmla="+- 0 11079 9692"/>
                              <a:gd name="T31" fmla="*/ 11079 h 6079"/>
                              <a:gd name="T32" fmla="+- 0 11021 10360"/>
                              <a:gd name="T33" fmla="*/ T32 w 764"/>
                              <a:gd name="T34" fmla="+- 0 11774 9692"/>
                              <a:gd name="T35" fmla="*/ 11774 h 6079"/>
                              <a:gd name="T36" fmla="+- 0 10950 10360"/>
                              <a:gd name="T37" fmla="*/ T36 w 764"/>
                              <a:gd name="T38" fmla="+- 0 12466 9692"/>
                              <a:gd name="T39" fmla="*/ 12466 h 6079"/>
                              <a:gd name="T40" fmla="+- 0 10865 10360"/>
                              <a:gd name="T41" fmla="*/ T40 w 764"/>
                              <a:gd name="T42" fmla="+- 0 13157 9692"/>
                              <a:gd name="T43" fmla="*/ 13157 h 6079"/>
                              <a:gd name="T44" fmla="+- 0 10753 10360"/>
                              <a:gd name="T45" fmla="*/ T44 w 764"/>
                              <a:gd name="T46" fmla="+- 0 13839 9692"/>
                              <a:gd name="T47" fmla="*/ 13839 h 6079"/>
                              <a:gd name="T48" fmla="+- 0 10646 10360"/>
                              <a:gd name="T49" fmla="*/ T48 w 764"/>
                              <a:gd name="T50" fmla="+- 0 14443 9692"/>
                              <a:gd name="T51" fmla="*/ 14443 h 6079"/>
                              <a:gd name="T52" fmla="+- 0 10557 10360"/>
                              <a:gd name="T53" fmla="*/ T52 w 764"/>
                              <a:gd name="T54" fmla="+- 0 14871 9692"/>
                              <a:gd name="T55" fmla="*/ 14871 h 6079"/>
                              <a:gd name="T56" fmla="+- 0 10560 10360"/>
                              <a:gd name="T57" fmla="*/ T56 w 764"/>
                              <a:gd name="T58" fmla="+- 0 14371 9692"/>
                              <a:gd name="T59" fmla="*/ 14371 h 6079"/>
                              <a:gd name="T60" fmla="+- 0 10547 10360"/>
                              <a:gd name="T61" fmla="*/ T60 w 764"/>
                              <a:gd name="T62" fmla="+- 0 13790 9692"/>
                              <a:gd name="T63" fmla="*/ 13790 h 6079"/>
                              <a:gd name="T64" fmla="+- 0 10507 10360"/>
                              <a:gd name="T65" fmla="*/ T64 w 764"/>
                              <a:gd name="T66" fmla="+- 0 13203 9692"/>
                              <a:gd name="T67" fmla="*/ 13203 h 6079"/>
                              <a:gd name="T68" fmla="+- 0 10449 10360"/>
                              <a:gd name="T69" fmla="*/ T68 w 764"/>
                              <a:gd name="T70" fmla="+- 0 12613 9692"/>
                              <a:gd name="T71" fmla="*/ 12613 h 6079"/>
                              <a:gd name="T72" fmla="+- 0 10409 10360"/>
                              <a:gd name="T73" fmla="*/ T72 w 764"/>
                              <a:gd name="T74" fmla="+- 0 12324 9692"/>
                              <a:gd name="T75" fmla="*/ 12324 h 6079"/>
                              <a:gd name="T76" fmla="+- 0 10360 10360"/>
                              <a:gd name="T77" fmla="*/ T76 w 764"/>
                              <a:gd name="T78" fmla="+- 0 12035 9692"/>
                              <a:gd name="T79" fmla="*/ 12035 h 6079"/>
                              <a:gd name="T80" fmla="+- 0 10404 10360"/>
                              <a:gd name="T81" fmla="*/ T80 w 764"/>
                              <a:gd name="T82" fmla="+- 0 12324 9692"/>
                              <a:gd name="T83" fmla="*/ 12324 h 6079"/>
                              <a:gd name="T84" fmla="+- 0 10444 10360"/>
                              <a:gd name="T85" fmla="*/ T84 w 764"/>
                              <a:gd name="T86" fmla="+- 0 12617 9692"/>
                              <a:gd name="T87" fmla="*/ 12617 h 6079"/>
                              <a:gd name="T88" fmla="+- 0 10498 10360"/>
                              <a:gd name="T89" fmla="*/ T88 w 764"/>
                              <a:gd name="T90" fmla="+- 0 13203 9692"/>
                              <a:gd name="T91" fmla="*/ 13203 h 6079"/>
                              <a:gd name="T92" fmla="+- 0 10534 10360"/>
                              <a:gd name="T93" fmla="*/ T92 w 764"/>
                              <a:gd name="T94" fmla="+- 0 13790 9692"/>
                              <a:gd name="T95" fmla="*/ 13790 h 6079"/>
                              <a:gd name="T96" fmla="+- 0 10547 10360"/>
                              <a:gd name="T97" fmla="*/ T96 w 764"/>
                              <a:gd name="T98" fmla="+- 0 14371 9692"/>
                              <a:gd name="T99" fmla="*/ 14371 h 6079"/>
                              <a:gd name="T100" fmla="+- 0 10534 10360"/>
                              <a:gd name="T101" fmla="*/ T100 w 764"/>
                              <a:gd name="T102" fmla="+- 0 14962 9692"/>
                              <a:gd name="T103" fmla="*/ 14962 h 6079"/>
                              <a:gd name="T104" fmla="+- 0 10532 10360"/>
                              <a:gd name="T105" fmla="*/ T104 w 764"/>
                              <a:gd name="T106" fmla="+- 0 14987 9692"/>
                              <a:gd name="T107" fmla="*/ 14987 h 6079"/>
                              <a:gd name="T108" fmla="+- 0 10521 10360"/>
                              <a:gd name="T109" fmla="*/ T108 w 764"/>
                              <a:gd name="T110" fmla="+- 0 15042 9692"/>
                              <a:gd name="T111" fmla="*/ 15042 h 6079"/>
                              <a:gd name="T112" fmla="+- 0 10499 10360"/>
                              <a:gd name="T113" fmla="*/ T112 w 764"/>
                              <a:gd name="T114" fmla="+- 0 15257 9692"/>
                              <a:gd name="T115" fmla="*/ 15257 h 6079"/>
                              <a:gd name="T116" fmla="+- 0 10508 10360"/>
                              <a:gd name="T117" fmla="*/ T116 w 764"/>
                              <a:gd name="T118" fmla="+- 0 15213 9692"/>
                              <a:gd name="T119" fmla="*/ 15213 h 6079"/>
                              <a:gd name="T120" fmla="+- 0 10523 10360"/>
                              <a:gd name="T121" fmla="*/ T120 w 764"/>
                              <a:gd name="T122" fmla="+- 0 15144 9692"/>
                              <a:gd name="T123" fmla="*/ 15144 h 6079"/>
                              <a:gd name="T124" fmla="+- 0 10498 10360"/>
                              <a:gd name="T125" fmla="*/ T124 w 764"/>
                              <a:gd name="T126" fmla="+- 0 15548 9692"/>
                              <a:gd name="T127" fmla="*/ 15548 h 6079"/>
                              <a:gd name="T128" fmla="+- 0 10482 10360"/>
                              <a:gd name="T129" fmla="*/ T128 w 764"/>
                              <a:gd name="T130" fmla="+- 0 15752 9692"/>
                              <a:gd name="T131" fmla="*/ 15752 h 6079"/>
                              <a:gd name="T132" fmla="+- 0 10520 10360"/>
                              <a:gd name="T133" fmla="*/ T132 w 764"/>
                              <a:gd name="T134" fmla="+- 0 15596 9692"/>
                              <a:gd name="T135" fmla="*/ 15596 h 6079"/>
                              <a:gd name="T136" fmla="+- 0 10525 10360"/>
                              <a:gd name="T137" fmla="*/ T136 w 764"/>
                              <a:gd name="T138" fmla="+- 0 15548 9692"/>
                              <a:gd name="T139" fmla="*/ 15548 h 6079"/>
                              <a:gd name="T140" fmla="+- 0 10554 10360"/>
                              <a:gd name="T141" fmla="*/ T140 w 764"/>
                              <a:gd name="T142" fmla="+- 0 14999 9692"/>
                              <a:gd name="T143" fmla="*/ 14999 h 6079"/>
                              <a:gd name="T144" fmla="+- 0 10655 10360"/>
                              <a:gd name="T145" fmla="*/ T144 w 764"/>
                              <a:gd name="T146" fmla="+- 0 14530 9692"/>
                              <a:gd name="T147" fmla="*/ 14530 h 6079"/>
                              <a:gd name="T148" fmla="+- 0 10780 10360"/>
                              <a:gd name="T149" fmla="*/ T148 w 764"/>
                              <a:gd name="T150" fmla="+- 0 13844 9692"/>
                              <a:gd name="T151" fmla="*/ 13844 h 6079"/>
                              <a:gd name="T152" fmla="+- 0 10887 10360"/>
                              <a:gd name="T153" fmla="*/ T152 w 764"/>
                              <a:gd name="T154" fmla="+- 0 13157 9692"/>
                              <a:gd name="T155" fmla="*/ 13157 h 6079"/>
                              <a:gd name="T156" fmla="+- 0 10968 10360"/>
                              <a:gd name="T157" fmla="*/ T156 w 764"/>
                              <a:gd name="T158" fmla="+- 0 12466 9692"/>
                              <a:gd name="T159" fmla="*/ 12466 h 6079"/>
                              <a:gd name="T160" fmla="+- 0 11035 10360"/>
                              <a:gd name="T161" fmla="*/ T160 w 764"/>
                              <a:gd name="T162" fmla="+- 0 11774 9692"/>
                              <a:gd name="T163" fmla="*/ 11774 h 6079"/>
                              <a:gd name="T164" fmla="+- 0 11084 10360"/>
                              <a:gd name="T165" fmla="*/ T164 w 764"/>
                              <a:gd name="T166" fmla="+- 0 11079 9692"/>
                              <a:gd name="T167" fmla="*/ 11079 h 6079"/>
                              <a:gd name="T168" fmla="+- 0 11115 10360"/>
                              <a:gd name="T169" fmla="*/ T168 w 764"/>
                              <a:gd name="T170" fmla="+- 0 10388 9692"/>
                              <a:gd name="T171" fmla="*/ 10388 h 6079"/>
                              <a:gd name="T172" fmla="+- 0 11124 10360"/>
                              <a:gd name="T173" fmla="*/ T172 w 764"/>
                              <a:gd name="T174" fmla="+- 0 10038 9692"/>
                              <a:gd name="T175" fmla="*/ 10038 h 6079"/>
                              <a:gd name="T176" fmla="+- 0 11124 10360"/>
                              <a:gd name="T177" fmla="*/ T176 w 764"/>
                              <a:gd name="T178" fmla="+- 0 9692 9692"/>
                              <a:gd name="T179" fmla="*/ 9692 h 60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764" h="6079">
                                <a:moveTo>
                                  <a:pt x="122" y="6060"/>
                                </a:moveTo>
                                <a:lnTo>
                                  <a:pt x="120" y="6066"/>
                                </a:lnTo>
                                <a:lnTo>
                                  <a:pt x="120" y="6079"/>
                                </a:lnTo>
                                <a:lnTo>
                                  <a:pt x="122" y="6060"/>
                                </a:lnTo>
                                <a:close/>
                                <a:moveTo>
                                  <a:pt x="764" y="0"/>
                                </a:moveTo>
                                <a:lnTo>
                                  <a:pt x="759" y="346"/>
                                </a:lnTo>
                                <a:lnTo>
                                  <a:pt x="750" y="696"/>
                                </a:lnTo>
                                <a:lnTo>
                                  <a:pt x="710" y="1387"/>
                                </a:lnTo>
                                <a:lnTo>
                                  <a:pt x="661" y="2082"/>
                                </a:lnTo>
                                <a:lnTo>
                                  <a:pt x="590" y="2774"/>
                                </a:lnTo>
                                <a:lnTo>
                                  <a:pt x="505" y="3465"/>
                                </a:lnTo>
                                <a:lnTo>
                                  <a:pt x="393" y="4147"/>
                                </a:lnTo>
                                <a:lnTo>
                                  <a:pt x="286" y="4751"/>
                                </a:lnTo>
                                <a:lnTo>
                                  <a:pt x="197" y="5179"/>
                                </a:lnTo>
                                <a:lnTo>
                                  <a:pt x="200" y="4679"/>
                                </a:lnTo>
                                <a:lnTo>
                                  <a:pt x="187" y="4098"/>
                                </a:lnTo>
                                <a:lnTo>
                                  <a:pt x="147" y="3511"/>
                                </a:lnTo>
                                <a:lnTo>
                                  <a:pt x="89" y="2921"/>
                                </a:lnTo>
                                <a:lnTo>
                                  <a:pt x="49" y="2632"/>
                                </a:lnTo>
                                <a:lnTo>
                                  <a:pt x="0" y="2343"/>
                                </a:lnTo>
                                <a:lnTo>
                                  <a:pt x="44" y="2632"/>
                                </a:lnTo>
                                <a:lnTo>
                                  <a:pt x="84" y="2925"/>
                                </a:lnTo>
                                <a:lnTo>
                                  <a:pt x="138" y="3511"/>
                                </a:lnTo>
                                <a:lnTo>
                                  <a:pt x="174" y="4098"/>
                                </a:lnTo>
                                <a:lnTo>
                                  <a:pt x="187" y="4679"/>
                                </a:lnTo>
                                <a:lnTo>
                                  <a:pt x="174" y="5270"/>
                                </a:lnTo>
                                <a:lnTo>
                                  <a:pt x="172" y="5295"/>
                                </a:lnTo>
                                <a:lnTo>
                                  <a:pt x="161" y="5350"/>
                                </a:lnTo>
                                <a:lnTo>
                                  <a:pt x="139" y="5565"/>
                                </a:lnTo>
                                <a:lnTo>
                                  <a:pt x="148" y="5521"/>
                                </a:lnTo>
                                <a:lnTo>
                                  <a:pt x="163" y="5452"/>
                                </a:lnTo>
                                <a:lnTo>
                                  <a:pt x="138" y="5856"/>
                                </a:lnTo>
                                <a:lnTo>
                                  <a:pt x="122" y="6060"/>
                                </a:lnTo>
                                <a:lnTo>
                                  <a:pt x="160" y="5904"/>
                                </a:lnTo>
                                <a:lnTo>
                                  <a:pt x="165" y="5856"/>
                                </a:lnTo>
                                <a:lnTo>
                                  <a:pt x="194" y="5307"/>
                                </a:lnTo>
                                <a:lnTo>
                                  <a:pt x="295" y="4838"/>
                                </a:lnTo>
                                <a:lnTo>
                                  <a:pt x="420" y="4152"/>
                                </a:lnTo>
                                <a:lnTo>
                                  <a:pt x="527" y="3465"/>
                                </a:lnTo>
                                <a:lnTo>
                                  <a:pt x="608" y="2774"/>
                                </a:lnTo>
                                <a:lnTo>
                                  <a:pt x="675" y="2082"/>
                                </a:lnTo>
                                <a:lnTo>
                                  <a:pt x="724" y="1387"/>
                                </a:lnTo>
                                <a:lnTo>
                                  <a:pt x="755" y="696"/>
                                </a:lnTo>
                                <a:lnTo>
                                  <a:pt x="764" y="346"/>
                                </a:lnTo>
                                <a:lnTo>
                                  <a:pt x="7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477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AutoShape 27"/>
                        <wps:cNvSpPr>
                          <a:spLocks/>
                        </wps:cNvSpPr>
                        <wps:spPr bwMode="auto">
                          <a:xfrm>
                            <a:off x="10722" y="14630"/>
                            <a:ext cx="572" cy="2211"/>
                          </a:xfrm>
                          <a:custGeom>
                            <a:avLst/>
                            <a:gdLst>
                              <a:gd name="T0" fmla="+- 0 11134 10723"/>
                              <a:gd name="T1" fmla="*/ T0 w 572"/>
                              <a:gd name="T2" fmla="+- 0 15368 14630"/>
                              <a:gd name="T3" fmla="*/ 15368 h 2211"/>
                              <a:gd name="T4" fmla="+- 0 10860 10723"/>
                              <a:gd name="T5" fmla="*/ T4 w 572"/>
                              <a:gd name="T6" fmla="+- 0 16381 14630"/>
                              <a:gd name="T7" fmla="*/ 16381 h 2211"/>
                              <a:gd name="T8" fmla="+- 0 10723 10723"/>
                              <a:gd name="T9" fmla="*/ T8 w 572"/>
                              <a:gd name="T10" fmla="+- 0 16841 14630"/>
                              <a:gd name="T11" fmla="*/ 16841 h 2211"/>
                              <a:gd name="T12" fmla="+- 0 10776 10723"/>
                              <a:gd name="T13" fmla="*/ T12 w 572"/>
                              <a:gd name="T14" fmla="+- 0 16841 14630"/>
                              <a:gd name="T15" fmla="*/ 16841 h 2211"/>
                              <a:gd name="T16" fmla="+- 0 10860 10723"/>
                              <a:gd name="T17" fmla="*/ T16 w 572"/>
                              <a:gd name="T18" fmla="+- 0 16564 14630"/>
                              <a:gd name="T19" fmla="*/ 16564 h 2211"/>
                              <a:gd name="T20" fmla="+- 0 11087 10723"/>
                              <a:gd name="T21" fmla="*/ T20 w 572"/>
                              <a:gd name="T22" fmla="+- 0 15721 14630"/>
                              <a:gd name="T23" fmla="*/ 15721 h 2211"/>
                              <a:gd name="T24" fmla="+- 0 11134 10723"/>
                              <a:gd name="T25" fmla="*/ T24 w 572"/>
                              <a:gd name="T26" fmla="+- 0 15368 14630"/>
                              <a:gd name="T27" fmla="*/ 15368 h 2211"/>
                              <a:gd name="T28" fmla="+- 0 11294 10723"/>
                              <a:gd name="T29" fmla="*/ T28 w 572"/>
                              <a:gd name="T30" fmla="+- 0 14630 14630"/>
                              <a:gd name="T31" fmla="*/ 14630 h 2211"/>
                              <a:gd name="T32" fmla="+- 0 11187 10723"/>
                              <a:gd name="T33" fmla="*/ T32 w 572"/>
                              <a:gd name="T34" fmla="+- 0 15101 14630"/>
                              <a:gd name="T35" fmla="*/ 15101 h 2211"/>
                              <a:gd name="T36" fmla="+- 0 11160 10723"/>
                              <a:gd name="T37" fmla="*/ T36 w 572"/>
                              <a:gd name="T38" fmla="+- 0 15421 14630"/>
                              <a:gd name="T39" fmla="*/ 15421 h 2211"/>
                              <a:gd name="T40" fmla="+- 0 11294 10723"/>
                              <a:gd name="T41" fmla="*/ T40 w 572"/>
                              <a:gd name="T42" fmla="+- 0 14833 14630"/>
                              <a:gd name="T43" fmla="*/ 14833 h 2211"/>
                              <a:gd name="T44" fmla="+- 0 11294 10723"/>
                              <a:gd name="T45" fmla="*/ T44 w 572"/>
                              <a:gd name="T46" fmla="+- 0 14630 14630"/>
                              <a:gd name="T47" fmla="*/ 14630 h 2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572" h="2211">
                                <a:moveTo>
                                  <a:pt x="411" y="738"/>
                                </a:moveTo>
                                <a:lnTo>
                                  <a:pt x="137" y="1751"/>
                                </a:lnTo>
                                <a:lnTo>
                                  <a:pt x="0" y="2211"/>
                                </a:lnTo>
                                <a:lnTo>
                                  <a:pt x="53" y="2211"/>
                                </a:lnTo>
                                <a:lnTo>
                                  <a:pt x="137" y="1934"/>
                                </a:lnTo>
                                <a:lnTo>
                                  <a:pt x="364" y="1091"/>
                                </a:lnTo>
                                <a:lnTo>
                                  <a:pt x="411" y="738"/>
                                </a:lnTo>
                                <a:close/>
                                <a:moveTo>
                                  <a:pt x="571" y="0"/>
                                </a:moveTo>
                                <a:lnTo>
                                  <a:pt x="464" y="471"/>
                                </a:lnTo>
                                <a:lnTo>
                                  <a:pt x="437" y="791"/>
                                </a:lnTo>
                                <a:lnTo>
                                  <a:pt x="571" y="203"/>
                                </a:lnTo>
                                <a:lnTo>
                                  <a:pt x="57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477B">
                              <a:alpha val="200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6"/>
                        <wps:cNvSpPr>
                          <a:spLocks/>
                        </wps:cNvSpPr>
                        <wps:spPr bwMode="auto">
                          <a:xfrm>
                            <a:off x="11159" y="14629"/>
                            <a:ext cx="134" cy="791"/>
                          </a:xfrm>
                          <a:custGeom>
                            <a:avLst/>
                            <a:gdLst>
                              <a:gd name="T0" fmla="+- 0 11293 11159"/>
                              <a:gd name="T1" fmla="*/ T0 w 134"/>
                              <a:gd name="T2" fmla="+- 0 14629 14629"/>
                              <a:gd name="T3" fmla="*/ 14629 h 791"/>
                              <a:gd name="T4" fmla="+- 0 11186 11159"/>
                              <a:gd name="T5" fmla="*/ T4 w 134"/>
                              <a:gd name="T6" fmla="+- 0 15100 14629"/>
                              <a:gd name="T7" fmla="*/ 15100 h 791"/>
                              <a:gd name="T8" fmla="+- 0 11159 11159"/>
                              <a:gd name="T9" fmla="*/ T8 w 134"/>
                              <a:gd name="T10" fmla="+- 0 15420 14629"/>
                              <a:gd name="T11" fmla="*/ 15420 h 791"/>
                              <a:gd name="T12" fmla="+- 0 11173 11159"/>
                              <a:gd name="T13" fmla="*/ T12 w 134"/>
                              <a:gd name="T14" fmla="+- 0 15361 14629"/>
                              <a:gd name="T15" fmla="*/ 15361 h 791"/>
                              <a:gd name="T16" fmla="+- 0 11293 11159"/>
                              <a:gd name="T17" fmla="*/ T16 w 134"/>
                              <a:gd name="T18" fmla="+- 0 14832 14629"/>
                              <a:gd name="T19" fmla="*/ 14832 h 791"/>
                              <a:gd name="T20" fmla="+- 0 11293 11159"/>
                              <a:gd name="T21" fmla="*/ T20 w 134"/>
                              <a:gd name="T22" fmla="+- 0 14629 14629"/>
                              <a:gd name="T23" fmla="*/ 14629 h 7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34" h="791">
                                <a:moveTo>
                                  <a:pt x="134" y="0"/>
                                </a:moveTo>
                                <a:lnTo>
                                  <a:pt x="27" y="471"/>
                                </a:lnTo>
                                <a:lnTo>
                                  <a:pt x="0" y="791"/>
                                </a:lnTo>
                                <a:lnTo>
                                  <a:pt x="14" y="732"/>
                                </a:lnTo>
                                <a:lnTo>
                                  <a:pt x="134" y="203"/>
                                </a:lnTo>
                                <a:lnTo>
                                  <a:pt x="13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">
                            <a:solidFill>
                              <a:srgbClr val="1F477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5"/>
                        <wps:cNvSpPr>
                          <a:spLocks/>
                        </wps:cNvSpPr>
                        <wps:spPr bwMode="auto">
                          <a:xfrm>
                            <a:off x="10910" y="15100"/>
                            <a:ext cx="277" cy="1741"/>
                          </a:xfrm>
                          <a:custGeom>
                            <a:avLst/>
                            <a:gdLst>
                              <a:gd name="T0" fmla="+- 0 11187 10911"/>
                              <a:gd name="T1" fmla="*/ T0 w 277"/>
                              <a:gd name="T2" fmla="+- 0 15100 15100"/>
                              <a:gd name="T3" fmla="*/ 15100 h 1741"/>
                              <a:gd name="T4" fmla="+- 0 11134 10911"/>
                              <a:gd name="T5" fmla="*/ T4 w 277"/>
                              <a:gd name="T6" fmla="+- 0 15341 15100"/>
                              <a:gd name="T7" fmla="*/ 15341 h 1741"/>
                              <a:gd name="T8" fmla="+- 0 11134 10911"/>
                              <a:gd name="T9" fmla="*/ T8 w 277"/>
                              <a:gd name="T10" fmla="+- 0 15367 15100"/>
                              <a:gd name="T11" fmla="*/ 15367 h 1741"/>
                              <a:gd name="T12" fmla="+- 0 11087 10911"/>
                              <a:gd name="T13" fmla="*/ T12 w 277"/>
                              <a:gd name="T14" fmla="+- 0 15720 15100"/>
                              <a:gd name="T15" fmla="*/ 15720 h 1741"/>
                              <a:gd name="T16" fmla="+- 0 11014 10911"/>
                              <a:gd name="T17" fmla="*/ T16 w 277"/>
                              <a:gd name="T18" fmla="+- 0 16262 15100"/>
                              <a:gd name="T19" fmla="*/ 16262 h 1741"/>
                              <a:gd name="T20" fmla="+- 0 10920 10911"/>
                              <a:gd name="T21" fmla="*/ T20 w 277"/>
                              <a:gd name="T22" fmla="+- 0 16798 15100"/>
                              <a:gd name="T23" fmla="*/ 16798 h 1741"/>
                              <a:gd name="T24" fmla="+- 0 10911 10911"/>
                              <a:gd name="T25" fmla="*/ T24 w 277"/>
                              <a:gd name="T26" fmla="+- 0 16841 15100"/>
                              <a:gd name="T27" fmla="*/ 16841 h 1741"/>
                              <a:gd name="T28" fmla="+- 0 10960 10911"/>
                              <a:gd name="T29" fmla="*/ T28 w 277"/>
                              <a:gd name="T30" fmla="+- 0 16841 15100"/>
                              <a:gd name="T31" fmla="*/ 16841 h 1741"/>
                              <a:gd name="T32" fmla="+- 0 10967 10911"/>
                              <a:gd name="T33" fmla="*/ T32 w 277"/>
                              <a:gd name="T34" fmla="+- 0 16805 15100"/>
                              <a:gd name="T35" fmla="*/ 16805 h 1741"/>
                              <a:gd name="T36" fmla="+- 0 11074 10911"/>
                              <a:gd name="T37" fmla="*/ T36 w 277"/>
                              <a:gd name="T38" fmla="+- 0 16119 15100"/>
                              <a:gd name="T39" fmla="*/ 16119 h 1741"/>
                              <a:gd name="T40" fmla="+- 0 11160 10911"/>
                              <a:gd name="T41" fmla="*/ T40 w 277"/>
                              <a:gd name="T42" fmla="+- 0 15420 15100"/>
                              <a:gd name="T43" fmla="*/ 15420 h 1741"/>
                              <a:gd name="T44" fmla="+- 0 11187 10911"/>
                              <a:gd name="T45" fmla="*/ T44 w 277"/>
                              <a:gd name="T46" fmla="+- 0 15100 15100"/>
                              <a:gd name="T47" fmla="*/ 15100 h 17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277" h="1741">
                                <a:moveTo>
                                  <a:pt x="276" y="0"/>
                                </a:moveTo>
                                <a:lnTo>
                                  <a:pt x="223" y="241"/>
                                </a:lnTo>
                                <a:lnTo>
                                  <a:pt x="223" y="267"/>
                                </a:lnTo>
                                <a:lnTo>
                                  <a:pt x="176" y="620"/>
                                </a:lnTo>
                                <a:lnTo>
                                  <a:pt x="103" y="1162"/>
                                </a:lnTo>
                                <a:lnTo>
                                  <a:pt x="9" y="1698"/>
                                </a:lnTo>
                                <a:lnTo>
                                  <a:pt x="0" y="1741"/>
                                </a:lnTo>
                                <a:lnTo>
                                  <a:pt x="49" y="1741"/>
                                </a:lnTo>
                                <a:lnTo>
                                  <a:pt x="56" y="1705"/>
                                </a:lnTo>
                                <a:lnTo>
                                  <a:pt x="163" y="1019"/>
                                </a:lnTo>
                                <a:lnTo>
                                  <a:pt x="249" y="320"/>
                                </a:lnTo>
                                <a:lnTo>
                                  <a:pt x="2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477B">
                              <a:alpha val="200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4"/>
                        <wps:cNvSpPr>
                          <a:spLocks/>
                        </wps:cNvSpPr>
                        <wps:spPr bwMode="auto">
                          <a:xfrm>
                            <a:off x="11086" y="15099"/>
                            <a:ext cx="100" cy="620"/>
                          </a:xfrm>
                          <a:custGeom>
                            <a:avLst/>
                            <a:gdLst>
                              <a:gd name="T0" fmla="+- 0 11186 11086"/>
                              <a:gd name="T1" fmla="*/ T0 w 100"/>
                              <a:gd name="T2" fmla="+- 0 15099 15099"/>
                              <a:gd name="T3" fmla="*/ 15099 h 620"/>
                              <a:gd name="T4" fmla="+- 0 11133 11086"/>
                              <a:gd name="T5" fmla="*/ T4 w 100"/>
                              <a:gd name="T6" fmla="+- 0 15340 15099"/>
                              <a:gd name="T7" fmla="*/ 15340 h 620"/>
                              <a:gd name="T8" fmla="+- 0 11133 11086"/>
                              <a:gd name="T9" fmla="*/ T8 w 100"/>
                              <a:gd name="T10" fmla="+- 0 15366 15099"/>
                              <a:gd name="T11" fmla="*/ 15366 h 620"/>
                              <a:gd name="T12" fmla="+- 0 11086 11086"/>
                              <a:gd name="T13" fmla="*/ T12 w 100"/>
                              <a:gd name="T14" fmla="+- 0 15719 15099"/>
                              <a:gd name="T15" fmla="*/ 15719 h 620"/>
                              <a:gd name="T16" fmla="+- 0 11159 11086"/>
                              <a:gd name="T17" fmla="*/ T16 w 100"/>
                              <a:gd name="T18" fmla="+- 0 15419 15099"/>
                              <a:gd name="T19" fmla="*/ 15419 h 620"/>
                              <a:gd name="T20" fmla="+- 0 11186 11086"/>
                              <a:gd name="T21" fmla="*/ T20 w 100"/>
                              <a:gd name="T22" fmla="+- 0 15099 15099"/>
                              <a:gd name="T23" fmla="*/ 15099 h 6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00" h="620">
                                <a:moveTo>
                                  <a:pt x="100" y="0"/>
                                </a:moveTo>
                                <a:lnTo>
                                  <a:pt x="47" y="241"/>
                                </a:lnTo>
                                <a:lnTo>
                                  <a:pt x="47" y="267"/>
                                </a:lnTo>
                                <a:lnTo>
                                  <a:pt x="0" y="620"/>
                                </a:lnTo>
                                <a:lnTo>
                                  <a:pt x="73" y="320"/>
                                </a:lnTo>
                                <a:lnTo>
                                  <a:pt x="10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">
                            <a:solidFill>
                              <a:srgbClr val="1F477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1082" y="425"/>
                            <a:ext cx="348" cy="15984"/>
                          </a:xfrm>
                          <a:prstGeom prst="rect">
                            <a:avLst/>
                          </a:prstGeom>
                          <a:solidFill>
                            <a:srgbClr val="1F477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2"/>
                        <wps:cNvSpPr>
                          <a:spLocks/>
                        </wps:cNvSpPr>
                        <wps:spPr bwMode="auto">
                          <a:xfrm>
                            <a:off x="7511" y="3634"/>
                            <a:ext cx="3918" cy="967"/>
                          </a:xfrm>
                          <a:custGeom>
                            <a:avLst/>
                            <a:gdLst>
                              <a:gd name="T0" fmla="+- 0 11429 7511"/>
                              <a:gd name="T1" fmla="*/ T0 w 3918"/>
                              <a:gd name="T2" fmla="+- 0 3634 3634"/>
                              <a:gd name="T3" fmla="*/ 3634 h 967"/>
                              <a:gd name="T4" fmla="+- 0 7994 7511"/>
                              <a:gd name="T5" fmla="*/ T4 w 3918"/>
                              <a:gd name="T6" fmla="+- 0 3634 3634"/>
                              <a:gd name="T7" fmla="*/ 3634 h 967"/>
                              <a:gd name="T8" fmla="+- 0 7511 7511"/>
                              <a:gd name="T9" fmla="*/ T8 w 3918"/>
                              <a:gd name="T10" fmla="+- 0 4118 3634"/>
                              <a:gd name="T11" fmla="*/ 4118 h 967"/>
                              <a:gd name="T12" fmla="+- 0 7994 7511"/>
                              <a:gd name="T13" fmla="*/ T12 w 3918"/>
                              <a:gd name="T14" fmla="+- 0 4601 3634"/>
                              <a:gd name="T15" fmla="*/ 4601 h 967"/>
                              <a:gd name="T16" fmla="+- 0 11429 7511"/>
                              <a:gd name="T17" fmla="*/ T16 w 3918"/>
                              <a:gd name="T18" fmla="+- 0 4601 3634"/>
                              <a:gd name="T19" fmla="*/ 4601 h 967"/>
                              <a:gd name="T20" fmla="+- 0 11429 7511"/>
                              <a:gd name="T21" fmla="*/ T20 w 3918"/>
                              <a:gd name="T22" fmla="+- 0 3634 3634"/>
                              <a:gd name="T23" fmla="*/ 3634 h 9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3918" h="967">
                                <a:moveTo>
                                  <a:pt x="3918" y="0"/>
                                </a:moveTo>
                                <a:lnTo>
                                  <a:pt x="483" y="0"/>
                                </a:lnTo>
                                <a:lnTo>
                                  <a:pt x="0" y="484"/>
                                </a:lnTo>
                                <a:lnTo>
                                  <a:pt x="483" y="967"/>
                                </a:lnTo>
                                <a:lnTo>
                                  <a:pt x="3918" y="967"/>
                                </a:lnTo>
                                <a:lnTo>
                                  <a:pt x="39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AutoShape 21"/>
                        <wps:cNvSpPr>
                          <a:spLocks/>
                        </wps:cNvSpPr>
                        <wps:spPr bwMode="auto">
                          <a:xfrm>
                            <a:off x="10360" y="7799"/>
                            <a:ext cx="764" cy="5565"/>
                          </a:xfrm>
                          <a:custGeom>
                            <a:avLst/>
                            <a:gdLst>
                              <a:gd name="T0" fmla="+- 0 11124 10360"/>
                              <a:gd name="T1" fmla="*/ T0 w 764"/>
                              <a:gd name="T2" fmla="+- 0 7799 7799"/>
                              <a:gd name="T3" fmla="*/ 7799 h 5565"/>
                              <a:gd name="T4" fmla="+- 0 11119 10360"/>
                              <a:gd name="T5" fmla="*/ T4 w 764"/>
                              <a:gd name="T6" fmla="+- 0 8145 7799"/>
                              <a:gd name="T7" fmla="*/ 8145 h 5565"/>
                              <a:gd name="T8" fmla="+- 0 11110 10360"/>
                              <a:gd name="T9" fmla="*/ T8 w 764"/>
                              <a:gd name="T10" fmla="+- 0 8495 7799"/>
                              <a:gd name="T11" fmla="*/ 8495 h 5565"/>
                              <a:gd name="T12" fmla="+- 0 11070 10360"/>
                              <a:gd name="T13" fmla="*/ T12 w 764"/>
                              <a:gd name="T14" fmla="+- 0 9186 7799"/>
                              <a:gd name="T15" fmla="*/ 9186 h 5565"/>
                              <a:gd name="T16" fmla="+- 0 11021 10360"/>
                              <a:gd name="T17" fmla="*/ T16 w 764"/>
                              <a:gd name="T18" fmla="+- 0 9881 7799"/>
                              <a:gd name="T19" fmla="*/ 9881 h 5565"/>
                              <a:gd name="T20" fmla="+- 0 10950 10360"/>
                              <a:gd name="T21" fmla="*/ T20 w 764"/>
                              <a:gd name="T22" fmla="+- 0 10573 7799"/>
                              <a:gd name="T23" fmla="*/ 10573 h 5565"/>
                              <a:gd name="T24" fmla="+- 0 10865 10360"/>
                              <a:gd name="T25" fmla="*/ T24 w 764"/>
                              <a:gd name="T26" fmla="+- 0 11264 7799"/>
                              <a:gd name="T27" fmla="*/ 11264 h 5565"/>
                              <a:gd name="T28" fmla="+- 0 10753 10360"/>
                              <a:gd name="T29" fmla="*/ T28 w 764"/>
                              <a:gd name="T30" fmla="+- 0 11946 7799"/>
                              <a:gd name="T31" fmla="*/ 11946 h 5565"/>
                              <a:gd name="T32" fmla="+- 0 10646 10360"/>
                              <a:gd name="T33" fmla="*/ T32 w 764"/>
                              <a:gd name="T34" fmla="+- 0 12550 7799"/>
                              <a:gd name="T35" fmla="*/ 12550 h 5565"/>
                              <a:gd name="T36" fmla="+- 0 10521 10360"/>
                              <a:gd name="T37" fmla="*/ T36 w 764"/>
                              <a:gd name="T38" fmla="+- 0 13149 7799"/>
                              <a:gd name="T39" fmla="*/ 13149 h 5565"/>
                              <a:gd name="T40" fmla="+- 0 10499 10360"/>
                              <a:gd name="T41" fmla="*/ T40 w 764"/>
                              <a:gd name="T42" fmla="+- 0 13364 7799"/>
                              <a:gd name="T43" fmla="*/ 13364 h 5565"/>
                              <a:gd name="T44" fmla="+- 0 10508 10360"/>
                              <a:gd name="T45" fmla="*/ T44 w 764"/>
                              <a:gd name="T46" fmla="+- 0 13320 7799"/>
                              <a:gd name="T47" fmla="*/ 13320 h 5565"/>
                              <a:gd name="T48" fmla="+- 0 10655 10360"/>
                              <a:gd name="T49" fmla="*/ T48 w 764"/>
                              <a:gd name="T50" fmla="+- 0 12637 7799"/>
                              <a:gd name="T51" fmla="*/ 12637 h 5565"/>
                              <a:gd name="T52" fmla="+- 0 10780 10360"/>
                              <a:gd name="T53" fmla="*/ T52 w 764"/>
                              <a:gd name="T54" fmla="+- 0 11951 7799"/>
                              <a:gd name="T55" fmla="*/ 11951 h 5565"/>
                              <a:gd name="T56" fmla="+- 0 10887 10360"/>
                              <a:gd name="T57" fmla="*/ T56 w 764"/>
                              <a:gd name="T58" fmla="+- 0 11264 7799"/>
                              <a:gd name="T59" fmla="*/ 11264 h 5565"/>
                              <a:gd name="T60" fmla="+- 0 10968 10360"/>
                              <a:gd name="T61" fmla="*/ T60 w 764"/>
                              <a:gd name="T62" fmla="+- 0 10573 7799"/>
                              <a:gd name="T63" fmla="*/ 10573 h 5565"/>
                              <a:gd name="T64" fmla="+- 0 11035 10360"/>
                              <a:gd name="T65" fmla="*/ T64 w 764"/>
                              <a:gd name="T66" fmla="+- 0 9881 7799"/>
                              <a:gd name="T67" fmla="*/ 9881 h 5565"/>
                              <a:gd name="T68" fmla="+- 0 11084 10360"/>
                              <a:gd name="T69" fmla="*/ T68 w 764"/>
                              <a:gd name="T70" fmla="+- 0 9186 7799"/>
                              <a:gd name="T71" fmla="*/ 9186 h 5565"/>
                              <a:gd name="T72" fmla="+- 0 11115 10360"/>
                              <a:gd name="T73" fmla="*/ T72 w 764"/>
                              <a:gd name="T74" fmla="+- 0 8495 7799"/>
                              <a:gd name="T75" fmla="*/ 8495 h 5565"/>
                              <a:gd name="T76" fmla="+- 0 11124 10360"/>
                              <a:gd name="T77" fmla="*/ T76 w 764"/>
                              <a:gd name="T78" fmla="+- 0 8145 7799"/>
                              <a:gd name="T79" fmla="*/ 8145 h 5565"/>
                              <a:gd name="T80" fmla="+- 0 11124 10360"/>
                              <a:gd name="T81" fmla="*/ T80 w 764"/>
                              <a:gd name="T82" fmla="+- 0 7799 7799"/>
                              <a:gd name="T83" fmla="*/ 7799 h 5565"/>
                              <a:gd name="T84" fmla="+- 0 10360 10360"/>
                              <a:gd name="T85" fmla="*/ T84 w 764"/>
                              <a:gd name="T86" fmla="+- 0 9588 7799"/>
                              <a:gd name="T87" fmla="*/ 9588 h 5565"/>
                              <a:gd name="T88" fmla="+- 0 10404 10360"/>
                              <a:gd name="T89" fmla="*/ T88 w 764"/>
                              <a:gd name="T90" fmla="+- 0 9877 7799"/>
                              <a:gd name="T91" fmla="*/ 9877 h 5565"/>
                              <a:gd name="T92" fmla="+- 0 10444 10360"/>
                              <a:gd name="T93" fmla="*/ T92 w 764"/>
                              <a:gd name="T94" fmla="+- 0 10170 7799"/>
                              <a:gd name="T95" fmla="*/ 10170 h 5565"/>
                              <a:gd name="T96" fmla="+- 0 10498 10360"/>
                              <a:gd name="T97" fmla="*/ T96 w 764"/>
                              <a:gd name="T98" fmla="+- 0 10756 7799"/>
                              <a:gd name="T99" fmla="*/ 10756 h 5565"/>
                              <a:gd name="T100" fmla="+- 0 10534 10360"/>
                              <a:gd name="T101" fmla="*/ T100 w 764"/>
                              <a:gd name="T102" fmla="+- 0 11343 7799"/>
                              <a:gd name="T103" fmla="*/ 11343 h 5565"/>
                              <a:gd name="T104" fmla="+- 0 10547 10360"/>
                              <a:gd name="T105" fmla="*/ T104 w 764"/>
                              <a:gd name="T106" fmla="+- 0 11924 7799"/>
                              <a:gd name="T107" fmla="*/ 11924 h 5565"/>
                              <a:gd name="T108" fmla="+- 0 10534 10360"/>
                              <a:gd name="T109" fmla="*/ T108 w 764"/>
                              <a:gd name="T110" fmla="+- 0 12515 7799"/>
                              <a:gd name="T111" fmla="*/ 12515 h 5565"/>
                              <a:gd name="T112" fmla="+- 0 10498 10360"/>
                              <a:gd name="T113" fmla="*/ T112 w 764"/>
                              <a:gd name="T114" fmla="+- 0 13101 7799"/>
                              <a:gd name="T115" fmla="*/ 13101 h 5565"/>
                              <a:gd name="T116" fmla="+- 0 10480 10360"/>
                              <a:gd name="T117" fmla="*/ T116 w 764"/>
                              <a:gd name="T118" fmla="+- 0 13324 7799"/>
                              <a:gd name="T119" fmla="*/ 13324 h 5565"/>
                              <a:gd name="T120" fmla="+- 0 10480 10360"/>
                              <a:gd name="T121" fmla="*/ T120 w 764"/>
                              <a:gd name="T122" fmla="+- 0 13311 7799"/>
                              <a:gd name="T123" fmla="*/ 13311 h 5565"/>
                              <a:gd name="T124" fmla="+- 0 10520 10360"/>
                              <a:gd name="T125" fmla="*/ T124 w 764"/>
                              <a:gd name="T126" fmla="+- 0 13149 7799"/>
                              <a:gd name="T127" fmla="*/ 13149 h 5565"/>
                              <a:gd name="T128" fmla="+- 0 10525 10360"/>
                              <a:gd name="T129" fmla="*/ T128 w 764"/>
                              <a:gd name="T130" fmla="+- 0 13101 7799"/>
                              <a:gd name="T131" fmla="*/ 13101 h 5565"/>
                              <a:gd name="T132" fmla="+- 0 10556 10360"/>
                              <a:gd name="T133" fmla="*/ T132 w 764"/>
                              <a:gd name="T134" fmla="+- 0 12515 7799"/>
                              <a:gd name="T135" fmla="*/ 12515 h 5565"/>
                              <a:gd name="T136" fmla="+- 0 10560 10360"/>
                              <a:gd name="T137" fmla="*/ T136 w 764"/>
                              <a:gd name="T138" fmla="+- 0 11924 7799"/>
                              <a:gd name="T139" fmla="*/ 11924 h 5565"/>
                              <a:gd name="T140" fmla="+- 0 10547 10360"/>
                              <a:gd name="T141" fmla="*/ T140 w 764"/>
                              <a:gd name="T142" fmla="+- 0 11343 7799"/>
                              <a:gd name="T143" fmla="*/ 11343 h 5565"/>
                              <a:gd name="T144" fmla="+- 0 10507 10360"/>
                              <a:gd name="T145" fmla="*/ T144 w 764"/>
                              <a:gd name="T146" fmla="+- 0 10756 7799"/>
                              <a:gd name="T147" fmla="*/ 10756 h 5565"/>
                              <a:gd name="T148" fmla="+- 0 10449 10360"/>
                              <a:gd name="T149" fmla="*/ T148 w 764"/>
                              <a:gd name="T150" fmla="+- 0 10166 7799"/>
                              <a:gd name="T151" fmla="*/ 10166 h 5565"/>
                              <a:gd name="T152" fmla="+- 0 10409 10360"/>
                              <a:gd name="T153" fmla="*/ T152 w 764"/>
                              <a:gd name="T154" fmla="+- 0 9877 7799"/>
                              <a:gd name="T155" fmla="*/ 9877 h 5565"/>
                              <a:gd name="T156" fmla="+- 0 10360 10360"/>
                              <a:gd name="T157" fmla="*/ T156 w 764"/>
                              <a:gd name="T158" fmla="+- 0 9588 7799"/>
                              <a:gd name="T159" fmla="*/ 9588 h 55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764" h="5565">
                                <a:moveTo>
                                  <a:pt x="764" y="0"/>
                                </a:moveTo>
                                <a:lnTo>
                                  <a:pt x="759" y="346"/>
                                </a:lnTo>
                                <a:lnTo>
                                  <a:pt x="750" y="696"/>
                                </a:lnTo>
                                <a:lnTo>
                                  <a:pt x="710" y="1387"/>
                                </a:lnTo>
                                <a:lnTo>
                                  <a:pt x="661" y="2082"/>
                                </a:lnTo>
                                <a:lnTo>
                                  <a:pt x="590" y="2774"/>
                                </a:lnTo>
                                <a:lnTo>
                                  <a:pt x="505" y="3465"/>
                                </a:lnTo>
                                <a:lnTo>
                                  <a:pt x="393" y="4147"/>
                                </a:lnTo>
                                <a:lnTo>
                                  <a:pt x="286" y="4751"/>
                                </a:lnTo>
                                <a:lnTo>
                                  <a:pt x="161" y="5350"/>
                                </a:lnTo>
                                <a:lnTo>
                                  <a:pt x="139" y="5565"/>
                                </a:lnTo>
                                <a:lnTo>
                                  <a:pt x="148" y="5521"/>
                                </a:lnTo>
                                <a:lnTo>
                                  <a:pt x="295" y="4838"/>
                                </a:lnTo>
                                <a:lnTo>
                                  <a:pt x="420" y="4152"/>
                                </a:lnTo>
                                <a:lnTo>
                                  <a:pt x="527" y="3465"/>
                                </a:lnTo>
                                <a:lnTo>
                                  <a:pt x="608" y="2774"/>
                                </a:lnTo>
                                <a:lnTo>
                                  <a:pt x="675" y="2082"/>
                                </a:lnTo>
                                <a:lnTo>
                                  <a:pt x="724" y="1387"/>
                                </a:lnTo>
                                <a:lnTo>
                                  <a:pt x="755" y="696"/>
                                </a:lnTo>
                                <a:lnTo>
                                  <a:pt x="764" y="346"/>
                                </a:lnTo>
                                <a:lnTo>
                                  <a:pt x="764" y="0"/>
                                </a:lnTo>
                                <a:close/>
                                <a:moveTo>
                                  <a:pt x="0" y="1789"/>
                                </a:moveTo>
                                <a:lnTo>
                                  <a:pt x="44" y="2078"/>
                                </a:lnTo>
                                <a:lnTo>
                                  <a:pt x="84" y="2371"/>
                                </a:lnTo>
                                <a:lnTo>
                                  <a:pt x="138" y="2957"/>
                                </a:lnTo>
                                <a:lnTo>
                                  <a:pt x="174" y="3544"/>
                                </a:lnTo>
                                <a:lnTo>
                                  <a:pt x="187" y="4125"/>
                                </a:lnTo>
                                <a:lnTo>
                                  <a:pt x="174" y="4716"/>
                                </a:lnTo>
                                <a:lnTo>
                                  <a:pt x="138" y="5302"/>
                                </a:lnTo>
                                <a:lnTo>
                                  <a:pt x="120" y="5525"/>
                                </a:lnTo>
                                <a:lnTo>
                                  <a:pt x="120" y="5512"/>
                                </a:lnTo>
                                <a:lnTo>
                                  <a:pt x="160" y="5350"/>
                                </a:lnTo>
                                <a:lnTo>
                                  <a:pt x="165" y="5302"/>
                                </a:lnTo>
                                <a:lnTo>
                                  <a:pt x="196" y="4716"/>
                                </a:lnTo>
                                <a:lnTo>
                                  <a:pt x="200" y="4125"/>
                                </a:lnTo>
                                <a:lnTo>
                                  <a:pt x="187" y="3544"/>
                                </a:lnTo>
                                <a:lnTo>
                                  <a:pt x="147" y="2957"/>
                                </a:lnTo>
                                <a:lnTo>
                                  <a:pt x="89" y="2367"/>
                                </a:lnTo>
                                <a:lnTo>
                                  <a:pt x="49" y="2078"/>
                                </a:lnTo>
                                <a:lnTo>
                                  <a:pt x="0" y="178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">
                            <a:solidFill>
                              <a:srgbClr val="1F477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0"/>
                        <wps:cNvSpPr>
                          <a:spLocks/>
                        </wps:cNvSpPr>
                        <wps:spPr bwMode="auto">
                          <a:xfrm>
                            <a:off x="8177" y="15524"/>
                            <a:ext cx="1097" cy="1317"/>
                          </a:xfrm>
                          <a:custGeom>
                            <a:avLst/>
                            <a:gdLst>
                              <a:gd name="T0" fmla="+- 0 8177 8177"/>
                              <a:gd name="T1" fmla="*/ T0 w 1097"/>
                              <a:gd name="T2" fmla="+- 0 15524 15524"/>
                              <a:gd name="T3" fmla="*/ 15524 h 1317"/>
                              <a:gd name="T4" fmla="+- 0 8346 8177"/>
                              <a:gd name="T5" fmla="*/ T4 w 1097"/>
                              <a:gd name="T6" fmla="+- 0 15690 15524"/>
                              <a:gd name="T7" fmla="*/ 15690 h 1317"/>
                              <a:gd name="T8" fmla="+- 0 8511 8177"/>
                              <a:gd name="T9" fmla="*/ T8 w 1097"/>
                              <a:gd name="T10" fmla="+- 0 15861 15524"/>
                              <a:gd name="T11" fmla="*/ 15861 h 1317"/>
                              <a:gd name="T12" fmla="+- 0 8668 8177"/>
                              <a:gd name="T13" fmla="*/ T12 w 1097"/>
                              <a:gd name="T14" fmla="+- 0 16036 15524"/>
                              <a:gd name="T15" fmla="*/ 16036 h 1317"/>
                              <a:gd name="T16" fmla="+- 0 8824 8177"/>
                              <a:gd name="T17" fmla="*/ T16 w 1097"/>
                              <a:gd name="T18" fmla="+- 0 16224 15524"/>
                              <a:gd name="T19" fmla="*/ 16224 h 1317"/>
                              <a:gd name="T20" fmla="+- 0 9011 8177"/>
                              <a:gd name="T21" fmla="*/ T20 w 1097"/>
                              <a:gd name="T22" fmla="+- 0 16478 15524"/>
                              <a:gd name="T23" fmla="*/ 16478 h 1317"/>
                              <a:gd name="T24" fmla="+- 0 9186 8177"/>
                              <a:gd name="T25" fmla="*/ T24 w 1097"/>
                              <a:gd name="T26" fmla="+- 0 16731 15524"/>
                              <a:gd name="T27" fmla="*/ 16731 h 1317"/>
                              <a:gd name="T28" fmla="+- 0 9252 8177"/>
                              <a:gd name="T29" fmla="*/ T28 w 1097"/>
                              <a:gd name="T30" fmla="+- 0 16841 15524"/>
                              <a:gd name="T31" fmla="*/ 16841 h 1317"/>
                              <a:gd name="T32" fmla="+- 0 9274 8177"/>
                              <a:gd name="T33" fmla="*/ T32 w 1097"/>
                              <a:gd name="T34" fmla="+- 0 16841 15524"/>
                              <a:gd name="T35" fmla="*/ 16841 h 1317"/>
                              <a:gd name="T36" fmla="+- 0 9203 8177"/>
                              <a:gd name="T37" fmla="*/ T36 w 1097"/>
                              <a:gd name="T38" fmla="+- 0 16727 15524"/>
                              <a:gd name="T39" fmla="*/ 16727 h 1317"/>
                              <a:gd name="T40" fmla="+- 0 9025 8177"/>
                              <a:gd name="T41" fmla="*/ T40 w 1097"/>
                              <a:gd name="T42" fmla="+- 0 16464 15524"/>
                              <a:gd name="T43" fmla="*/ 16464 h 1317"/>
                              <a:gd name="T44" fmla="+- 0 8828 8177"/>
                              <a:gd name="T45" fmla="*/ T44 w 1097"/>
                              <a:gd name="T46" fmla="+- 0 16215 15524"/>
                              <a:gd name="T47" fmla="*/ 16215 h 1317"/>
                              <a:gd name="T48" fmla="+- 0 8677 8177"/>
                              <a:gd name="T49" fmla="*/ T48 w 1097"/>
                              <a:gd name="T50" fmla="+- 0 16031 15524"/>
                              <a:gd name="T51" fmla="*/ 16031 h 1317"/>
                              <a:gd name="T52" fmla="+- 0 8516 8177"/>
                              <a:gd name="T53" fmla="*/ T52 w 1097"/>
                              <a:gd name="T54" fmla="+- 0 15856 15524"/>
                              <a:gd name="T55" fmla="*/ 15856 h 1317"/>
                              <a:gd name="T56" fmla="+- 0 8355 8177"/>
                              <a:gd name="T57" fmla="*/ T56 w 1097"/>
                              <a:gd name="T58" fmla="+- 0 15686 15524"/>
                              <a:gd name="T59" fmla="*/ 15686 h 1317"/>
                              <a:gd name="T60" fmla="+- 0 8177 8177"/>
                              <a:gd name="T61" fmla="*/ T60 w 1097"/>
                              <a:gd name="T62" fmla="+- 0 15524 15524"/>
                              <a:gd name="T63" fmla="*/ 15524 h 13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097" h="1317">
                                <a:moveTo>
                                  <a:pt x="0" y="0"/>
                                </a:moveTo>
                                <a:lnTo>
                                  <a:pt x="169" y="166"/>
                                </a:lnTo>
                                <a:lnTo>
                                  <a:pt x="334" y="337"/>
                                </a:lnTo>
                                <a:lnTo>
                                  <a:pt x="491" y="512"/>
                                </a:lnTo>
                                <a:lnTo>
                                  <a:pt x="647" y="700"/>
                                </a:lnTo>
                                <a:lnTo>
                                  <a:pt x="834" y="954"/>
                                </a:lnTo>
                                <a:lnTo>
                                  <a:pt x="1009" y="1207"/>
                                </a:lnTo>
                                <a:lnTo>
                                  <a:pt x="1075" y="1317"/>
                                </a:lnTo>
                                <a:lnTo>
                                  <a:pt x="1097" y="1317"/>
                                </a:lnTo>
                                <a:lnTo>
                                  <a:pt x="1026" y="1203"/>
                                </a:lnTo>
                                <a:lnTo>
                                  <a:pt x="848" y="940"/>
                                </a:lnTo>
                                <a:lnTo>
                                  <a:pt x="651" y="691"/>
                                </a:lnTo>
                                <a:lnTo>
                                  <a:pt x="500" y="507"/>
                                </a:lnTo>
                                <a:lnTo>
                                  <a:pt x="339" y="332"/>
                                </a:lnTo>
                                <a:lnTo>
                                  <a:pt x="178" y="16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477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19"/>
                        <wps:cNvSpPr>
                          <a:spLocks/>
                        </wps:cNvSpPr>
                        <wps:spPr bwMode="auto">
                          <a:xfrm>
                            <a:off x="7620" y="11941"/>
                            <a:ext cx="2667" cy="4900"/>
                          </a:xfrm>
                          <a:custGeom>
                            <a:avLst/>
                            <a:gdLst>
                              <a:gd name="T0" fmla="+- 0 7620 7620"/>
                              <a:gd name="T1" fmla="*/ T0 w 2667"/>
                              <a:gd name="T2" fmla="+- 0 11941 11941"/>
                              <a:gd name="T3" fmla="*/ 11941 h 4900"/>
                              <a:gd name="T4" fmla="+- 0 7620 7620"/>
                              <a:gd name="T5" fmla="*/ T4 w 2667"/>
                              <a:gd name="T6" fmla="+- 0 11948 11941"/>
                              <a:gd name="T7" fmla="*/ 11948 h 4900"/>
                              <a:gd name="T8" fmla="+- 0 7880 7620"/>
                              <a:gd name="T9" fmla="*/ T8 w 2667"/>
                              <a:gd name="T10" fmla="+- 0 12196 11941"/>
                              <a:gd name="T11" fmla="*/ 12196 h 4900"/>
                              <a:gd name="T12" fmla="+- 0 8133 7620"/>
                              <a:gd name="T13" fmla="*/ T12 w 2667"/>
                              <a:gd name="T14" fmla="+- 0 12457 11941"/>
                              <a:gd name="T15" fmla="*/ 12457 h 4900"/>
                              <a:gd name="T16" fmla="+- 0 8366 7620"/>
                              <a:gd name="T17" fmla="*/ T16 w 2667"/>
                              <a:gd name="T18" fmla="+- 0 12732 11941"/>
                              <a:gd name="T19" fmla="*/ 12732 h 4900"/>
                              <a:gd name="T20" fmla="+- 0 8600 7620"/>
                              <a:gd name="T21" fmla="*/ T20 w 2667"/>
                              <a:gd name="T22" fmla="+- 0 13013 11941"/>
                              <a:gd name="T23" fmla="*/ 13013 h 4900"/>
                              <a:gd name="T24" fmla="+- 0 8893 7620"/>
                              <a:gd name="T25" fmla="*/ T24 w 2667"/>
                              <a:gd name="T26" fmla="+- 0 13392 11941"/>
                              <a:gd name="T27" fmla="*/ 13392 h 4900"/>
                              <a:gd name="T28" fmla="+- 0 9160 7620"/>
                              <a:gd name="T29" fmla="*/ T28 w 2667"/>
                              <a:gd name="T30" fmla="+- 0 13797 11941"/>
                              <a:gd name="T31" fmla="*/ 13797 h 4900"/>
                              <a:gd name="T32" fmla="+- 0 9413 7620"/>
                              <a:gd name="T33" fmla="*/ T32 w 2667"/>
                              <a:gd name="T34" fmla="+- 0 14202 11941"/>
                              <a:gd name="T35" fmla="*/ 14202 h 4900"/>
                              <a:gd name="T36" fmla="+- 0 9633 7620"/>
                              <a:gd name="T37" fmla="*/ T36 w 2667"/>
                              <a:gd name="T38" fmla="+- 0 14626 11941"/>
                              <a:gd name="T39" fmla="*/ 14626 h 4900"/>
                              <a:gd name="T40" fmla="+- 0 9826 7620"/>
                              <a:gd name="T41" fmla="*/ T40 w 2667"/>
                              <a:gd name="T42" fmla="+- 0 15064 11941"/>
                              <a:gd name="T43" fmla="*/ 15064 h 4900"/>
                              <a:gd name="T44" fmla="+- 0 9999 7620"/>
                              <a:gd name="T45" fmla="*/ T44 w 2667"/>
                              <a:gd name="T46" fmla="+- 0 15508 11941"/>
                              <a:gd name="T47" fmla="*/ 15508 h 4900"/>
                              <a:gd name="T48" fmla="+- 0 10119 7620"/>
                              <a:gd name="T49" fmla="*/ T48 w 2667"/>
                              <a:gd name="T50" fmla="+- 0 15972 11941"/>
                              <a:gd name="T51" fmla="*/ 15972 h 4900"/>
                              <a:gd name="T52" fmla="+- 0 10213 7620"/>
                              <a:gd name="T53" fmla="*/ T52 w 2667"/>
                              <a:gd name="T54" fmla="+- 0 16442 11941"/>
                              <a:gd name="T55" fmla="*/ 16442 h 4900"/>
                              <a:gd name="T56" fmla="+- 0 10247 7620"/>
                              <a:gd name="T57" fmla="*/ T56 w 2667"/>
                              <a:gd name="T58" fmla="+- 0 16841 11941"/>
                              <a:gd name="T59" fmla="*/ 16841 h 4900"/>
                              <a:gd name="T60" fmla="+- 0 10287 7620"/>
                              <a:gd name="T61" fmla="*/ T60 w 2667"/>
                              <a:gd name="T62" fmla="+- 0 16841 11941"/>
                              <a:gd name="T63" fmla="*/ 16841 h 4900"/>
                              <a:gd name="T64" fmla="+- 0 10253 7620"/>
                              <a:gd name="T65" fmla="*/ T64 w 2667"/>
                              <a:gd name="T66" fmla="+- 0 16436 11941"/>
                              <a:gd name="T67" fmla="*/ 16436 h 4900"/>
                              <a:gd name="T68" fmla="+- 0 10159 7620"/>
                              <a:gd name="T69" fmla="*/ T68 w 2667"/>
                              <a:gd name="T70" fmla="+- 0 15966 11941"/>
                              <a:gd name="T71" fmla="*/ 15966 h 4900"/>
                              <a:gd name="T72" fmla="+- 0 10033 7620"/>
                              <a:gd name="T73" fmla="*/ T72 w 2667"/>
                              <a:gd name="T74" fmla="+- 0 15502 11941"/>
                              <a:gd name="T75" fmla="*/ 15502 h 4900"/>
                              <a:gd name="T76" fmla="+- 0 9859 7620"/>
                              <a:gd name="T77" fmla="*/ T76 w 2667"/>
                              <a:gd name="T78" fmla="+- 0 15044 11941"/>
                              <a:gd name="T79" fmla="*/ 15044 h 4900"/>
                              <a:gd name="T80" fmla="+- 0 9666 7620"/>
                              <a:gd name="T81" fmla="*/ T80 w 2667"/>
                              <a:gd name="T82" fmla="+- 0 14613 11941"/>
                              <a:gd name="T83" fmla="*/ 14613 h 4900"/>
                              <a:gd name="T84" fmla="+- 0 9433 7620"/>
                              <a:gd name="T85" fmla="*/ T84 w 2667"/>
                              <a:gd name="T86" fmla="+- 0 14182 11941"/>
                              <a:gd name="T87" fmla="*/ 14182 h 4900"/>
                              <a:gd name="T88" fmla="+- 0 9186 7620"/>
                              <a:gd name="T89" fmla="*/ T88 w 2667"/>
                              <a:gd name="T90" fmla="+- 0 13777 11941"/>
                              <a:gd name="T91" fmla="*/ 13777 h 4900"/>
                              <a:gd name="T92" fmla="+- 0 8906 7620"/>
                              <a:gd name="T93" fmla="*/ T92 w 2667"/>
                              <a:gd name="T94" fmla="+- 0 13379 11941"/>
                              <a:gd name="T95" fmla="*/ 13379 h 4900"/>
                              <a:gd name="T96" fmla="+- 0 8613 7620"/>
                              <a:gd name="T97" fmla="*/ T96 w 2667"/>
                              <a:gd name="T98" fmla="+- 0 13006 11941"/>
                              <a:gd name="T99" fmla="*/ 13006 h 4900"/>
                              <a:gd name="T100" fmla="+- 0 8386 7620"/>
                              <a:gd name="T101" fmla="*/ T100 w 2667"/>
                              <a:gd name="T102" fmla="+- 0 12725 11941"/>
                              <a:gd name="T103" fmla="*/ 12725 h 4900"/>
                              <a:gd name="T104" fmla="+- 0 8140 7620"/>
                              <a:gd name="T105" fmla="*/ T104 w 2667"/>
                              <a:gd name="T106" fmla="+- 0 12451 11941"/>
                              <a:gd name="T107" fmla="*/ 12451 h 4900"/>
                              <a:gd name="T108" fmla="+- 0 7886 7620"/>
                              <a:gd name="T109" fmla="*/ T108 w 2667"/>
                              <a:gd name="T110" fmla="+- 0 12189 11941"/>
                              <a:gd name="T111" fmla="*/ 12189 h 4900"/>
                              <a:gd name="T112" fmla="+- 0 7620 7620"/>
                              <a:gd name="T113" fmla="*/ T112 w 2667"/>
                              <a:gd name="T114" fmla="+- 0 11941 11941"/>
                              <a:gd name="T115" fmla="*/ 11941 h 49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2667" h="4900">
                                <a:moveTo>
                                  <a:pt x="0" y="0"/>
                                </a:moveTo>
                                <a:lnTo>
                                  <a:pt x="0" y="7"/>
                                </a:lnTo>
                                <a:lnTo>
                                  <a:pt x="260" y="255"/>
                                </a:lnTo>
                                <a:lnTo>
                                  <a:pt x="513" y="516"/>
                                </a:lnTo>
                                <a:lnTo>
                                  <a:pt x="746" y="791"/>
                                </a:lnTo>
                                <a:lnTo>
                                  <a:pt x="980" y="1072"/>
                                </a:lnTo>
                                <a:lnTo>
                                  <a:pt x="1273" y="1451"/>
                                </a:lnTo>
                                <a:lnTo>
                                  <a:pt x="1540" y="1856"/>
                                </a:lnTo>
                                <a:lnTo>
                                  <a:pt x="1793" y="2261"/>
                                </a:lnTo>
                                <a:lnTo>
                                  <a:pt x="2013" y="2685"/>
                                </a:lnTo>
                                <a:lnTo>
                                  <a:pt x="2206" y="3123"/>
                                </a:lnTo>
                                <a:lnTo>
                                  <a:pt x="2379" y="3567"/>
                                </a:lnTo>
                                <a:lnTo>
                                  <a:pt x="2499" y="4031"/>
                                </a:lnTo>
                                <a:lnTo>
                                  <a:pt x="2593" y="4501"/>
                                </a:lnTo>
                                <a:lnTo>
                                  <a:pt x="2627" y="4900"/>
                                </a:lnTo>
                                <a:lnTo>
                                  <a:pt x="2667" y="4900"/>
                                </a:lnTo>
                                <a:lnTo>
                                  <a:pt x="2633" y="4495"/>
                                </a:lnTo>
                                <a:lnTo>
                                  <a:pt x="2539" y="4025"/>
                                </a:lnTo>
                                <a:lnTo>
                                  <a:pt x="2413" y="3561"/>
                                </a:lnTo>
                                <a:lnTo>
                                  <a:pt x="2239" y="3103"/>
                                </a:lnTo>
                                <a:lnTo>
                                  <a:pt x="2046" y="2672"/>
                                </a:lnTo>
                                <a:lnTo>
                                  <a:pt x="1813" y="2241"/>
                                </a:lnTo>
                                <a:lnTo>
                                  <a:pt x="1566" y="1836"/>
                                </a:lnTo>
                                <a:lnTo>
                                  <a:pt x="1286" y="1438"/>
                                </a:lnTo>
                                <a:lnTo>
                                  <a:pt x="993" y="1065"/>
                                </a:lnTo>
                                <a:lnTo>
                                  <a:pt x="766" y="784"/>
                                </a:lnTo>
                                <a:lnTo>
                                  <a:pt x="520" y="510"/>
                                </a:lnTo>
                                <a:lnTo>
                                  <a:pt x="266" y="24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477B">
                              <a:alpha val="200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AutoShape 18"/>
                        <wps:cNvSpPr>
                          <a:spLocks/>
                        </wps:cNvSpPr>
                        <wps:spPr bwMode="auto">
                          <a:xfrm>
                            <a:off x="7620" y="9494"/>
                            <a:ext cx="3540" cy="6473"/>
                          </a:xfrm>
                          <a:custGeom>
                            <a:avLst/>
                            <a:gdLst>
                              <a:gd name="T0" fmla="+- 0 8346 7620"/>
                              <a:gd name="T1" fmla="*/ T0 w 3540"/>
                              <a:gd name="T2" fmla="+- 0 12037 9494"/>
                              <a:gd name="T3" fmla="*/ 12037 h 6473"/>
                              <a:gd name="T4" fmla="+- 0 8668 7620"/>
                              <a:gd name="T5" fmla="*/ T4 w 3540"/>
                              <a:gd name="T6" fmla="+- 0 12383 9494"/>
                              <a:gd name="T7" fmla="*/ 12383 h 6473"/>
                              <a:gd name="T8" fmla="+- 0 9011 7620"/>
                              <a:gd name="T9" fmla="*/ T8 w 3540"/>
                              <a:gd name="T10" fmla="+- 0 12825 9494"/>
                              <a:gd name="T11" fmla="*/ 12825 h 6473"/>
                              <a:gd name="T12" fmla="+- 0 9351 7620"/>
                              <a:gd name="T13" fmla="*/ T12 w 3540"/>
                              <a:gd name="T14" fmla="+- 0 13354 9494"/>
                              <a:gd name="T15" fmla="*/ 13354 h 6473"/>
                              <a:gd name="T16" fmla="+- 0 9627 7620"/>
                              <a:gd name="T17" fmla="*/ T16 w 3540"/>
                              <a:gd name="T18" fmla="+- 0 13914 9494"/>
                              <a:gd name="T19" fmla="*/ 13914 h 6473"/>
                              <a:gd name="T20" fmla="+- 0 9819 7620"/>
                              <a:gd name="T21" fmla="*/ T20 w 3540"/>
                              <a:gd name="T22" fmla="+- 0 14513 9494"/>
                              <a:gd name="T23" fmla="*/ 14513 h 6473"/>
                              <a:gd name="T24" fmla="+- 0 9904 7620"/>
                              <a:gd name="T25" fmla="*/ T24 w 3540"/>
                              <a:gd name="T26" fmla="+- 0 15134 9494"/>
                              <a:gd name="T27" fmla="*/ 15134 h 6473"/>
                              <a:gd name="T28" fmla="+- 0 9935 7620"/>
                              <a:gd name="T29" fmla="*/ T28 w 3540"/>
                              <a:gd name="T30" fmla="+- 0 15148 9494"/>
                              <a:gd name="T31" fmla="*/ 15148 h 6473"/>
                              <a:gd name="T32" fmla="+- 0 9904 7620"/>
                              <a:gd name="T33" fmla="*/ T32 w 3540"/>
                              <a:gd name="T34" fmla="+- 0 14815 9494"/>
                              <a:gd name="T35" fmla="*/ 14815 h 6473"/>
                              <a:gd name="T36" fmla="+- 0 9757 7620"/>
                              <a:gd name="T37" fmla="*/ T36 w 3540"/>
                              <a:gd name="T38" fmla="+- 0 14203 9494"/>
                              <a:gd name="T39" fmla="*/ 14203 h 6473"/>
                              <a:gd name="T40" fmla="+- 0 9516 7620"/>
                              <a:gd name="T41" fmla="*/ T40 w 3540"/>
                              <a:gd name="T42" fmla="+- 0 13621 9494"/>
                              <a:gd name="T43" fmla="*/ 13621 h 6473"/>
                              <a:gd name="T44" fmla="+- 0 9203 7620"/>
                              <a:gd name="T45" fmla="*/ T44 w 3540"/>
                              <a:gd name="T46" fmla="+- 0 13074 9494"/>
                              <a:gd name="T47" fmla="*/ 13074 h 6473"/>
                              <a:gd name="T48" fmla="+- 0 8828 7620"/>
                              <a:gd name="T49" fmla="*/ T48 w 3540"/>
                              <a:gd name="T50" fmla="+- 0 12562 9494"/>
                              <a:gd name="T51" fmla="*/ 12562 h 6473"/>
                              <a:gd name="T52" fmla="+- 0 8516 7620"/>
                              <a:gd name="T53" fmla="*/ T52 w 3540"/>
                              <a:gd name="T54" fmla="+- 0 12203 9494"/>
                              <a:gd name="T55" fmla="*/ 12203 h 6473"/>
                              <a:gd name="T56" fmla="+- 0 8177 7620"/>
                              <a:gd name="T57" fmla="*/ T56 w 3540"/>
                              <a:gd name="T58" fmla="+- 0 11871 9494"/>
                              <a:gd name="T59" fmla="*/ 11871 h 6473"/>
                              <a:gd name="T60" fmla="+- 0 10860 7620"/>
                              <a:gd name="T61" fmla="*/ T60 w 3540"/>
                              <a:gd name="T62" fmla="+- 0 12728 9494"/>
                              <a:gd name="T63" fmla="*/ 12728 h 6473"/>
                              <a:gd name="T64" fmla="+- 0 10300 7620"/>
                              <a:gd name="T65" fmla="*/ T64 w 3540"/>
                              <a:gd name="T66" fmla="+- 0 14492 9494"/>
                              <a:gd name="T67" fmla="*/ 14492 h 6473"/>
                              <a:gd name="T68" fmla="+- 0 10607 7620"/>
                              <a:gd name="T69" fmla="*/ T68 w 3540"/>
                              <a:gd name="T70" fmla="+- 0 13747 9494"/>
                              <a:gd name="T71" fmla="*/ 13747 h 6473"/>
                              <a:gd name="T72" fmla="+- 0 11087 7620"/>
                              <a:gd name="T73" fmla="*/ T72 w 3540"/>
                              <a:gd name="T74" fmla="+- 0 12068 9494"/>
                              <a:gd name="T75" fmla="*/ 12068 h 6473"/>
                              <a:gd name="T76" fmla="+- 0 11160 7620"/>
                              <a:gd name="T77" fmla="*/ T76 w 3540"/>
                              <a:gd name="T78" fmla="+- 0 11767 9494"/>
                              <a:gd name="T79" fmla="*/ 11767 h 6473"/>
                              <a:gd name="T80" fmla="+- 0 11014 7620"/>
                              <a:gd name="T81" fmla="*/ T80 w 3540"/>
                              <a:gd name="T82" fmla="+- 0 12609 9494"/>
                              <a:gd name="T83" fmla="*/ 12609 h 6473"/>
                              <a:gd name="T84" fmla="+- 0 10794 7620"/>
                              <a:gd name="T85" fmla="*/ T84 w 3540"/>
                              <a:gd name="T86" fmla="+- 0 13733 9494"/>
                              <a:gd name="T87" fmla="*/ 13733 h 6473"/>
                              <a:gd name="T88" fmla="+- 0 10474 7620"/>
                              <a:gd name="T89" fmla="*/ T88 w 3540"/>
                              <a:gd name="T90" fmla="+- 0 14876 9494"/>
                              <a:gd name="T91" fmla="*/ 14876 h 6473"/>
                              <a:gd name="T92" fmla="+- 0 10200 7620"/>
                              <a:gd name="T93" fmla="*/ T92 w 3540"/>
                              <a:gd name="T94" fmla="+- 0 15608 9494"/>
                              <a:gd name="T95" fmla="*/ 15608 h 6473"/>
                              <a:gd name="T96" fmla="+- 0 10107 7620"/>
                              <a:gd name="T97" fmla="*/ T96 w 3540"/>
                              <a:gd name="T98" fmla="+- 0 15967 9494"/>
                              <a:gd name="T99" fmla="*/ 15967 h 6473"/>
                              <a:gd name="T100" fmla="+- 0 10374 7620"/>
                              <a:gd name="T101" fmla="*/ T100 w 3540"/>
                              <a:gd name="T102" fmla="+- 0 15321 9494"/>
                              <a:gd name="T103" fmla="*/ 15321 h 6473"/>
                              <a:gd name="T104" fmla="+- 0 10700 7620"/>
                              <a:gd name="T105" fmla="*/ T104 w 3540"/>
                              <a:gd name="T106" fmla="+- 0 14321 9494"/>
                              <a:gd name="T107" fmla="*/ 14321 h 6473"/>
                              <a:gd name="T108" fmla="+- 0 10967 7620"/>
                              <a:gd name="T109" fmla="*/ T108 w 3540"/>
                              <a:gd name="T110" fmla="+- 0 13152 9494"/>
                              <a:gd name="T111" fmla="*/ 13152 h 6473"/>
                              <a:gd name="T112" fmla="+- 0 11160 7620"/>
                              <a:gd name="T113" fmla="*/ T112 w 3540"/>
                              <a:gd name="T114" fmla="+- 0 11767 9494"/>
                              <a:gd name="T115" fmla="*/ 11767 h 6473"/>
                              <a:gd name="T116" fmla="+- 0 7620 7620"/>
                              <a:gd name="T117" fmla="*/ T116 w 3540"/>
                              <a:gd name="T118" fmla="+- 0 9501 9494"/>
                              <a:gd name="T119" fmla="*/ 9501 h 6473"/>
                              <a:gd name="T120" fmla="+- 0 8133 7620"/>
                              <a:gd name="T121" fmla="*/ T120 w 3540"/>
                              <a:gd name="T122" fmla="+- 0 10010 9494"/>
                              <a:gd name="T123" fmla="*/ 10010 h 6473"/>
                              <a:gd name="T124" fmla="+- 0 8600 7620"/>
                              <a:gd name="T125" fmla="*/ T124 w 3540"/>
                              <a:gd name="T126" fmla="+- 0 10566 9494"/>
                              <a:gd name="T127" fmla="*/ 10566 h 6473"/>
                              <a:gd name="T128" fmla="+- 0 9160 7620"/>
                              <a:gd name="T129" fmla="*/ T128 w 3540"/>
                              <a:gd name="T130" fmla="+- 0 11350 9494"/>
                              <a:gd name="T131" fmla="*/ 11350 h 6473"/>
                              <a:gd name="T132" fmla="+- 0 9633 7620"/>
                              <a:gd name="T133" fmla="*/ T132 w 3540"/>
                              <a:gd name="T134" fmla="+- 0 12179 9494"/>
                              <a:gd name="T135" fmla="*/ 12179 h 6473"/>
                              <a:gd name="T136" fmla="+- 0 9999 7620"/>
                              <a:gd name="T137" fmla="*/ T136 w 3540"/>
                              <a:gd name="T138" fmla="+- 0 13061 9494"/>
                              <a:gd name="T139" fmla="*/ 13061 h 6473"/>
                              <a:gd name="T140" fmla="+- 0 10213 7620"/>
                              <a:gd name="T141" fmla="*/ T140 w 3540"/>
                              <a:gd name="T142" fmla="+- 0 13995 9494"/>
                              <a:gd name="T143" fmla="*/ 13995 h 6473"/>
                              <a:gd name="T144" fmla="+- 0 10253 7620"/>
                              <a:gd name="T145" fmla="*/ T144 w 3540"/>
                              <a:gd name="T146" fmla="+- 0 14603 9494"/>
                              <a:gd name="T147" fmla="*/ 14603 h 6473"/>
                              <a:gd name="T148" fmla="+- 0 10293 7620"/>
                              <a:gd name="T149" fmla="*/ T148 w 3540"/>
                              <a:gd name="T150" fmla="+- 0 14466 9494"/>
                              <a:gd name="T151" fmla="*/ 14466 h 6473"/>
                              <a:gd name="T152" fmla="+- 0 10159 7620"/>
                              <a:gd name="T153" fmla="*/ T152 w 3540"/>
                              <a:gd name="T154" fmla="+- 0 13519 9494"/>
                              <a:gd name="T155" fmla="*/ 13519 h 6473"/>
                              <a:gd name="T156" fmla="+- 0 9859 7620"/>
                              <a:gd name="T157" fmla="*/ T156 w 3540"/>
                              <a:gd name="T158" fmla="+- 0 12597 9494"/>
                              <a:gd name="T159" fmla="*/ 12597 h 6473"/>
                              <a:gd name="T160" fmla="+- 0 9433 7620"/>
                              <a:gd name="T161" fmla="*/ T160 w 3540"/>
                              <a:gd name="T162" fmla="+- 0 11735 9494"/>
                              <a:gd name="T163" fmla="*/ 11735 h 6473"/>
                              <a:gd name="T164" fmla="+- 0 8906 7620"/>
                              <a:gd name="T165" fmla="*/ T164 w 3540"/>
                              <a:gd name="T166" fmla="+- 0 10932 9494"/>
                              <a:gd name="T167" fmla="*/ 10932 h 6473"/>
                              <a:gd name="T168" fmla="+- 0 8386 7620"/>
                              <a:gd name="T169" fmla="*/ T168 w 3540"/>
                              <a:gd name="T170" fmla="+- 0 10278 9494"/>
                              <a:gd name="T171" fmla="*/ 10278 h 6473"/>
                              <a:gd name="T172" fmla="+- 0 7886 7620"/>
                              <a:gd name="T173" fmla="*/ T172 w 3540"/>
                              <a:gd name="T174" fmla="+- 0 9742 9494"/>
                              <a:gd name="T175" fmla="*/ 9742 h 64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3540" h="6473">
                                <a:moveTo>
                                  <a:pt x="557" y="2377"/>
                                </a:moveTo>
                                <a:lnTo>
                                  <a:pt x="726" y="2543"/>
                                </a:lnTo>
                                <a:lnTo>
                                  <a:pt x="891" y="2714"/>
                                </a:lnTo>
                                <a:lnTo>
                                  <a:pt x="1048" y="2889"/>
                                </a:lnTo>
                                <a:lnTo>
                                  <a:pt x="1204" y="3077"/>
                                </a:lnTo>
                                <a:lnTo>
                                  <a:pt x="1391" y="3331"/>
                                </a:lnTo>
                                <a:lnTo>
                                  <a:pt x="1566" y="3584"/>
                                </a:lnTo>
                                <a:lnTo>
                                  <a:pt x="1731" y="3860"/>
                                </a:lnTo>
                                <a:lnTo>
                                  <a:pt x="1878" y="4135"/>
                                </a:lnTo>
                                <a:lnTo>
                                  <a:pt x="2007" y="4420"/>
                                </a:lnTo>
                                <a:lnTo>
                                  <a:pt x="2115" y="4717"/>
                                </a:lnTo>
                                <a:lnTo>
                                  <a:pt x="2199" y="5019"/>
                                </a:lnTo>
                                <a:lnTo>
                                  <a:pt x="2253" y="5321"/>
                                </a:lnTo>
                                <a:lnTo>
                                  <a:pt x="2284" y="5640"/>
                                </a:lnTo>
                                <a:lnTo>
                                  <a:pt x="2289" y="5728"/>
                                </a:lnTo>
                                <a:lnTo>
                                  <a:pt x="2315" y="5654"/>
                                </a:lnTo>
                                <a:lnTo>
                                  <a:pt x="2311" y="5632"/>
                                </a:lnTo>
                                <a:lnTo>
                                  <a:pt x="2284" y="5321"/>
                                </a:lnTo>
                                <a:lnTo>
                                  <a:pt x="2222" y="5015"/>
                                </a:lnTo>
                                <a:lnTo>
                                  <a:pt x="2137" y="4709"/>
                                </a:lnTo>
                                <a:lnTo>
                                  <a:pt x="2025" y="4415"/>
                                </a:lnTo>
                                <a:lnTo>
                                  <a:pt x="1896" y="4127"/>
                                </a:lnTo>
                                <a:lnTo>
                                  <a:pt x="1749" y="3847"/>
                                </a:lnTo>
                                <a:lnTo>
                                  <a:pt x="1583" y="3580"/>
                                </a:lnTo>
                                <a:lnTo>
                                  <a:pt x="1405" y="3317"/>
                                </a:lnTo>
                                <a:lnTo>
                                  <a:pt x="1208" y="3068"/>
                                </a:lnTo>
                                <a:lnTo>
                                  <a:pt x="1057" y="2884"/>
                                </a:lnTo>
                                <a:lnTo>
                                  <a:pt x="896" y="2709"/>
                                </a:lnTo>
                                <a:lnTo>
                                  <a:pt x="735" y="2539"/>
                                </a:lnTo>
                                <a:lnTo>
                                  <a:pt x="557" y="2377"/>
                                </a:lnTo>
                                <a:close/>
                                <a:moveTo>
                                  <a:pt x="3514" y="2221"/>
                                </a:moveTo>
                                <a:lnTo>
                                  <a:pt x="3240" y="3234"/>
                                </a:lnTo>
                                <a:lnTo>
                                  <a:pt x="2940" y="4240"/>
                                </a:lnTo>
                                <a:lnTo>
                                  <a:pt x="2680" y="4998"/>
                                </a:lnTo>
                                <a:lnTo>
                                  <a:pt x="2680" y="5161"/>
                                </a:lnTo>
                                <a:lnTo>
                                  <a:pt x="2987" y="4253"/>
                                </a:lnTo>
                                <a:lnTo>
                                  <a:pt x="3240" y="3417"/>
                                </a:lnTo>
                                <a:lnTo>
                                  <a:pt x="3467" y="2574"/>
                                </a:lnTo>
                                <a:lnTo>
                                  <a:pt x="3514" y="2221"/>
                                </a:lnTo>
                                <a:close/>
                                <a:moveTo>
                                  <a:pt x="3540" y="2273"/>
                                </a:moveTo>
                                <a:lnTo>
                                  <a:pt x="3467" y="2573"/>
                                </a:lnTo>
                                <a:lnTo>
                                  <a:pt x="3394" y="3115"/>
                                </a:lnTo>
                                <a:lnTo>
                                  <a:pt x="3300" y="3651"/>
                                </a:lnTo>
                                <a:lnTo>
                                  <a:pt x="3174" y="4239"/>
                                </a:lnTo>
                                <a:lnTo>
                                  <a:pt x="3034" y="4814"/>
                                </a:lnTo>
                                <a:lnTo>
                                  <a:pt x="2854" y="5382"/>
                                </a:lnTo>
                                <a:lnTo>
                                  <a:pt x="2720" y="5755"/>
                                </a:lnTo>
                                <a:lnTo>
                                  <a:pt x="2580" y="6114"/>
                                </a:lnTo>
                                <a:lnTo>
                                  <a:pt x="2507" y="6402"/>
                                </a:lnTo>
                                <a:lnTo>
                                  <a:pt x="2487" y="6473"/>
                                </a:lnTo>
                                <a:lnTo>
                                  <a:pt x="2594" y="6245"/>
                                </a:lnTo>
                                <a:lnTo>
                                  <a:pt x="2754" y="5827"/>
                                </a:lnTo>
                                <a:lnTo>
                                  <a:pt x="2907" y="5396"/>
                                </a:lnTo>
                                <a:lnTo>
                                  <a:pt x="3080" y="4827"/>
                                </a:lnTo>
                                <a:lnTo>
                                  <a:pt x="3227" y="4246"/>
                                </a:lnTo>
                                <a:lnTo>
                                  <a:pt x="3347" y="3658"/>
                                </a:lnTo>
                                <a:lnTo>
                                  <a:pt x="3454" y="2972"/>
                                </a:lnTo>
                                <a:lnTo>
                                  <a:pt x="3540" y="2273"/>
                                </a:lnTo>
                                <a:close/>
                                <a:moveTo>
                                  <a:pt x="0" y="0"/>
                                </a:moveTo>
                                <a:lnTo>
                                  <a:pt x="0" y="7"/>
                                </a:lnTo>
                                <a:lnTo>
                                  <a:pt x="260" y="255"/>
                                </a:lnTo>
                                <a:lnTo>
                                  <a:pt x="513" y="516"/>
                                </a:lnTo>
                                <a:lnTo>
                                  <a:pt x="746" y="791"/>
                                </a:lnTo>
                                <a:lnTo>
                                  <a:pt x="980" y="1072"/>
                                </a:lnTo>
                                <a:lnTo>
                                  <a:pt x="1273" y="1451"/>
                                </a:lnTo>
                                <a:lnTo>
                                  <a:pt x="1540" y="1856"/>
                                </a:lnTo>
                                <a:lnTo>
                                  <a:pt x="1793" y="2261"/>
                                </a:lnTo>
                                <a:lnTo>
                                  <a:pt x="2013" y="2685"/>
                                </a:lnTo>
                                <a:lnTo>
                                  <a:pt x="2206" y="3123"/>
                                </a:lnTo>
                                <a:lnTo>
                                  <a:pt x="2379" y="3567"/>
                                </a:lnTo>
                                <a:lnTo>
                                  <a:pt x="2499" y="4031"/>
                                </a:lnTo>
                                <a:lnTo>
                                  <a:pt x="2593" y="4501"/>
                                </a:lnTo>
                                <a:lnTo>
                                  <a:pt x="2633" y="4972"/>
                                </a:lnTo>
                                <a:lnTo>
                                  <a:pt x="2633" y="5109"/>
                                </a:lnTo>
                                <a:lnTo>
                                  <a:pt x="2679" y="4998"/>
                                </a:lnTo>
                                <a:lnTo>
                                  <a:pt x="2673" y="4972"/>
                                </a:lnTo>
                                <a:lnTo>
                                  <a:pt x="2633" y="4495"/>
                                </a:lnTo>
                                <a:lnTo>
                                  <a:pt x="2539" y="4025"/>
                                </a:lnTo>
                                <a:lnTo>
                                  <a:pt x="2413" y="3561"/>
                                </a:lnTo>
                                <a:lnTo>
                                  <a:pt x="2239" y="3103"/>
                                </a:lnTo>
                                <a:lnTo>
                                  <a:pt x="2046" y="2672"/>
                                </a:lnTo>
                                <a:lnTo>
                                  <a:pt x="1813" y="2241"/>
                                </a:lnTo>
                                <a:lnTo>
                                  <a:pt x="1566" y="1836"/>
                                </a:lnTo>
                                <a:lnTo>
                                  <a:pt x="1286" y="1438"/>
                                </a:lnTo>
                                <a:lnTo>
                                  <a:pt x="993" y="1065"/>
                                </a:lnTo>
                                <a:lnTo>
                                  <a:pt x="766" y="784"/>
                                </a:lnTo>
                                <a:lnTo>
                                  <a:pt x="520" y="510"/>
                                </a:lnTo>
                                <a:lnTo>
                                  <a:pt x="266" y="24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">
                            <a:solidFill>
                              <a:srgbClr val="1F477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4CE8A1" id="Group 17" o:spid="_x0000_s1026" style="position:absolute;left:0;text-align:left;margin-left:375.55pt;margin-top:21.25pt;width:195.95pt;height:820.8pt;z-index:-15986688;mso-position-horizontal-relative:page;mso-position-vertical-relative:page" coordorigin="7511,425" coordsize="3919,16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">
                <v:shape id="AutoShape 28" o:spid="_x0000_s1027" style="position:absolute;left:10360;top:9692;width:764;height:6079;visibility:visible;mso-wrap-style:square;v-text-anchor:top" coordsize="764,6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" path="m122,6060r-2,6l120,6079r2,-19xm764,r-5,346l750,696r-40,691l661,2082r-71,692l505,3465,393,4147,286,4751r-89,428l200,4679,187,4098,147,3511,89,2921,49,2632,,2343r44,289l84,2925r54,586l174,4098r13,581l174,5270r-2,25l161,5350r-22,215l148,5521r15,-69l138,5856r-16,204l160,5904r5,-48l194,5307,295,4838,420,4152,527,3465r81,-691l675,2082r49,-695l755,696r9,-350l764,xe" fillcolor="#1f477b" stroked="f">
                  <v:path arrowok="t" o:connecttype="custom" o:connectlocs="122,15752;120,15758;120,15771;122,15752;764,9692;759,10038;750,10388;710,11079;661,11774;590,12466;505,13157;393,13839;286,14443;197,14871;200,14371;187,13790;147,13203;89,12613;49,12324;0,12035;44,12324;84,12617;138,13203;174,13790;187,14371;174,14962;172,14987;161,15042;139,15257;148,15213;163,15144;138,15548;122,15752;160,15596;165,15548;194,14999;295,14530;420,13844;527,13157;608,12466;675,11774;724,11079;755,10388;764,10038;764,9692" o:connectangles="0,0,0,0,0,0,0,0,0,0,0,0,0,0,0,0,0,0,0,0,0,0,0,0,0,0,0,0,0,0,0,0,0,0,0,0,0,0,0,0,0,0,0,0,0"/>
                </v:shape>
                <v:shape id="AutoShape 27" o:spid="_x0000_s1028" style="position:absolute;left:10722;top:14630;width:572;height:2211;visibility:visible;mso-wrap-style:square;v-text-anchor:top" coordsize="572,2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" path="m411,738l137,1751,,2211r53,l137,1934,364,1091,411,738xm571,l464,471,437,791,571,203,571,xe" fillcolor="#1f477b" stroked="f">
                  <v:fill opacity="13107f"/>
                  <v:path arrowok="t" o:connecttype="custom" o:connectlocs="411,15368;137,16381;0,16841;53,16841;137,16564;364,15721;411,15368;571,14630;464,15101;437,15421;571,14833;571,14630" o:connectangles="0,0,0,0,0,0,0,0,0,0,0,0"/>
                </v:shape>
                <v:shape id="Freeform 26" o:spid="_x0000_s1029" style="position:absolute;left:11159;top:14629;width:134;height:791;visibility:visible;mso-wrap-style:square;v-text-anchor:top" coordsize="134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" path="m134,l27,471,,791,14,732,134,203,134,xe" filled="f" strokecolor="#1f477b" strokeweight=".14pt">
                  <v:path arrowok="t" o:connecttype="custom" o:connectlocs="134,14629;27,15100;0,15420;14,15361;134,14832;134,14629" o:connectangles="0,0,0,0,0,0"/>
                </v:shape>
                <v:shape id="Freeform 25" o:spid="_x0000_s1030" style="position:absolute;left:10910;top:15100;width:277;height:1741;visibility:visible;mso-wrap-style:square;v-text-anchor:top" coordsize="277,17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" path="m276,l223,241r,26l176,620r-73,542l9,1698,,1741r49,l56,1705,163,1019,249,320,276,xe" fillcolor="#1f477b" stroked="f">
                  <v:fill opacity="13107f"/>
                  <v:path arrowok="t" o:connecttype="custom" o:connectlocs="276,15100;223,15341;223,15367;176,15720;103,16262;9,16798;0,16841;49,16841;56,16805;163,16119;249,15420;276,15100" o:connectangles="0,0,0,0,0,0,0,0,0,0,0,0"/>
                </v:shape>
                <v:shape id="Freeform 24" o:spid="_x0000_s1031" style="position:absolute;left:11086;top:15099;width:100;height:620;visibility:visible;mso-wrap-style:square;v-text-anchor:top" coordsize="100,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" path="m100,l47,241r,26l,620,73,320,100,xe" filled="f" strokecolor="#1f477b" strokeweight=".14pt">
                  <v:path arrowok="t" o:connecttype="custom" o:connectlocs="100,15099;47,15340;47,15366;0,15719;73,15419;100,15099" o:connectangles="0,0,0,0,0,0"/>
                </v:shape>
                <v:rect id="Rectangle 23" o:spid="_x0000_s1032" style="position:absolute;left:11082;top:425;width:348;height:15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" fillcolor="#1f477b" stroked="f"/>
                <v:shape id="Freeform 22" o:spid="_x0000_s1033" style="position:absolute;left:7511;top:3634;width:3918;height:967;visibility:visible;mso-wrap-style:square;v-text-anchor:top" coordsize="3918,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" path="m3918,l483,,,484,483,967r3435,l3918,xe" fillcolor="#4f81bb" stroked="f">
                  <v:path arrowok="t" o:connecttype="custom" o:connectlocs="3918,3634;483,3634;0,4118;483,4601;3918,4601;3918,3634" o:connectangles="0,0,0,0,0,0"/>
                </v:shape>
                <v:shape id="AutoShape 21" o:spid="_x0000_s1034" style="position:absolute;left:10360;top:7799;width:764;height:5565;visibility:visible;mso-wrap-style:square;v-text-anchor:top" coordsize="764,5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" path="m764,r-5,346l750,696r-40,691l661,2082r-71,692l505,3465,393,4147,286,4751,161,5350r-22,215l148,5521,295,4838,420,4152,527,3465r81,-691l675,2082r49,-695l755,696r9,-350l764,xm,1789r44,289l84,2371r54,586l174,3544r13,581l174,4716r-36,586l120,5525r,-13l160,5350r5,-48l196,4716r4,-591l187,3544,147,2957,89,2367,49,2078,,1789xe" filled="f" strokecolor="#1f477b" strokeweight=".14pt">
                  <v:path arrowok="t" o:connecttype="custom" o:connectlocs="764,7799;759,8145;750,8495;710,9186;661,9881;590,10573;505,11264;393,11946;286,12550;161,13149;139,13364;148,13320;295,12637;420,11951;527,11264;608,10573;675,9881;724,9186;755,8495;764,8145;764,7799;0,9588;44,9877;84,10170;138,10756;174,11343;187,11924;174,12515;138,13101;120,13324;120,13311;160,13149;165,13101;196,12515;200,11924;187,11343;147,10756;89,10166;49,9877;0,9588" o:connectangles="0,0,0,0,0,0,0,0,0,0,0,0,0,0,0,0,0,0,0,0,0,0,0,0,0,0,0,0,0,0,0,0,0,0,0,0,0,0,0,0"/>
                </v:shape>
                <v:shape id="Freeform 20" o:spid="_x0000_s1035" style="position:absolute;left:8177;top:15524;width:1097;height:1317;visibility:visible;mso-wrap-style:square;v-text-anchor:top" coordsize="1097,1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" path="m,l169,166,334,337,491,512,647,700,834,954r175,253l1075,1317r22,l1026,1203,848,940,651,691,500,507,339,332,178,162,,xe" fillcolor="#1f477b" stroked="f">
                  <v:path arrowok="t" o:connecttype="custom" o:connectlocs="0,15524;169,15690;334,15861;491,16036;647,16224;834,16478;1009,16731;1075,16841;1097,16841;1026,16727;848,16464;651,16215;500,16031;339,15856;178,15686;0,15524" o:connectangles="0,0,0,0,0,0,0,0,0,0,0,0,0,0,0,0"/>
                </v:shape>
                <v:shape id="Freeform 19" o:spid="_x0000_s1036" style="position:absolute;left:7620;top:11941;width:2667;height:4900;visibility:visible;mso-wrap-style:square;v-text-anchor:top" coordsize="2667,4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" path="m,l,7,260,255,513,516,746,791r234,281l1273,1451r267,405l1793,2261r220,424l2206,3123r173,444l2499,4031r94,470l2627,4900r40,l2633,4495r-94,-470l2413,3561,2239,3103,2046,2672,1813,2241,1566,1836,1286,1438,993,1065,766,784,520,510,266,248,,xe" fillcolor="#1f477b" stroked="f">
                  <v:fill opacity="13107f"/>
                  <v:path arrowok="t" o:connecttype="custom" o:connectlocs="0,11941;0,11948;260,12196;513,12457;746,12732;980,13013;1273,13392;1540,13797;1793,14202;2013,14626;2206,15064;2379,15508;2499,15972;2593,16442;2627,16841;2667,16841;2633,16436;2539,15966;2413,15502;2239,15044;2046,14613;1813,14182;1566,13777;1286,13379;993,13006;766,12725;520,12451;266,12189;0,11941" o:connectangles="0,0,0,0,0,0,0,0,0,0,0,0,0,0,0,0,0,0,0,0,0,0,0,0,0,0,0,0,0"/>
                </v:shape>
                <v:shape id="AutoShape 18" o:spid="_x0000_s1037" style="position:absolute;left:7620;top:9494;width:3540;height:6473;visibility:visible;mso-wrap-style:square;v-text-anchor:top" coordsize="3540,6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" path="m557,2377r169,166l891,2714r157,175l1204,3077r187,254l1566,3584r165,276l1878,4135r129,285l2115,4717r84,302l2253,5321r31,319l2289,5728r26,-74l2311,5632r-27,-311l2222,5015r-85,-306l2025,4415,1896,4127,1749,3847,1583,3580,1405,3317,1208,3068,1057,2884,896,2709,735,2539,557,2377xm3514,2221l3240,3234,2940,4240r-260,758l2680,5161r307,-908l3240,3417r227,-843l3514,2221xm3540,2273r-73,300l3394,3115r-94,536l3174,4239r-140,575l2854,5382r-134,373l2580,6114r-73,288l2487,6473r107,-228l2754,5827r153,-431l3080,4827r147,-581l3347,3658r107,-686l3540,2273xm,l,7,260,255,513,516,746,791r234,281l1273,1451r267,405l1793,2261r220,424l2206,3123r173,444l2499,4031r94,470l2633,4972r,137l2679,4998r-6,-26l2633,4495r-94,-470l2413,3561,2239,3103,2046,2672,1813,2241,1566,1836,1286,1438,993,1065,766,784,520,510,266,248,,xe" filled="f" strokecolor="#1f477b" strokeweight=".14pt">
                  <v:path arrowok="t" o:connecttype="custom" o:connectlocs="726,12037;1048,12383;1391,12825;1731,13354;2007,13914;2199,14513;2284,15134;2315,15148;2284,14815;2137,14203;1896,13621;1583,13074;1208,12562;896,12203;557,11871;3240,12728;2680,14492;2987,13747;3467,12068;3540,11767;3394,12609;3174,13733;2854,14876;2580,15608;2487,15967;2754,15321;3080,14321;3347,13152;3540,11767;0,9501;513,10010;980,10566;1540,11350;2013,12179;2379,13061;2593,13995;2633,14603;2673,14466;2539,13519;2239,12597;1813,11735;1286,10932;766,10278;266,9742" o:connectangles="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29152" behindDoc="0" locked="0" layoutInCell="1" allowOverlap="1" wp14:anchorId="0E044671" wp14:editId="5948F3B9">
                <wp:simplePos x="0" y="0"/>
                <wp:positionH relativeFrom="page">
                  <wp:posOffset>6673215</wp:posOffset>
                </wp:positionH>
                <wp:positionV relativeFrom="page">
                  <wp:posOffset>10668000</wp:posOffset>
                </wp:positionV>
                <wp:extent cx="8255" cy="27305"/>
                <wp:effectExtent l="0" t="0" r="0" b="0"/>
                <wp:wrapNone/>
                <wp:docPr id="22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5" cy="27305"/>
                          <a:chOff x="10509" y="16800"/>
                          <a:chExt cx="13" cy="43"/>
                        </a:xfrm>
                      </wpg:grpSpPr>
                      <wps:wsp>
                        <wps:cNvPr id="23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10520" y="16801"/>
                            <a:ext cx="0" cy="40"/>
                          </a:xfrm>
                          <a:prstGeom prst="line">
                            <a:avLst/>
                          </a:prstGeom>
                          <a:noFill/>
                          <a:ln w="1778">
                            <a:solidFill>
                              <a:srgbClr val="1F477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0516" y="16800"/>
                            <a:ext cx="0" cy="42"/>
                          </a:xfrm>
                          <a:prstGeom prst="line">
                            <a:avLst/>
                          </a:prstGeom>
                          <a:noFill/>
                          <a:ln w="6338">
                            <a:solidFill>
                              <a:srgbClr val="1F477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815CDA" id="Group 14" o:spid="_x0000_s1026" style="position:absolute;left:0;text-align:left;margin-left:525.45pt;margin-top:840pt;width:.65pt;height:2.15pt;z-index:15729152;mso-position-horizontal-relative:page;mso-position-vertical-relative:page" coordorigin="10509,16800" coordsize="13,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">
                <v:line id="Line 16" o:spid="_x0000_s1027" style="position:absolute;visibility:visible;mso-wrap-style:square" from="10520,16801" to="10520,168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" strokecolor="#1f477b" strokeweight=".14pt"/>
                <v:line id="Line 15" o:spid="_x0000_s1028" style="position:absolute;visibility:visible;mso-wrap-style:square" from="10516,16800" to="10516,168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" strokecolor="#1f477b" strokeweight=".17606mm"/>
                <w10:wrap anchorx="page" anchory="page"/>
              </v:group>
            </w:pict>
          </mc:Fallback>
        </mc:AlternateContent>
      </w:r>
    </w:p>
    <w:p w14:paraId="570C1F74" w14:textId="77777777" w:rsidR="00381C3B" w:rsidRDefault="00381C3B">
      <w:pPr>
        <w:rPr>
          <w:sz w:val="2"/>
          <w:szCs w:val="2"/>
        </w:rPr>
        <w:sectPr w:rsidR="00381C3B">
          <w:type w:val="continuous"/>
          <w:pgSz w:w="11920" w:h="16850"/>
          <w:pgMar w:top="420" w:right="380" w:bottom="0" w:left="380" w:header="720" w:footer="720" w:gutter="0"/>
          <w:cols w:space="720"/>
        </w:sectPr>
      </w:pPr>
    </w:p>
    <w:tbl>
      <w:tblPr>
        <w:tblW w:w="0" w:type="auto"/>
        <w:tblInd w:w="1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36"/>
        <w:gridCol w:w="3543"/>
      </w:tblGrid>
      <w:tr w:rsidR="00381C3B" w14:paraId="58A59276" w14:textId="77777777">
        <w:trPr>
          <w:trHeight w:val="1079"/>
        </w:trPr>
        <w:tc>
          <w:tcPr>
            <w:tcW w:w="10779" w:type="dxa"/>
            <w:gridSpan w:val="2"/>
            <w:shd w:val="clear" w:color="auto" w:fill="92D050"/>
          </w:tcPr>
          <w:p w14:paraId="071F7877" w14:textId="77777777" w:rsidR="00381C3B" w:rsidRDefault="00381C3B">
            <w:pPr>
              <w:pStyle w:val="TableParagraph"/>
              <w:spacing w:before="2"/>
              <w:ind w:right="0"/>
              <w:jc w:val="left"/>
              <w:rPr>
                <w:rFonts w:ascii="Times New Roman"/>
                <w:sz w:val="21"/>
              </w:rPr>
            </w:pPr>
          </w:p>
          <w:p w14:paraId="5D5D201B" w14:textId="326241F1" w:rsidR="00381C3B" w:rsidRDefault="00B94BF3">
            <w:pPr>
              <w:pStyle w:val="TableParagraph"/>
              <w:ind w:left="5481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550F24D5" wp14:editId="00B4C7D1">
                      <wp:extent cx="2237740" cy="375285"/>
                      <wp:effectExtent l="0" t="0" r="0" b="0"/>
                      <wp:docPr id="19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37740" cy="375285"/>
                                <a:chOff x="0" y="0"/>
                                <a:chExt cx="3524" cy="59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0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11" y="0"/>
                                  <a:ext cx="3313" cy="59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1" name="Picture 1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3" cy="59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5897CA" id="Group 11" o:spid="_x0000_s1026" style="width:176.2pt;height:29.55pt;mso-position-horizontal-relative:char;mso-position-vertical-relative:line" coordsize="3524,5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3" o:spid="_x0000_s1027" type="#_x0000_t75" style="position:absolute;left:211;width:3313;height: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">
                        <v:imagedata r:id="rId9" o:title=""/>
                      </v:shape>
                      <v:shape id="Picture 12" o:spid="_x0000_s1028" type="#_x0000_t75" style="position:absolute;width:423;height: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">
                        <v:imagedata r:id="rId10" o:title=""/>
                      </v:shape>
                      <w10:wrap anchorx="page"/>
                      <w10:anchorlock/>
                    </v:group>
                  </w:pict>
                </mc:Fallback>
              </mc:AlternateContent>
            </w:r>
          </w:p>
        </w:tc>
      </w:tr>
      <w:tr w:rsidR="00381C3B" w14:paraId="059E1A85" w14:textId="77777777" w:rsidTr="005B75B7">
        <w:trPr>
          <w:trHeight w:val="590"/>
        </w:trPr>
        <w:tc>
          <w:tcPr>
            <w:tcW w:w="7236" w:type="dxa"/>
            <w:vAlign w:val="center"/>
          </w:tcPr>
          <w:p w14:paraId="62F08CDC" w14:textId="4797417D" w:rsidR="00381C3B" w:rsidRDefault="00472603" w:rsidP="005B75B7">
            <w:pPr>
              <w:pStyle w:val="TableParagraph"/>
              <w:bidi/>
              <w:ind w:left="-15" w:right="3874"/>
              <w:jc w:val="center"/>
              <w:rPr>
                <w:rFonts w:hint="cs"/>
                <w:i/>
                <w:sz w:val="32"/>
                <w:szCs w:val="32"/>
                <w:lang w:bidi="ar-IQ"/>
              </w:rPr>
            </w:pPr>
            <w:proofErr w:type="gramStart"/>
            <w:r>
              <w:rPr>
                <w:rFonts w:hint="cs"/>
                <w:i/>
                <w:sz w:val="32"/>
                <w:szCs w:val="32"/>
                <w:rtl/>
                <w:lang w:bidi="ar-IQ"/>
              </w:rPr>
              <w:t>عبدالهادي</w:t>
            </w:r>
            <w:proofErr w:type="gramEnd"/>
            <w:r>
              <w:rPr>
                <w:rFonts w:hint="cs"/>
                <w:i/>
                <w:sz w:val="32"/>
                <w:szCs w:val="32"/>
                <w:rtl/>
                <w:lang w:bidi="ar-IQ"/>
              </w:rPr>
              <w:t xml:space="preserve"> رشك مراح</w:t>
            </w:r>
          </w:p>
        </w:tc>
        <w:tc>
          <w:tcPr>
            <w:tcW w:w="3543" w:type="dxa"/>
            <w:shd w:val="clear" w:color="auto" w:fill="FFFF00"/>
          </w:tcPr>
          <w:p w14:paraId="4158C583" w14:textId="79F25D58" w:rsidR="00381C3B" w:rsidRDefault="00B94BF3">
            <w:pPr>
              <w:pStyle w:val="TableParagraph"/>
              <w:ind w:left="375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721F4A3D" wp14:editId="2DE65FB5">
                      <wp:extent cx="1970405" cy="375285"/>
                      <wp:effectExtent l="4445" t="2540" r="0" b="0"/>
                      <wp:docPr id="12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970405" cy="375285"/>
                                <a:chOff x="0" y="0"/>
                                <a:chExt cx="3103" cy="59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057" y="0"/>
                                  <a:ext cx="1046" cy="59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6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198" y="0"/>
                                  <a:ext cx="1003" cy="59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70" cy="59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8B44A4" id="Group 7" o:spid="_x0000_s1026" style="width:155.15pt;height:29.55pt;mso-position-horizontal-relative:char;mso-position-vertical-relative:line" coordsize="3103,5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">
                      <v:shape id="Picture 10" o:spid="_x0000_s1027" type="#_x0000_t75" style="position:absolute;left:2057;width:1046;height: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">
                        <v:imagedata r:id="rId14" o:title=""/>
                      </v:shape>
                      <v:shape id="Picture 9" o:spid="_x0000_s1028" type="#_x0000_t75" style="position:absolute;left:1198;width:1003;height: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">
                        <v:imagedata r:id="rId15" o:title=""/>
                      </v:shape>
                      <v:shape id="Picture 8" o:spid="_x0000_s1029" type="#_x0000_t75" style="position:absolute;width:1270;height: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">
                        <v:imagedata r:id="rId16" o:title=""/>
                      </v:shape>
                      <w10:wrap anchorx="page"/>
                      <w10:anchorlock/>
                    </v:group>
                  </w:pict>
                </mc:Fallback>
              </mc:AlternateContent>
            </w:r>
          </w:p>
        </w:tc>
      </w:tr>
      <w:tr w:rsidR="00381C3B" w14:paraId="3EAE4FDE" w14:textId="77777777" w:rsidTr="005B75B7">
        <w:trPr>
          <w:trHeight w:val="564"/>
        </w:trPr>
        <w:tc>
          <w:tcPr>
            <w:tcW w:w="7236" w:type="dxa"/>
            <w:vAlign w:val="center"/>
          </w:tcPr>
          <w:p w14:paraId="1D6C1152" w14:textId="5A62E986" w:rsidR="00381C3B" w:rsidRDefault="00472603" w:rsidP="005B75B7">
            <w:pPr>
              <w:pStyle w:val="TableParagraph"/>
              <w:ind w:right="0"/>
              <w:jc w:val="center"/>
              <w:rPr>
                <w:rFonts w:ascii="Times New Roman"/>
                <w:sz w:val="28"/>
              </w:rPr>
            </w:pPr>
            <w:proofErr w:type="spellStart"/>
            <w:r>
              <w:rPr>
                <w:rFonts w:ascii="Times New Roman"/>
                <w:sz w:val="28"/>
              </w:rPr>
              <w:t>Abdulhady</w:t>
            </w:r>
            <w:proofErr w:type="spellEnd"/>
            <w:r>
              <w:rPr>
                <w:rFonts w:ascii="Times New Roman"/>
                <w:sz w:val="28"/>
              </w:rPr>
              <w:t xml:space="preserve"> </w:t>
            </w:r>
            <w:proofErr w:type="spellStart"/>
            <w:r>
              <w:rPr>
                <w:rFonts w:ascii="Times New Roman"/>
                <w:sz w:val="28"/>
              </w:rPr>
              <w:t>Reshagh</w:t>
            </w:r>
            <w:proofErr w:type="spellEnd"/>
            <w:r>
              <w:rPr>
                <w:rFonts w:ascii="Times New Roman"/>
                <w:sz w:val="28"/>
              </w:rPr>
              <w:t xml:space="preserve"> Al </w:t>
            </w:r>
            <w:proofErr w:type="spellStart"/>
            <w:r>
              <w:rPr>
                <w:rFonts w:ascii="Times New Roman"/>
                <w:sz w:val="28"/>
              </w:rPr>
              <w:t>Rikabi</w:t>
            </w:r>
            <w:proofErr w:type="spellEnd"/>
          </w:p>
        </w:tc>
        <w:tc>
          <w:tcPr>
            <w:tcW w:w="3543" w:type="dxa"/>
            <w:shd w:val="clear" w:color="auto" w:fill="FFFF00"/>
          </w:tcPr>
          <w:p w14:paraId="55E148AF" w14:textId="77777777" w:rsidR="00381C3B" w:rsidRDefault="00000000">
            <w:pPr>
              <w:pStyle w:val="TableParagraph"/>
              <w:ind w:left="205" w:right="-44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21EB1AFD" wp14:editId="53771980">
                  <wp:extent cx="2108381" cy="354710"/>
                  <wp:effectExtent l="0" t="0" r="0" b="0"/>
                  <wp:docPr id="5" name="image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8.pn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8381" cy="354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C3B" w14:paraId="22BEBC07" w14:textId="77777777" w:rsidTr="005B75B7">
        <w:trPr>
          <w:trHeight w:val="590"/>
        </w:trPr>
        <w:tc>
          <w:tcPr>
            <w:tcW w:w="7236" w:type="dxa"/>
            <w:vAlign w:val="center"/>
          </w:tcPr>
          <w:p w14:paraId="403ADFE0" w14:textId="62918418" w:rsidR="00381C3B" w:rsidRDefault="00472603" w:rsidP="005B75B7">
            <w:pPr>
              <w:pStyle w:val="TableParagraph"/>
              <w:ind w:right="0"/>
              <w:jc w:val="center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الناصرية 1972</w:t>
            </w:r>
          </w:p>
        </w:tc>
        <w:tc>
          <w:tcPr>
            <w:tcW w:w="3543" w:type="dxa"/>
            <w:shd w:val="clear" w:color="auto" w:fill="FFFF00"/>
          </w:tcPr>
          <w:p w14:paraId="2DAB6141" w14:textId="77777777" w:rsidR="00381C3B" w:rsidRDefault="00000000">
            <w:pPr>
              <w:pStyle w:val="TableParagraph"/>
              <w:ind w:left="572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B1A292E" wp14:editId="55AA8FD8">
                  <wp:extent cx="1779327" cy="354710"/>
                  <wp:effectExtent l="0" t="0" r="0" b="0"/>
                  <wp:docPr id="7" name="image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9.pn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9327" cy="354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C3B" w14:paraId="724FDFC3" w14:textId="77777777" w:rsidTr="005B75B7">
        <w:trPr>
          <w:trHeight w:val="592"/>
        </w:trPr>
        <w:tc>
          <w:tcPr>
            <w:tcW w:w="7236" w:type="dxa"/>
            <w:vAlign w:val="center"/>
          </w:tcPr>
          <w:p w14:paraId="0A4021FA" w14:textId="31FC3C0E" w:rsidR="00381C3B" w:rsidRDefault="00472603" w:rsidP="005B75B7">
            <w:pPr>
              <w:pStyle w:val="TableParagraph"/>
              <w:ind w:right="0"/>
              <w:jc w:val="center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عربي / انكليزي</w:t>
            </w:r>
          </w:p>
        </w:tc>
        <w:tc>
          <w:tcPr>
            <w:tcW w:w="3543" w:type="dxa"/>
            <w:shd w:val="clear" w:color="auto" w:fill="FFFF00"/>
          </w:tcPr>
          <w:p w14:paraId="59642798" w14:textId="77777777" w:rsidR="00381C3B" w:rsidRDefault="00000000">
            <w:pPr>
              <w:pStyle w:val="TableParagraph"/>
              <w:ind w:left="1713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0B5D2BE9" wp14:editId="106A4657">
                  <wp:extent cx="820454" cy="370331"/>
                  <wp:effectExtent l="0" t="0" r="0" b="0"/>
                  <wp:docPr id="9" name="image1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10.png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0454" cy="370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C3B" w14:paraId="30EE352B" w14:textId="77777777" w:rsidTr="005B75B7">
        <w:trPr>
          <w:trHeight w:val="592"/>
        </w:trPr>
        <w:tc>
          <w:tcPr>
            <w:tcW w:w="7236" w:type="dxa"/>
            <w:vAlign w:val="center"/>
          </w:tcPr>
          <w:p w14:paraId="7D482B1B" w14:textId="69F5888C" w:rsidR="00381C3B" w:rsidRDefault="00472603" w:rsidP="005B75B7">
            <w:pPr>
              <w:pStyle w:val="TableParagraph"/>
              <w:bidi/>
              <w:spacing w:line="401" w:lineRule="exact"/>
              <w:ind w:right="4491"/>
              <w:jc w:val="center"/>
              <w:rPr>
                <w:rFonts w:hint="cs"/>
                <w:i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i/>
                <w:sz w:val="32"/>
                <w:szCs w:val="32"/>
                <w:rtl/>
              </w:rPr>
              <w:t>أستاذ مساعد</w:t>
            </w:r>
          </w:p>
        </w:tc>
        <w:tc>
          <w:tcPr>
            <w:tcW w:w="3543" w:type="dxa"/>
            <w:shd w:val="clear" w:color="auto" w:fill="FFFF00"/>
          </w:tcPr>
          <w:p w14:paraId="54AAA0F8" w14:textId="77777777" w:rsidR="00381C3B" w:rsidRDefault="00000000">
            <w:pPr>
              <w:pStyle w:val="TableParagraph"/>
              <w:ind w:left="267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58193006" wp14:editId="59544DC4">
                  <wp:extent cx="2030172" cy="370331"/>
                  <wp:effectExtent l="0" t="0" r="0" b="0"/>
                  <wp:docPr id="11" name="image1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1.png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0172" cy="370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C3B" w14:paraId="1F73B5E8" w14:textId="77777777" w:rsidTr="005B75B7">
        <w:trPr>
          <w:trHeight w:val="592"/>
        </w:trPr>
        <w:tc>
          <w:tcPr>
            <w:tcW w:w="7236" w:type="dxa"/>
            <w:vAlign w:val="center"/>
          </w:tcPr>
          <w:p w14:paraId="3D7A7BC0" w14:textId="0F8398CD" w:rsidR="00381C3B" w:rsidRDefault="00472603" w:rsidP="005B75B7">
            <w:pPr>
              <w:pStyle w:val="TableParagraph"/>
              <w:bidi/>
              <w:spacing w:line="401" w:lineRule="exact"/>
              <w:ind w:right="4080"/>
              <w:jc w:val="center"/>
              <w:rPr>
                <w:i/>
                <w:sz w:val="32"/>
                <w:szCs w:val="32"/>
              </w:rPr>
            </w:pPr>
            <w:r>
              <w:rPr>
                <w:rFonts w:hint="cs"/>
                <w:i/>
                <w:sz w:val="32"/>
                <w:szCs w:val="32"/>
                <w:rtl/>
              </w:rPr>
              <w:t>إدارة الاعمال</w:t>
            </w:r>
          </w:p>
        </w:tc>
        <w:tc>
          <w:tcPr>
            <w:tcW w:w="3543" w:type="dxa"/>
            <w:shd w:val="clear" w:color="auto" w:fill="FFFF00"/>
          </w:tcPr>
          <w:p w14:paraId="1EEA5962" w14:textId="77777777" w:rsidR="00381C3B" w:rsidRDefault="00000000">
            <w:pPr>
              <w:pStyle w:val="TableParagraph"/>
              <w:ind w:left="481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2382E26" wp14:editId="104F2865">
                  <wp:extent cx="1857061" cy="370331"/>
                  <wp:effectExtent l="0" t="0" r="0" b="0"/>
                  <wp:docPr id="13" name="image1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12.png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061" cy="370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C3B" w14:paraId="24165E1D" w14:textId="77777777" w:rsidTr="005B75B7">
        <w:trPr>
          <w:trHeight w:val="590"/>
        </w:trPr>
        <w:tc>
          <w:tcPr>
            <w:tcW w:w="7236" w:type="dxa"/>
            <w:vAlign w:val="center"/>
          </w:tcPr>
          <w:p w14:paraId="35164CB0" w14:textId="3A61116B" w:rsidR="00381C3B" w:rsidRDefault="00472603" w:rsidP="005B75B7">
            <w:pPr>
              <w:pStyle w:val="TableParagraph"/>
              <w:bidi/>
              <w:ind w:right="3396"/>
              <w:jc w:val="center"/>
              <w:rPr>
                <w:i/>
                <w:sz w:val="32"/>
                <w:szCs w:val="32"/>
              </w:rPr>
            </w:pPr>
            <w:r>
              <w:rPr>
                <w:rFonts w:hint="cs"/>
                <w:i/>
                <w:sz w:val="32"/>
                <w:szCs w:val="32"/>
                <w:rtl/>
              </w:rPr>
              <w:t>إدارة مالية</w:t>
            </w:r>
          </w:p>
        </w:tc>
        <w:tc>
          <w:tcPr>
            <w:tcW w:w="3543" w:type="dxa"/>
            <w:shd w:val="clear" w:color="auto" w:fill="FFFF00"/>
          </w:tcPr>
          <w:p w14:paraId="3388D9C0" w14:textId="77777777" w:rsidR="00381C3B" w:rsidRDefault="00000000">
            <w:pPr>
              <w:pStyle w:val="TableParagraph"/>
              <w:ind w:left="389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47CD7432" wp14:editId="2FEF8346">
                  <wp:extent cx="1939403" cy="370331"/>
                  <wp:effectExtent l="0" t="0" r="0" b="0"/>
                  <wp:docPr id="15" name="image1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13.png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9403" cy="370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C3B" w14:paraId="64BA7DB8" w14:textId="77777777" w:rsidTr="005B75B7">
        <w:trPr>
          <w:trHeight w:val="585"/>
        </w:trPr>
        <w:tc>
          <w:tcPr>
            <w:tcW w:w="7236" w:type="dxa"/>
            <w:vAlign w:val="center"/>
          </w:tcPr>
          <w:p w14:paraId="09253D54" w14:textId="24AD16EE" w:rsidR="00381C3B" w:rsidRPr="00472603" w:rsidRDefault="00472603" w:rsidP="005B75B7">
            <w:pPr>
              <w:pStyle w:val="TableParagraph"/>
              <w:spacing w:before="54"/>
              <w:ind w:left="1501" w:right="1494"/>
              <w:jc w:val="center"/>
              <w:rPr>
                <w:rFonts w:ascii="Georgia"/>
                <w:sz w:val="28"/>
                <w:szCs w:val="20"/>
              </w:rPr>
            </w:pPr>
            <w:r w:rsidRPr="00472603">
              <w:rPr>
                <w:rFonts w:ascii="Georgia"/>
                <w:sz w:val="28"/>
                <w:szCs w:val="20"/>
              </w:rPr>
              <w:t>Abdulhady.reshagh@utq.edu.iq</w:t>
            </w:r>
          </w:p>
        </w:tc>
        <w:tc>
          <w:tcPr>
            <w:tcW w:w="3543" w:type="dxa"/>
            <w:shd w:val="clear" w:color="auto" w:fill="FFFF00"/>
          </w:tcPr>
          <w:p w14:paraId="74AE7B3B" w14:textId="77777777" w:rsidR="00381C3B" w:rsidRDefault="00000000">
            <w:pPr>
              <w:pStyle w:val="TableParagraph"/>
              <w:ind w:left="816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28BD77E" wp14:editId="19D6C60E">
                  <wp:extent cx="1550966" cy="347472"/>
                  <wp:effectExtent l="0" t="0" r="0" b="0"/>
                  <wp:docPr id="17" name="image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14.png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0966" cy="347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75DC46" w14:textId="77777777" w:rsidR="00381C3B" w:rsidRDefault="00381C3B">
      <w:pPr>
        <w:pStyle w:val="BodyText"/>
        <w:spacing w:before="6"/>
        <w:rPr>
          <w:rFonts w:ascii="Times New Roman"/>
          <w:i w:val="0"/>
          <w:sz w:val="29"/>
        </w:rPr>
      </w:pPr>
    </w:p>
    <w:tbl>
      <w:tblPr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13"/>
        <w:gridCol w:w="1704"/>
      </w:tblGrid>
      <w:tr w:rsidR="00381C3B" w14:paraId="1AE0ECA8" w14:textId="77777777">
        <w:trPr>
          <w:trHeight w:val="496"/>
        </w:trPr>
        <w:tc>
          <w:tcPr>
            <w:tcW w:w="10917" w:type="dxa"/>
            <w:gridSpan w:val="2"/>
            <w:shd w:val="clear" w:color="auto" w:fill="92D050"/>
          </w:tcPr>
          <w:p w14:paraId="019060DF" w14:textId="33C6AB67" w:rsidR="00381C3B" w:rsidRDefault="008818E1">
            <w:pPr>
              <w:pStyle w:val="TableParagraph"/>
              <w:bidi/>
              <w:spacing w:before="82"/>
              <w:ind w:left="4557" w:right="4581"/>
              <w:jc w:val="center"/>
              <w:rPr>
                <w:i/>
                <w:sz w:val="28"/>
                <w:szCs w:val="28"/>
                <w:rtl/>
                <w:lang w:bidi="ar-IQ"/>
              </w:rPr>
            </w:pPr>
            <w:r w:rsidRPr="008818E1">
              <w:rPr>
                <w:i/>
                <w:sz w:val="28"/>
                <w:szCs w:val="28"/>
                <w:rtl/>
                <w:lang w:bidi="ar-IQ"/>
              </w:rPr>
              <w:t>المؤهلات العلمية</w:t>
            </w:r>
          </w:p>
        </w:tc>
      </w:tr>
      <w:tr w:rsidR="00381C3B" w14:paraId="313187F8" w14:textId="77777777">
        <w:trPr>
          <w:trHeight w:val="496"/>
        </w:trPr>
        <w:tc>
          <w:tcPr>
            <w:tcW w:w="9213" w:type="dxa"/>
          </w:tcPr>
          <w:p w14:paraId="41E3B1DD" w14:textId="3FB672E0" w:rsidR="00381C3B" w:rsidRDefault="00381C3B" w:rsidP="00472603">
            <w:pPr>
              <w:pStyle w:val="TableParagraph"/>
              <w:bidi/>
              <w:spacing w:line="353" w:lineRule="exact"/>
              <w:ind w:right="3253"/>
              <w:jc w:val="left"/>
              <w:rPr>
                <w:i/>
                <w:sz w:val="28"/>
                <w:szCs w:val="28"/>
              </w:rPr>
            </w:pPr>
          </w:p>
        </w:tc>
        <w:tc>
          <w:tcPr>
            <w:tcW w:w="1704" w:type="dxa"/>
          </w:tcPr>
          <w:p w14:paraId="572B3F8A" w14:textId="77777777" w:rsidR="00381C3B" w:rsidRDefault="00000000">
            <w:pPr>
              <w:pStyle w:val="TableParagraph"/>
              <w:bidi/>
              <w:spacing w:before="102"/>
              <w:ind w:left="280" w:right="311"/>
              <w:jc w:val="center"/>
              <w:rPr>
                <w:i/>
                <w:sz w:val="28"/>
                <w:szCs w:val="28"/>
              </w:rPr>
            </w:pPr>
            <w:r>
              <w:rPr>
                <w:i/>
                <w:w w:val="90"/>
                <w:sz w:val="28"/>
                <w:szCs w:val="28"/>
                <w:rtl/>
              </w:rPr>
              <w:t>إلشهادة</w:t>
            </w:r>
          </w:p>
        </w:tc>
      </w:tr>
      <w:tr w:rsidR="00381C3B" w14:paraId="3B4F18EF" w14:textId="77777777">
        <w:trPr>
          <w:trHeight w:val="592"/>
        </w:trPr>
        <w:tc>
          <w:tcPr>
            <w:tcW w:w="9213" w:type="dxa"/>
          </w:tcPr>
          <w:p w14:paraId="543A1214" w14:textId="5819EFCD" w:rsidR="00381C3B" w:rsidRDefault="00472603">
            <w:pPr>
              <w:pStyle w:val="TableParagraph"/>
              <w:bidi/>
              <w:spacing w:before="1"/>
              <w:ind w:left="3238" w:right="3250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sz w:val="28"/>
                <w:szCs w:val="28"/>
                <w:rtl/>
              </w:rPr>
              <w:t>إدارة الاعمال</w:t>
            </w:r>
          </w:p>
        </w:tc>
        <w:tc>
          <w:tcPr>
            <w:tcW w:w="1704" w:type="dxa"/>
          </w:tcPr>
          <w:p w14:paraId="52D47310" w14:textId="2DD75295" w:rsidR="00381C3B" w:rsidRDefault="008818E1">
            <w:pPr>
              <w:pStyle w:val="TableParagraph"/>
              <w:bidi/>
              <w:spacing w:before="150"/>
              <w:ind w:left="281" w:right="311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لبكالوريوس</w:t>
            </w:r>
          </w:p>
        </w:tc>
      </w:tr>
      <w:tr w:rsidR="00381C3B" w14:paraId="304C4657" w14:textId="77777777">
        <w:trPr>
          <w:trHeight w:val="590"/>
        </w:trPr>
        <w:tc>
          <w:tcPr>
            <w:tcW w:w="9213" w:type="dxa"/>
          </w:tcPr>
          <w:p w14:paraId="647C66C8" w14:textId="67652C77" w:rsidR="00381C3B" w:rsidRDefault="00472603">
            <w:pPr>
              <w:pStyle w:val="TableParagraph"/>
              <w:bidi/>
              <w:ind w:left="3238" w:right="3250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sz w:val="28"/>
                <w:szCs w:val="28"/>
                <w:rtl/>
              </w:rPr>
              <w:t>إدارة الاعمال</w:t>
            </w:r>
          </w:p>
        </w:tc>
        <w:tc>
          <w:tcPr>
            <w:tcW w:w="1704" w:type="dxa"/>
          </w:tcPr>
          <w:p w14:paraId="137FFE52" w14:textId="5741DF7B" w:rsidR="00381C3B" w:rsidRDefault="008818E1">
            <w:pPr>
              <w:pStyle w:val="TableParagraph"/>
              <w:bidi/>
              <w:spacing w:before="150"/>
              <w:ind w:left="281" w:right="29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لماجستير</w:t>
            </w:r>
          </w:p>
        </w:tc>
      </w:tr>
      <w:tr w:rsidR="00381C3B" w14:paraId="047C8465" w14:textId="77777777">
        <w:trPr>
          <w:trHeight w:val="592"/>
        </w:trPr>
        <w:tc>
          <w:tcPr>
            <w:tcW w:w="9213" w:type="dxa"/>
          </w:tcPr>
          <w:p w14:paraId="79333412" w14:textId="2F67BF9A" w:rsidR="00381C3B" w:rsidRDefault="00472603">
            <w:pPr>
              <w:pStyle w:val="TableParagraph"/>
              <w:bidi/>
              <w:spacing w:before="4"/>
              <w:ind w:left="3238" w:right="3251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sz w:val="28"/>
                <w:szCs w:val="28"/>
                <w:rtl/>
              </w:rPr>
              <w:t>إدارة الاعمال</w:t>
            </w:r>
          </w:p>
        </w:tc>
        <w:tc>
          <w:tcPr>
            <w:tcW w:w="1704" w:type="dxa"/>
          </w:tcPr>
          <w:p w14:paraId="3C6186C8" w14:textId="1F44A7B6" w:rsidR="00381C3B" w:rsidRDefault="008818E1">
            <w:pPr>
              <w:pStyle w:val="TableParagraph"/>
              <w:bidi/>
              <w:spacing w:before="153"/>
              <w:ind w:left="280" w:right="311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 xml:space="preserve">الدكتوراه </w:t>
            </w:r>
          </w:p>
        </w:tc>
      </w:tr>
    </w:tbl>
    <w:p w14:paraId="37EFD316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0681B5E8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392C40A0" w14:textId="77777777" w:rsidR="00381C3B" w:rsidRDefault="00381C3B">
      <w:pPr>
        <w:pStyle w:val="BodyText"/>
        <w:spacing w:before="5"/>
        <w:rPr>
          <w:rFonts w:ascii="Times New Roman"/>
          <w:i w:val="0"/>
          <w:sz w:val="19"/>
        </w:rPr>
      </w:pPr>
    </w:p>
    <w:tbl>
      <w:tblPr>
        <w:tblW w:w="0" w:type="auto"/>
        <w:tblInd w:w="1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95"/>
        <w:gridCol w:w="2551"/>
        <w:gridCol w:w="3828"/>
      </w:tblGrid>
      <w:tr w:rsidR="00381C3B" w14:paraId="3D13C5B7" w14:textId="77777777">
        <w:trPr>
          <w:trHeight w:val="496"/>
        </w:trPr>
        <w:tc>
          <w:tcPr>
            <w:tcW w:w="10774" w:type="dxa"/>
            <w:gridSpan w:val="3"/>
            <w:shd w:val="clear" w:color="auto" w:fill="92D050"/>
          </w:tcPr>
          <w:p w14:paraId="71B80E91" w14:textId="55A42FE9" w:rsidR="00381C3B" w:rsidRDefault="008818E1">
            <w:pPr>
              <w:pStyle w:val="TableParagraph"/>
              <w:bidi/>
              <w:spacing w:before="78" w:line="146" w:lineRule="auto"/>
              <w:ind w:left="3268" w:right="3301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3"/>
                <w:sz w:val="28"/>
                <w:szCs w:val="28"/>
                <w:rtl/>
              </w:rPr>
              <w:t>المقررات العلمية التي تم تدريسها</w:t>
            </w:r>
          </w:p>
        </w:tc>
      </w:tr>
      <w:tr w:rsidR="00381C3B" w14:paraId="4627A3E4" w14:textId="77777777">
        <w:trPr>
          <w:trHeight w:val="496"/>
        </w:trPr>
        <w:tc>
          <w:tcPr>
            <w:tcW w:w="4395" w:type="dxa"/>
            <w:shd w:val="clear" w:color="auto" w:fill="FFFF00"/>
          </w:tcPr>
          <w:p w14:paraId="3A94CCD5" w14:textId="045FC2BE" w:rsidR="00381C3B" w:rsidRDefault="008818E1">
            <w:pPr>
              <w:pStyle w:val="TableParagraph"/>
              <w:bidi/>
              <w:spacing w:before="82"/>
              <w:ind w:left="1534" w:right="1565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سم المؤلف</w:t>
            </w:r>
          </w:p>
        </w:tc>
        <w:tc>
          <w:tcPr>
            <w:tcW w:w="2551" w:type="dxa"/>
            <w:shd w:val="clear" w:color="auto" w:fill="FFFF00"/>
          </w:tcPr>
          <w:p w14:paraId="7982C890" w14:textId="67932D36" w:rsidR="00381C3B" w:rsidRDefault="008818E1">
            <w:pPr>
              <w:pStyle w:val="TableParagraph"/>
              <w:bidi/>
              <w:spacing w:before="82"/>
              <w:ind w:left="851" w:right="889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لمرحلة</w:t>
            </w:r>
          </w:p>
        </w:tc>
        <w:tc>
          <w:tcPr>
            <w:tcW w:w="3828" w:type="dxa"/>
            <w:shd w:val="clear" w:color="auto" w:fill="FFFF00"/>
          </w:tcPr>
          <w:p w14:paraId="29553D91" w14:textId="1DDC47A1" w:rsidR="00381C3B" w:rsidRDefault="008818E1">
            <w:pPr>
              <w:pStyle w:val="TableParagraph"/>
              <w:bidi/>
              <w:spacing w:before="82"/>
              <w:ind w:right="1412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 xml:space="preserve">اسم المادة </w:t>
            </w:r>
          </w:p>
        </w:tc>
      </w:tr>
      <w:tr w:rsidR="00381C3B" w14:paraId="5BA94B23" w14:textId="77777777">
        <w:trPr>
          <w:trHeight w:val="599"/>
        </w:trPr>
        <w:tc>
          <w:tcPr>
            <w:tcW w:w="4395" w:type="dxa"/>
          </w:tcPr>
          <w:p w14:paraId="79C72EDA" w14:textId="3B2A24AA" w:rsidR="00381C3B" w:rsidRDefault="00472603" w:rsidP="00472603">
            <w:pPr>
              <w:pStyle w:val="TableParagraph"/>
              <w:ind w:right="0"/>
              <w:jc w:val="center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د. خليل الشماع</w:t>
            </w:r>
          </w:p>
        </w:tc>
        <w:tc>
          <w:tcPr>
            <w:tcW w:w="2551" w:type="dxa"/>
          </w:tcPr>
          <w:p w14:paraId="695D56E8" w14:textId="1910EB8E" w:rsidR="00381C3B" w:rsidRDefault="00472603" w:rsidP="00472603">
            <w:pPr>
              <w:pStyle w:val="TableParagraph"/>
              <w:ind w:right="0"/>
              <w:jc w:val="center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الأولى</w:t>
            </w:r>
          </w:p>
        </w:tc>
        <w:tc>
          <w:tcPr>
            <w:tcW w:w="3828" w:type="dxa"/>
          </w:tcPr>
          <w:p w14:paraId="3CDBE9E8" w14:textId="55C4C13D" w:rsidR="00381C3B" w:rsidRDefault="00472603" w:rsidP="00472603">
            <w:pPr>
              <w:pStyle w:val="TableParagraph"/>
              <w:bidi/>
              <w:spacing w:before="1"/>
              <w:ind w:right="1484"/>
              <w:rPr>
                <w:i/>
                <w:sz w:val="24"/>
                <w:szCs w:val="24"/>
              </w:rPr>
            </w:pPr>
            <w:r>
              <w:rPr>
                <w:rFonts w:hint="cs"/>
                <w:i/>
                <w:sz w:val="24"/>
                <w:szCs w:val="24"/>
                <w:rtl/>
              </w:rPr>
              <w:t>مبادئ الادارة</w:t>
            </w:r>
          </w:p>
        </w:tc>
      </w:tr>
      <w:tr w:rsidR="00381C3B" w14:paraId="301F987E" w14:textId="77777777">
        <w:trPr>
          <w:trHeight w:val="590"/>
        </w:trPr>
        <w:tc>
          <w:tcPr>
            <w:tcW w:w="4395" w:type="dxa"/>
          </w:tcPr>
          <w:p w14:paraId="08B46019" w14:textId="253DFAA1" w:rsidR="00381C3B" w:rsidRDefault="00472603" w:rsidP="00472603">
            <w:pPr>
              <w:pStyle w:val="TableParagraph"/>
              <w:ind w:right="0"/>
              <w:jc w:val="center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د. محمد العامري</w:t>
            </w:r>
          </w:p>
        </w:tc>
        <w:tc>
          <w:tcPr>
            <w:tcW w:w="2551" w:type="dxa"/>
          </w:tcPr>
          <w:p w14:paraId="0AD76585" w14:textId="3C03B44B" w:rsidR="00381C3B" w:rsidRDefault="00472603" w:rsidP="00472603">
            <w:pPr>
              <w:pStyle w:val="TableParagraph"/>
              <w:ind w:right="0"/>
              <w:jc w:val="center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الثالثة</w:t>
            </w:r>
          </w:p>
        </w:tc>
        <w:tc>
          <w:tcPr>
            <w:tcW w:w="3828" w:type="dxa"/>
          </w:tcPr>
          <w:p w14:paraId="045E48E8" w14:textId="38EDC131" w:rsidR="00381C3B" w:rsidRDefault="00472603" w:rsidP="00472603">
            <w:pPr>
              <w:pStyle w:val="TableParagraph"/>
              <w:ind w:right="0"/>
              <w:jc w:val="center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إدارة مالية</w:t>
            </w:r>
          </w:p>
        </w:tc>
      </w:tr>
      <w:tr w:rsidR="00381C3B" w14:paraId="29BB2F4A" w14:textId="77777777">
        <w:trPr>
          <w:trHeight w:val="580"/>
        </w:trPr>
        <w:tc>
          <w:tcPr>
            <w:tcW w:w="4395" w:type="dxa"/>
          </w:tcPr>
          <w:p w14:paraId="4729D3B1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2551" w:type="dxa"/>
          </w:tcPr>
          <w:p w14:paraId="2AAB16CD" w14:textId="48D10790" w:rsidR="00381C3B" w:rsidRDefault="00472603" w:rsidP="00472603">
            <w:pPr>
              <w:pStyle w:val="TableParagraph"/>
              <w:ind w:right="0"/>
              <w:jc w:val="center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الرابعة</w:t>
            </w:r>
          </w:p>
        </w:tc>
        <w:tc>
          <w:tcPr>
            <w:tcW w:w="3828" w:type="dxa"/>
          </w:tcPr>
          <w:p w14:paraId="009686BA" w14:textId="01090A6E" w:rsidR="00381C3B" w:rsidRDefault="00472603" w:rsidP="00472603">
            <w:pPr>
              <w:pStyle w:val="TableParagraph"/>
              <w:ind w:right="0"/>
              <w:jc w:val="center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إدارة المخاطر</w:t>
            </w:r>
          </w:p>
        </w:tc>
      </w:tr>
      <w:tr w:rsidR="00381C3B" w14:paraId="4D315942" w14:textId="77777777">
        <w:trPr>
          <w:trHeight w:val="570"/>
        </w:trPr>
        <w:tc>
          <w:tcPr>
            <w:tcW w:w="4395" w:type="dxa"/>
          </w:tcPr>
          <w:p w14:paraId="0D11F9B0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2551" w:type="dxa"/>
          </w:tcPr>
          <w:p w14:paraId="05A47EB7" w14:textId="60E82560" w:rsidR="00381C3B" w:rsidRDefault="00472603" w:rsidP="00472603">
            <w:pPr>
              <w:pStyle w:val="TableParagraph"/>
              <w:ind w:right="0"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الرابعة</w:t>
            </w:r>
          </w:p>
        </w:tc>
        <w:tc>
          <w:tcPr>
            <w:tcW w:w="3828" w:type="dxa"/>
          </w:tcPr>
          <w:p w14:paraId="129DDCEE" w14:textId="14EA81CF" w:rsidR="00381C3B" w:rsidRDefault="00472603" w:rsidP="00472603">
            <w:pPr>
              <w:pStyle w:val="TableParagraph"/>
              <w:ind w:right="0"/>
              <w:jc w:val="center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إدارة المحافظ الاستثمارية</w:t>
            </w:r>
          </w:p>
        </w:tc>
      </w:tr>
      <w:tr w:rsidR="00381C3B" w14:paraId="32F63B48" w14:textId="77777777">
        <w:trPr>
          <w:trHeight w:val="563"/>
        </w:trPr>
        <w:tc>
          <w:tcPr>
            <w:tcW w:w="4395" w:type="dxa"/>
          </w:tcPr>
          <w:p w14:paraId="793A2369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2551" w:type="dxa"/>
          </w:tcPr>
          <w:p w14:paraId="466D60FD" w14:textId="66998622" w:rsidR="00381C3B" w:rsidRDefault="00472603">
            <w:pPr>
              <w:pStyle w:val="TableParagraph"/>
              <w:ind w:right="0"/>
              <w:jc w:val="left"/>
              <w:rPr>
                <w:rFonts w:ascii="Times New Roman"/>
                <w:sz w:val="28"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دبلوم عالي تخطيط استراتيجي</w:t>
            </w:r>
          </w:p>
        </w:tc>
        <w:tc>
          <w:tcPr>
            <w:tcW w:w="3828" w:type="dxa"/>
          </w:tcPr>
          <w:p w14:paraId="6D2EAED6" w14:textId="2A8EE945" w:rsidR="00381C3B" w:rsidRDefault="00472603" w:rsidP="00472603">
            <w:pPr>
              <w:pStyle w:val="TableParagraph"/>
              <w:ind w:right="0"/>
              <w:jc w:val="center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تخطيط السيناريوها</w:t>
            </w:r>
            <w:r>
              <w:rPr>
                <w:rFonts w:ascii="Times New Roman"/>
                <w:sz w:val="28"/>
                <w:rtl/>
                <w:lang w:bidi="ar-IQ"/>
              </w:rPr>
              <w:t>ت</w:t>
            </w:r>
            <w:r>
              <w:rPr>
                <w:rFonts w:ascii="Times New Roman" w:hint="cs"/>
                <w:sz w:val="28"/>
                <w:rtl/>
                <w:lang w:bidi="ar-IQ"/>
              </w:rPr>
              <w:t xml:space="preserve"> الاستراتيجية </w:t>
            </w:r>
          </w:p>
        </w:tc>
      </w:tr>
      <w:tr w:rsidR="00381C3B" w14:paraId="2001DC51" w14:textId="77777777">
        <w:trPr>
          <w:trHeight w:val="592"/>
        </w:trPr>
        <w:tc>
          <w:tcPr>
            <w:tcW w:w="4395" w:type="dxa"/>
          </w:tcPr>
          <w:p w14:paraId="2B4D1698" w14:textId="6A797BFF" w:rsidR="00381C3B" w:rsidRDefault="005B75B7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  <w:r>
              <w:rPr>
                <w:rFonts w:ascii="Times New Roman"/>
                <w:sz w:val="28"/>
              </w:rPr>
              <w:t xml:space="preserve"> Oxford Handbook</w:t>
            </w:r>
          </w:p>
        </w:tc>
        <w:tc>
          <w:tcPr>
            <w:tcW w:w="2551" w:type="dxa"/>
          </w:tcPr>
          <w:p w14:paraId="47688C1A" w14:textId="0A03D34A" w:rsidR="00381C3B" w:rsidRDefault="005B75B7" w:rsidP="005B75B7">
            <w:pPr>
              <w:pStyle w:val="TableParagraph"/>
              <w:ind w:right="0"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الأولى</w:t>
            </w:r>
          </w:p>
        </w:tc>
        <w:tc>
          <w:tcPr>
            <w:tcW w:w="3828" w:type="dxa"/>
          </w:tcPr>
          <w:p w14:paraId="10D394D8" w14:textId="0CC8A3C3" w:rsidR="00381C3B" w:rsidRDefault="005B75B7" w:rsidP="005B75B7">
            <w:pPr>
              <w:pStyle w:val="TableParagraph"/>
              <w:ind w:right="0"/>
              <w:jc w:val="center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مراسلات تجارية</w:t>
            </w:r>
          </w:p>
        </w:tc>
      </w:tr>
      <w:tr w:rsidR="00381C3B" w14:paraId="198FF0A3" w14:textId="77777777">
        <w:trPr>
          <w:trHeight w:val="582"/>
        </w:trPr>
        <w:tc>
          <w:tcPr>
            <w:tcW w:w="4395" w:type="dxa"/>
          </w:tcPr>
          <w:p w14:paraId="026DCB99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2551" w:type="dxa"/>
          </w:tcPr>
          <w:p w14:paraId="49285A96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3828" w:type="dxa"/>
          </w:tcPr>
          <w:p w14:paraId="2C281A91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</w:tr>
    </w:tbl>
    <w:p w14:paraId="420F6D63" w14:textId="77777777" w:rsidR="00381C3B" w:rsidRDefault="00381C3B">
      <w:pPr>
        <w:rPr>
          <w:rFonts w:ascii="Times New Roman"/>
          <w:sz w:val="28"/>
        </w:rPr>
        <w:sectPr w:rsidR="00381C3B">
          <w:pgSz w:w="11920" w:h="16850"/>
          <w:pgMar w:top="720" w:right="380" w:bottom="280" w:left="380" w:header="720" w:footer="720" w:gutter="0"/>
          <w:cols w:space="720"/>
        </w:sectPr>
      </w:pPr>
    </w:p>
    <w:tbl>
      <w:tblPr>
        <w:tblW w:w="0" w:type="auto"/>
        <w:tblInd w:w="1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8368"/>
      </w:tblGrid>
      <w:tr w:rsidR="00381C3B" w14:paraId="26D500F9" w14:textId="77777777">
        <w:trPr>
          <w:trHeight w:val="496"/>
        </w:trPr>
        <w:tc>
          <w:tcPr>
            <w:tcW w:w="10778" w:type="dxa"/>
            <w:gridSpan w:val="2"/>
            <w:shd w:val="clear" w:color="auto" w:fill="92D050"/>
          </w:tcPr>
          <w:p w14:paraId="64E45670" w14:textId="5A2DA157" w:rsidR="00381C3B" w:rsidRDefault="008818E1">
            <w:pPr>
              <w:pStyle w:val="TableParagraph"/>
              <w:bidi/>
              <w:spacing w:before="97"/>
              <w:ind w:left="3550" w:right="358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3"/>
                <w:sz w:val="28"/>
                <w:szCs w:val="28"/>
                <w:rtl/>
              </w:rPr>
              <w:lastRenderedPageBreak/>
              <w:t>السيرة العلمية</w:t>
            </w:r>
          </w:p>
        </w:tc>
      </w:tr>
      <w:tr w:rsidR="00381C3B" w14:paraId="298E9C87" w14:textId="77777777">
        <w:trPr>
          <w:trHeight w:val="496"/>
        </w:trPr>
        <w:tc>
          <w:tcPr>
            <w:tcW w:w="10778" w:type="dxa"/>
            <w:gridSpan w:val="2"/>
            <w:shd w:val="clear" w:color="auto" w:fill="92D050"/>
          </w:tcPr>
          <w:p w14:paraId="549314B7" w14:textId="64C16F17" w:rsidR="00381C3B" w:rsidRDefault="008818E1">
            <w:pPr>
              <w:pStyle w:val="TableParagraph"/>
              <w:bidi/>
              <w:spacing w:before="75"/>
              <w:ind w:left="3548" w:right="358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 xml:space="preserve">البحث المنشورة والمنجزة والمخططة </w:t>
            </w:r>
          </w:p>
        </w:tc>
      </w:tr>
      <w:tr w:rsidR="00381C3B" w14:paraId="7D0C2078" w14:textId="77777777">
        <w:trPr>
          <w:trHeight w:val="498"/>
        </w:trPr>
        <w:tc>
          <w:tcPr>
            <w:tcW w:w="2410" w:type="dxa"/>
            <w:shd w:val="clear" w:color="auto" w:fill="FFFF00"/>
          </w:tcPr>
          <w:p w14:paraId="5F17BE08" w14:textId="77777777" w:rsidR="00381C3B" w:rsidRDefault="00000000">
            <w:pPr>
              <w:pStyle w:val="TableParagraph"/>
              <w:bidi/>
              <w:spacing w:before="95"/>
              <w:ind w:right="941"/>
              <w:rPr>
                <w:i/>
                <w:sz w:val="28"/>
                <w:szCs w:val="28"/>
              </w:rPr>
            </w:pPr>
            <w:r>
              <w:rPr>
                <w:i/>
                <w:w w:val="75"/>
                <w:sz w:val="28"/>
                <w:szCs w:val="28"/>
                <w:rtl/>
              </w:rPr>
              <w:t>نسبة إالنجاز</w:t>
            </w:r>
          </w:p>
        </w:tc>
        <w:tc>
          <w:tcPr>
            <w:tcW w:w="8368" w:type="dxa"/>
            <w:shd w:val="clear" w:color="auto" w:fill="FFFF00"/>
          </w:tcPr>
          <w:p w14:paraId="2CE234B0" w14:textId="188B7936" w:rsidR="00381C3B" w:rsidRDefault="008818E1">
            <w:pPr>
              <w:pStyle w:val="TableParagraph"/>
              <w:bidi/>
              <w:spacing w:before="75"/>
              <w:ind w:left="690" w:right="720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1"/>
                <w:sz w:val="28"/>
                <w:szCs w:val="28"/>
                <w:rtl/>
              </w:rPr>
              <w:t>عنوان البحث</w:t>
            </w:r>
          </w:p>
        </w:tc>
      </w:tr>
      <w:tr w:rsidR="00381C3B" w14:paraId="2E45F3F1" w14:textId="77777777">
        <w:trPr>
          <w:trHeight w:val="13330"/>
        </w:trPr>
        <w:tc>
          <w:tcPr>
            <w:tcW w:w="2410" w:type="dxa"/>
          </w:tcPr>
          <w:p w14:paraId="5546A84F" w14:textId="37F23FBA" w:rsidR="00381C3B" w:rsidRDefault="00472603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  <w:r>
              <w:rPr>
                <w:rFonts w:ascii="Times New Roman"/>
                <w:sz w:val="28"/>
              </w:rPr>
              <w:t xml:space="preserve"> 100%</w:t>
            </w:r>
          </w:p>
        </w:tc>
        <w:tc>
          <w:tcPr>
            <w:tcW w:w="8368" w:type="dxa"/>
          </w:tcPr>
          <w:p w14:paraId="4AC0B50B" w14:textId="77777777" w:rsidR="00381C3B" w:rsidRDefault="00381C3B">
            <w:pPr>
              <w:pStyle w:val="TableParagraph"/>
              <w:bidi/>
              <w:spacing w:line="315" w:lineRule="exact"/>
              <w:ind w:left="-15" w:right="0"/>
              <w:jc w:val="left"/>
              <w:rPr>
                <w:rFonts w:hint="cs"/>
                <w:i/>
                <w:sz w:val="28"/>
                <w:szCs w:val="28"/>
                <w:rtl/>
                <w:lang w:bidi="ar-IQ"/>
              </w:rPr>
            </w:pPr>
          </w:p>
          <w:p w14:paraId="6BA65340" w14:textId="77777777" w:rsidR="00472603" w:rsidRDefault="00472603" w:rsidP="00472603">
            <w:pPr>
              <w:pStyle w:val="ListParagraph"/>
              <w:numPr>
                <w:ilvl w:val="0"/>
                <w:numId w:val="1"/>
              </w:numPr>
              <w:rPr>
                <w:lang w:bidi="ar-IQ"/>
              </w:rPr>
            </w:pPr>
            <w:r w:rsidRPr="00472603">
              <w:rPr>
                <w:lang w:bidi="ar-IQ"/>
              </w:rPr>
              <w:t xml:space="preserve">The role of adopting the principles of proactive leadership in the creative performance of employees: an applied study </w:t>
            </w:r>
            <w:proofErr w:type="gramStart"/>
            <w:r w:rsidRPr="00472603">
              <w:rPr>
                <w:lang w:bidi="ar-IQ"/>
              </w:rPr>
              <w:t>in</w:t>
            </w:r>
            <w:proofErr w:type="gramEnd"/>
            <w:r w:rsidRPr="00472603">
              <w:rPr>
                <w:lang w:bidi="ar-IQ"/>
              </w:rPr>
              <w:t xml:space="preserve"> a sample of employees at the investigation office of integrity commission / </w:t>
            </w:r>
            <w:proofErr w:type="spellStart"/>
            <w:r w:rsidRPr="00472603">
              <w:rPr>
                <w:lang w:bidi="ar-IQ"/>
              </w:rPr>
              <w:t>dhi</w:t>
            </w:r>
            <w:proofErr w:type="spellEnd"/>
            <w:r w:rsidRPr="00472603">
              <w:rPr>
                <w:lang w:bidi="ar-IQ"/>
              </w:rPr>
              <w:t xml:space="preserve"> </w:t>
            </w:r>
            <w:proofErr w:type="spellStart"/>
            <w:r w:rsidRPr="00472603">
              <w:rPr>
                <w:lang w:bidi="ar-IQ"/>
              </w:rPr>
              <w:t>qar</w:t>
            </w:r>
            <w:proofErr w:type="spellEnd"/>
            <w:r w:rsidRPr="00472603">
              <w:rPr>
                <w:lang w:bidi="ar-IQ"/>
              </w:rPr>
              <w:t xml:space="preserve"> governorate</w:t>
            </w:r>
            <w:r>
              <w:rPr>
                <w:lang w:bidi="ar-IQ"/>
              </w:rPr>
              <w:t>.</w:t>
            </w:r>
          </w:p>
          <w:p w14:paraId="01C0F61C" w14:textId="77777777" w:rsidR="00472603" w:rsidRDefault="00472603" w:rsidP="00472603">
            <w:pPr>
              <w:pStyle w:val="ListParagraph"/>
              <w:numPr>
                <w:ilvl w:val="0"/>
                <w:numId w:val="1"/>
              </w:numPr>
              <w:rPr>
                <w:lang w:bidi="ar-IQ"/>
              </w:rPr>
            </w:pPr>
            <w:r w:rsidRPr="004B46C7">
              <w:rPr>
                <w:lang w:bidi="ar-IQ"/>
              </w:rPr>
              <w:t>Testing the Market Index Efficiency at the Weak Form - The Case of Iraq Stock Exchange.</w:t>
            </w:r>
          </w:p>
          <w:p w14:paraId="21FE88B2" w14:textId="77777777" w:rsidR="00472603" w:rsidRDefault="00472603" w:rsidP="00472603">
            <w:pPr>
              <w:pStyle w:val="ListParagraph"/>
              <w:numPr>
                <w:ilvl w:val="0"/>
                <w:numId w:val="1"/>
              </w:numPr>
              <w:rPr>
                <w:lang w:bidi="ar-IQ"/>
              </w:rPr>
            </w:pPr>
            <w:r w:rsidRPr="004B46C7">
              <w:rPr>
                <w:lang w:bidi="ar-IQ"/>
              </w:rPr>
              <w:t>Investigating risk-return relationship: An empirical study in Iraq stock market</w:t>
            </w:r>
            <w:r>
              <w:rPr>
                <w:lang w:bidi="ar-IQ"/>
              </w:rPr>
              <w:t>.</w:t>
            </w:r>
          </w:p>
          <w:p w14:paraId="6E222081" w14:textId="4DF1474D" w:rsidR="00472603" w:rsidRPr="00472603" w:rsidRDefault="00472603" w:rsidP="00472603">
            <w:pPr>
              <w:pStyle w:val="ListParagraph"/>
              <w:numPr>
                <w:ilvl w:val="0"/>
                <w:numId w:val="1"/>
              </w:numPr>
              <w:rPr>
                <w:lang w:bidi="ar-IQ"/>
              </w:rPr>
            </w:pPr>
            <w:r w:rsidRPr="00472603">
              <w:rPr>
                <w:rtl/>
                <w:lang w:bidi="ar-IQ"/>
              </w:rPr>
              <w:t>العلاقة بين خصائص البيانات الضـــــخمة وجودة القرار: الدور الوسيط لسلوك إخفاء المعرفة</w:t>
            </w:r>
          </w:p>
        </w:tc>
      </w:tr>
    </w:tbl>
    <w:p w14:paraId="4CAC40C9" w14:textId="77777777" w:rsidR="00381C3B" w:rsidRDefault="00381C3B">
      <w:pPr>
        <w:spacing w:line="315" w:lineRule="exact"/>
        <w:rPr>
          <w:sz w:val="28"/>
          <w:szCs w:val="28"/>
        </w:rPr>
        <w:sectPr w:rsidR="00381C3B">
          <w:pgSz w:w="11920" w:h="16850"/>
          <w:pgMar w:top="1060" w:right="380" w:bottom="280" w:left="380" w:header="720" w:footer="720" w:gutter="0"/>
          <w:cols w:space="720"/>
        </w:sectPr>
      </w:pPr>
    </w:p>
    <w:tbl>
      <w:tblPr>
        <w:tblW w:w="0" w:type="auto"/>
        <w:tblInd w:w="1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8368"/>
      </w:tblGrid>
      <w:tr w:rsidR="00381C3B" w14:paraId="49A2B98F" w14:textId="77777777">
        <w:trPr>
          <w:trHeight w:val="15042"/>
        </w:trPr>
        <w:tc>
          <w:tcPr>
            <w:tcW w:w="2410" w:type="dxa"/>
          </w:tcPr>
          <w:p w14:paraId="073E4FDE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368" w:type="dxa"/>
          </w:tcPr>
          <w:p w14:paraId="75B55C4C" w14:textId="0C1FDFC3" w:rsidR="00381C3B" w:rsidRDefault="00381C3B" w:rsidP="008818E1">
            <w:pPr>
              <w:pStyle w:val="TableParagraph"/>
              <w:bidi/>
              <w:spacing w:line="170" w:lineRule="auto"/>
              <w:ind w:left="-15" w:right="0"/>
              <w:jc w:val="left"/>
              <w:rPr>
                <w:i/>
                <w:sz w:val="28"/>
                <w:szCs w:val="28"/>
              </w:rPr>
            </w:pPr>
          </w:p>
        </w:tc>
      </w:tr>
    </w:tbl>
    <w:p w14:paraId="02B576CC" w14:textId="77777777" w:rsidR="00381C3B" w:rsidRDefault="00381C3B">
      <w:pPr>
        <w:spacing w:line="361" w:lineRule="exact"/>
        <w:jc w:val="right"/>
        <w:rPr>
          <w:sz w:val="28"/>
          <w:szCs w:val="28"/>
        </w:rPr>
        <w:sectPr w:rsidR="00381C3B">
          <w:pgSz w:w="11920" w:h="16850"/>
          <w:pgMar w:top="720" w:right="380" w:bottom="280" w:left="380" w:header="720" w:footer="720" w:gutter="0"/>
          <w:cols w:space="720"/>
        </w:sectPr>
      </w:pPr>
    </w:p>
    <w:p w14:paraId="069B2D68" w14:textId="7112BAB4" w:rsidR="00381C3B" w:rsidRDefault="00381C3B">
      <w:pPr>
        <w:pStyle w:val="BodyText"/>
        <w:ind w:left="181"/>
        <w:rPr>
          <w:rFonts w:ascii="Times New Roman"/>
          <w:i w:val="0"/>
          <w:sz w:val="20"/>
        </w:rPr>
      </w:pPr>
    </w:p>
    <w:p w14:paraId="0A29923A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77DB8251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3B234468" w14:textId="77777777" w:rsidR="00381C3B" w:rsidRDefault="00381C3B">
      <w:pPr>
        <w:pStyle w:val="BodyText"/>
        <w:spacing w:before="2"/>
        <w:rPr>
          <w:rFonts w:ascii="Times New Roman"/>
          <w:i w:val="0"/>
          <w:sz w:val="17"/>
        </w:rPr>
      </w:pPr>
    </w:p>
    <w:tbl>
      <w:tblPr>
        <w:tblW w:w="0" w:type="auto"/>
        <w:tblInd w:w="1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5"/>
        <w:gridCol w:w="8793"/>
      </w:tblGrid>
      <w:tr w:rsidR="00381C3B" w14:paraId="5F842BB1" w14:textId="77777777">
        <w:trPr>
          <w:trHeight w:val="496"/>
        </w:trPr>
        <w:tc>
          <w:tcPr>
            <w:tcW w:w="10778" w:type="dxa"/>
            <w:gridSpan w:val="2"/>
            <w:shd w:val="clear" w:color="auto" w:fill="92D050"/>
          </w:tcPr>
          <w:p w14:paraId="53041AC7" w14:textId="17DDAA2C" w:rsidR="00381C3B" w:rsidRDefault="008818E1">
            <w:pPr>
              <w:pStyle w:val="TableParagraph"/>
              <w:bidi/>
              <w:spacing w:before="103"/>
              <w:ind w:left="3550" w:right="358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3"/>
                <w:sz w:val="28"/>
                <w:szCs w:val="28"/>
                <w:rtl/>
              </w:rPr>
              <w:t>السيرة العلمية</w:t>
            </w:r>
          </w:p>
        </w:tc>
      </w:tr>
      <w:tr w:rsidR="00381C3B" w14:paraId="7BF62DC7" w14:textId="77777777">
        <w:trPr>
          <w:trHeight w:val="498"/>
        </w:trPr>
        <w:tc>
          <w:tcPr>
            <w:tcW w:w="10778" w:type="dxa"/>
            <w:gridSpan w:val="2"/>
            <w:shd w:val="clear" w:color="auto" w:fill="92D050"/>
          </w:tcPr>
          <w:p w14:paraId="6C8D189D" w14:textId="0106C9C8" w:rsidR="00381C3B" w:rsidRDefault="008818E1" w:rsidP="008818E1">
            <w:pPr>
              <w:pStyle w:val="TableParagraph"/>
              <w:bidi/>
              <w:spacing w:before="84"/>
              <w:ind w:left="3551" w:right="3582"/>
              <w:jc w:val="left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لنشاطات العلمية</w:t>
            </w:r>
            <w:r>
              <w:rPr>
                <w:rFonts w:hint="cs"/>
                <w:i/>
                <w:sz w:val="28"/>
                <w:szCs w:val="28"/>
                <w:rtl/>
              </w:rPr>
              <w:t xml:space="preserve"> </w:t>
            </w:r>
            <w:r w:rsidRPr="008818E1">
              <w:rPr>
                <w:rFonts w:hint="cs"/>
                <w:i/>
                <w:w w:val="64"/>
                <w:sz w:val="28"/>
                <w:szCs w:val="28"/>
                <w:rtl/>
              </w:rPr>
              <w:t>(تقويم البحوث والاشراف عليها)</w:t>
            </w:r>
          </w:p>
        </w:tc>
      </w:tr>
      <w:tr w:rsidR="00381C3B" w14:paraId="7AC5D432" w14:textId="77777777">
        <w:trPr>
          <w:trHeight w:val="493"/>
        </w:trPr>
        <w:tc>
          <w:tcPr>
            <w:tcW w:w="1985" w:type="dxa"/>
            <w:shd w:val="clear" w:color="auto" w:fill="FFFF00"/>
          </w:tcPr>
          <w:p w14:paraId="2E47171E" w14:textId="1065C5C5" w:rsidR="00381C3B" w:rsidRDefault="008818E1">
            <w:pPr>
              <w:pStyle w:val="TableParagraph"/>
              <w:bidi/>
              <w:spacing w:before="102"/>
              <w:ind w:left="662" w:right="693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2"/>
                <w:sz w:val="28"/>
                <w:szCs w:val="28"/>
                <w:rtl/>
              </w:rPr>
              <w:t>تاريخه</w:t>
            </w:r>
          </w:p>
        </w:tc>
        <w:tc>
          <w:tcPr>
            <w:tcW w:w="8793" w:type="dxa"/>
            <w:shd w:val="clear" w:color="auto" w:fill="FFFF00"/>
          </w:tcPr>
          <w:p w14:paraId="784E9C0F" w14:textId="2797E387" w:rsidR="00381C3B" w:rsidRDefault="008818E1">
            <w:pPr>
              <w:pStyle w:val="TableParagraph"/>
              <w:bidi/>
              <w:spacing w:before="82"/>
              <w:ind w:left="1025" w:right="106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 xml:space="preserve">اسم النشاط </w:t>
            </w:r>
          </w:p>
        </w:tc>
      </w:tr>
      <w:tr w:rsidR="00381C3B" w14:paraId="3F0BF20C" w14:textId="77777777">
        <w:trPr>
          <w:trHeight w:val="592"/>
        </w:trPr>
        <w:tc>
          <w:tcPr>
            <w:tcW w:w="1985" w:type="dxa"/>
          </w:tcPr>
          <w:p w14:paraId="126A7FF9" w14:textId="3C3F70A0" w:rsidR="00381C3B" w:rsidRDefault="004B46C7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  <w:r>
              <w:rPr>
                <w:rFonts w:ascii="Times New Roman"/>
                <w:sz w:val="28"/>
              </w:rPr>
              <w:t>2022</w:t>
            </w:r>
          </w:p>
        </w:tc>
        <w:tc>
          <w:tcPr>
            <w:tcW w:w="8793" w:type="dxa"/>
          </w:tcPr>
          <w:p w14:paraId="1ABC2609" w14:textId="691E7391" w:rsidR="00381C3B" w:rsidRDefault="004B46C7">
            <w:pPr>
              <w:pStyle w:val="TableParagraph"/>
              <w:bidi/>
              <w:spacing w:before="53" w:line="519" w:lineRule="exact"/>
              <w:ind w:left="1025" w:right="1887"/>
              <w:jc w:val="center"/>
              <w:rPr>
                <w:i/>
                <w:sz w:val="32"/>
                <w:szCs w:val="32"/>
              </w:rPr>
            </w:pPr>
            <w:r>
              <w:rPr>
                <w:rFonts w:hint="cs"/>
                <w:i/>
                <w:w w:val="64"/>
                <w:sz w:val="32"/>
                <w:szCs w:val="32"/>
                <w:rtl/>
                <w:lang w:bidi="ar-IQ"/>
              </w:rPr>
              <w:t>تقويم عدد 5 بحوث من كلية الإدارة والاقتصاد/ جامعة ميسان</w:t>
            </w:r>
            <w:r w:rsidR="008818E1">
              <w:rPr>
                <w:rFonts w:hint="cs"/>
                <w:i/>
                <w:w w:val="64"/>
                <w:sz w:val="32"/>
                <w:szCs w:val="32"/>
                <w:rtl/>
              </w:rPr>
              <w:t xml:space="preserve"> </w:t>
            </w:r>
          </w:p>
        </w:tc>
      </w:tr>
      <w:tr w:rsidR="00381C3B" w14:paraId="15702865" w14:textId="77777777">
        <w:trPr>
          <w:trHeight w:val="592"/>
        </w:trPr>
        <w:tc>
          <w:tcPr>
            <w:tcW w:w="1985" w:type="dxa"/>
          </w:tcPr>
          <w:p w14:paraId="48519AD7" w14:textId="21DA5322" w:rsidR="00381C3B" w:rsidRDefault="004B46C7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  <w:r>
              <w:rPr>
                <w:rFonts w:ascii="Times New Roman"/>
                <w:sz w:val="28"/>
              </w:rPr>
              <w:t>2023</w:t>
            </w:r>
          </w:p>
        </w:tc>
        <w:tc>
          <w:tcPr>
            <w:tcW w:w="8793" w:type="dxa"/>
          </w:tcPr>
          <w:p w14:paraId="7DADF3D5" w14:textId="02A1981B" w:rsidR="00381C3B" w:rsidRDefault="004B46C7" w:rsidP="004B46C7">
            <w:pPr>
              <w:pStyle w:val="TableParagraph"/>
              <w:ind w:right="0"/>
              <w:jc w:val="center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تقويم بحث لمجلة تسنيم</w:t>
            </w:r>
          </w:p>
        </w:tc>
      </w:tr>
      <w:tr w:rsidR="00381C3B" w14:paraId="436D6ED3" w14:textId="77777777">
        <w:trPr>
          <w:trHeight w:val="592"/>
        </w:trPr>
        <w:tc>
          <w:tcPr>
            <w:tcW w:w="1985" w:type="dxa"/>
          </w:tcPr>
          <w:p w14:paraId="0ACA6178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793" w:type="dxa"/>
          </w:tcPr>
          <w:p w14:paraId="1109E39B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</w:tr>
      <w:tr w:rsidR="00381C3B" w14:paraId="55AA36B2" w14:textId="77777777">
        <w:trPr>
          <w:trHeight w:val="592"/>
        </w:trPr>
        <w:tc>
          <w:tcPr>
            <w:tcW w:w="1985" w:type="dxa"/>
          </w:tcPr>
          <w:p w14:paraId="5841735C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793" w:type="dxa"/>
          </w:tcPr>
          <w:p w14:paraId="61F3810A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</w:tr>
    </w:tbl>
    <w:p w14:paraId="7E01313D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0ECAE48E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18AEC493" w14:textId="77777777" w:rsidR="00381C3B" w:rsidRDefault="00381C3B">
      <w:pPr>
        <w:pStyle w:val="BodyText"/>
        <w:spacing w:before="5" w:after="1"/>
        <w:rPr>
          <w:rFonts w:ascii="Times New Roman"/>
          <w:i w:val="0"/>
          <w:sz w:val="19"/>
        </w:rPr>
      </w:pPr>
    </w:p>
    <w:tbl>
      <w:tblPr>
        <w:tblW w:w="0" w:type="auto"/>
        <w:tblInd w:w="1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9"/>
        <w:gridCol w:w="8649"/>
      </w:tblGrid>
      <w:tr w:rsidR="00381C3B" w14:paraId="446207BE" w14:textId="77777777">
        <w:trPr>
          <w:trHeight w:val="496"/>
        </w:trPr>
        <w:tc>
          <w:tcPr>
            <w:tcW w:w="10778" w:type="dxa"/>
            <w:gridSpan w:val="2"/>
            <w:shd w:val="clear" w:color="auto" w:fill="92D050"/>
          </w:tcPr>
          <w:p w14:paraId="03B7FC98" w14:textId="01BCC31F" w:rsidR="00381C3B" w:rsidRDefault="008818E1">
            <w:pPr>
              <w:pStyle w:val="TableParagraph"/>
              <w:bidi/>
              <w:spacing w:before="102"/>
              <w:ind w:left="3553" w:right="358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3"/>
                <w:sz w:val="28"/>
                <w:szCs w:val="28"/>
                <w:rtl/>
              </w:rPr>
              <w:t>السيرة الادارية</w:t>
            </w:r>
          </w:p>
        </w:tc>
      </w:tr>
      <w:tr w:rsidR="00381C3B" w14:paraId="66650319" w14:textId="77777777">
        <w:trPr>
          <w:trHeight w:val="496"/>
        </w:trPr>
        <w:tc>
          <w:tcPr>
            <w:tcW w:w="10778" w:type="dxa"/>
            <w:gridSpan w:val="2"/>
            <w:shd w:val="clear" w:color="auto" w:fill="92D050"/>
          </w:tcPr>
          <w:p w14:paraId="7FCFEA86" w14:textId="6B074C97" w:rsidR="00381C3B" w:rsidRDefault="008818E1">
            <w:pPr>
              <w:pStyle w:val="TableParagraph"/>
              <w:bidi/>
              <w:spacing w:before="84"/>
              <w:ind w:left="3553" w:right="358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لمناصب المكلف بها</w:t>
            </w:r>
          </w:p>
        </w:tc>
      </w:tr>
      <w:tr w:rsidR="00381C3B" w14:paraId="4BE0F260" w14:textId="77777777">
        <w:trPr>
          <w:trHeight w:val="496"/>
        </w:trPr>
        <w:tc>
          <w:tcPr>
            <w:tcW w:w="2129" w:type="dxa"/>
            <w:shd w:val="clear" w:color="auto" w:fill="FFFF00"/>
          </w:tcPr>
          <w:p w14:paraId="4C34CFFD" w14:textId="0A919F43" w:rsidR="00381C3B" w:rsidRDefault="008818E1">
            <w:pPr>
              <w:pStyle w:val="TableParagraph"/>
              <w:bidi/>
              <w:spacing w:before="102"/>
              <w:ind w:left="734" w:right="765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2"/>
                <w:sz w:val="28"/>
                <w:szCs w:val="28"/>
                <w:rtl/>
              </w:rPr>
              <w:t>تاريخه</w:t>
            </w:r>
          </w:p>
        </w:tc>
        <w:tc>
          <w:tcPr>
            <w:tcW w:w="8649" w:type="dxa"/>
            <w:shd w:val="clear" w:color="auto" w:fill="FFFF00"/>
          </w:tcPr>
          <w:p w14:paraId="211C0B0F" w14:textId="7AACB581" w:rsidR="00381C3B" w:rsidRDefault="008818E1">
            <w:pPr>
              <w:pStyle w:val="TableParagraph"/>
              <w:bidi/>
              <w:spacing w:before="82"/>
              <w:ind w:left="2099" w:right="212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1"/>
                <w:sz w:val="28"/>
                <w:szCs w:val="28"/>
                <w:rtl/>
              </w:rPr>
              <w:t>عنوان التكليف</w:t>
            </w:r>
          </w:p>
        </w:tc>
      </w:tr>
      <w:tr w:rsidR="00381C3B" w14:paraId="24B3FE73" w14:textId="77777777">
        <w:trPr>
          <w:trHeight w:val="592"/>
        </w:trPr>
        <w:tc>
          <w:tcPr>
            <w:tcW w:w="2129" w:type="dxa"/>
          </w:tcPr>
          <w:p w14:paraId="0FBF21FF" w14:textId="0939A321" w:rsidR="00381C3B" w:rsidRDefault="004B46C7">
            <w:pPr>
              <w:pStyle w:val="TableParagraph"/>
              <w:ind w:right="0"/>
              <w:jc w:val="left"/>
              <w:rPr>
                <w:rFonts w:ascii="Times New Roman"/>
                <w:sz w:val="28"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1/9/ 2018</w:t>
            </w:r>
          </w:p>
        </w:tc>
        <w:tc>
          <w:tcPr>
            <w:tcW w:w="8649" w:type="dxa"/>
          </w:tcPr>
          <w:p w14:paraId="3287F44D" w14:textId="07DD99BE" w:rsidR="00381C3B" w:rsidRDefault="008818E1">
            <w:pPr>
              <w:pStyle w:val="TableParagraph"/>
              <w:bidi/>
              <w:spacing w:line="401" w:lineRule="exact"/>
              <w:ind w:left="2107" w:right="2122"/>
              <w:jc w:val="center"/>
              <w:rPr>
                <w:rFonts w:hint="cs"/>
                <w:i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i/>
                <w:spacing w:val="-1"/>
                <w:w w:val="78"/>
                <w:sz w:val="32"/>
                <w:szCs w:val="32"/>
                <w:rtl/>
              </w:rPr>
              <w:t xml:space="preserve"> </w:t>
            </w:r>
            <w:r w:rsidR="004B46C7">
              <w:rPr>
                <w:rFonts w:hint="cs"/>
                <w:i/>
                <w:sz w:val="32"/>
                <w:szCs w:val="32"/>
                <w:rtl/>
                <w:lang w:bidi="ar-IQ"/>
              </w:rPr>
              <w:t>مدير وحدة التأهيل والتدريب والتوظيف</w:t>
            </w:r>
          </w:p>
        </w:tc>
      </w:tr>
      <w:tr w:rsidR="00381C3B" w14:paraId="47F8B951" w14:textId="77777777">
        <w:trPr>
          <w:trHeight w:val="582"/>
        </w:trPr>
        <w:tc>
          <w:tcPr>
            <w:tcW w:w="2129" w:type="dxa"/>
          </w:tcPr>
          <w:p w14:paraId="28353867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649" w:type="dxa"/>
          </w:tcPr>
          <w:p w14:paraId="1CC18ADB" w14:textId="657A1C31" w:rsidR="00381C3B" w:rsidRDefault="00381C3B">
            <w:pPr>
              <w:pStyle w:val="TableParagraph"/>
              <w:bidi/>
              <w:ind w:left="2108" w:right="2122"/>
              <w:jc w:val="center"/>
              <w:rPr>
                <w:i/>
                <w:sz w:val="32"/>
                <w:szCs w:val="32"/>
              </w:rPr>
            </w:pPr>
          </w:p>
        </w:tc>
      </w:tr>
    </w:tbl>
    <w:p w14:paraId="2BEA3663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53354543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3DAEF840" w14:textId="77777777" w:rsidR="00381C3B" w:rsidRDefault="00381C3B">
      <w:pPr>
        <w:pStyle w:val="BodyText"/>
        <w:spacing w:before="6"/>
        <w:rPr>
          <w:rFonts w:ascii="Times New Roman"/>
          <w:i w:val="0"/>
          <w:sz w:val="19"/>
        </w:rPr>
      </w:pPr>
    </w:p>
    <w:tbl>
      <w:tblPr>
        <w:tblW w:w="0" w:type="auto"/>
        <w:tblInd w:w="1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9"/>
        <w:gridCol w:w="8649"/>
      </w:tblGrid>
      <w:tr w:rsidR="00381C3B" w14:paraId="7E46CDF5" w14:textId="77777777">
        <w:trPr>
          <w:trHeight w:val="1002"/>
        </w:trPr>
        <w:tc>
          <w:tcPr>
            <w:tcW w:w="10778" w:type="dxa"/>
            <w:gridSpan w:val="2"/>
            <w:shd w:val="clear" w:color="auto" w:fill="92D050"/>
          </w:tcPr>
          <w:p w14:paraId="7C769214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31"/>
              </w:rPr>
            </w:pPr>
          </w:p>
          <w:p w14:paraId="6BCEF982" w14:textId="24893262" w:rsidR="00381C3B" w:rsidRDefault="008818E1">
            <w:pPr>
              <w:pStyle w:val="TableParagraph"/>
              <w:bidi/>
              <w:ind w:left="3553" w:right="358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3"/>
                <w:sz w:val="28"/>
                <w:szCs w:val="28"/>
                <w:rtl/>
              </w:rPr>
              <w:t>السيرة الوظيفية</w:t>
            </w:r>
          </w:p>
        </w:tc>
      </w:tr>
      <w:tr w:rsidR="00381C3B" w14:paraId="0D390A51" w14:textId="77777777">
        <w:trPr>
          <w:trHeight w:val="496"/>
        </w:trPr>
        <w:tc>
          <w:tcPr>
            <w:tcW w:w="2129" w:type="dxa"/>
            <w:shd w:val="clear" w:color="auto" w:fill="FFFF00"/>
          </w:tcPr>
          <w:p w14:paraId="7D583932" w14:textId="28AAF3D5" w:rsidR="00381C3B" w:rsidRDefault="008818E1">
            <w:pPr>
              <w:pStyle w:val="TableParagraph"/>
              <w:bidi/>
              <w:spacing w:before="102"/>
              <w:ind w:left="734" w:right="765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2"/>
                <w:sz w:val="28"/>
                <w:szCs w:val="28"/>
                <w:rtl/>
              </w:rPr>
              <w:t>تاريخه</w:t>
            </w:r>
          </w:p>
        </w:tc>
        <w:tc>
          <w:tcPr>
            <w:tcW w:w="8649" w:type="dxa"/>
            <w:shd w:val="clear" w:color="auto" w:fill="FFFF00"/>
          </w:tcPr>
          <w:p w14:paraId="3C97237B" w14:textId="6CD5A2E0" w:rsidR="00381C3B" w:rsidRDefault="008818E1">
            <w:pPr>
              <w:pStyle w:val="TableParagraph"/>
              <w:bidi/>
              <w:spacing w:before="48" w:line="146" w:lineRule="auto"/>
              <w:ind w:left="2093" w:right="212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لتدرج الوظيفي</w:t>
            </w:r>
          </w:p>
        </w:tc>
      </w:tr>
      <w:tr w:rsidR="00381C3B" w14:paraId="5E4A066A" w14:textId="77777777">
        <w:trPr>
          <w:trHeight w:val="592"/>
        </w:trPr>
        <w:tc>
          <w:tcPr>
            <w:tcW w:w="2129" w:type="dxa"/>
          </w:tcPr>
          <w:p w14:paraId="604D76BA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649" w:type="dxa"/>
          </w:tcPr>
          <w:p w14:paraId="16D0AB58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</w:tr>
      <w:tr w:rsidR="00381C3B" w14:paraId="0A4AF294" w14:textId="77777777">
        <w:trPr>
          <w:trHeight w:val="592"/>
        </w:trPr>
        <w:tc>
          <w:tcPr>
            <w:tcW w:w="2129" w:type="dxa"/>
          </w:tcPr>
          <w:p w14:paraId="58E4FA3B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649" w:type="dxa"/>
          </w:tcPr>
          <w:p w14:paraId="63608E96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</w:tr>
    </w:tbl>
    <w:p w14:paraId="7848C252" w14:textId="77777777" w:rsidR="00381C3B" w:rsidRDefault="00381C3B">
      <w:pPr>
        <w:rPr>
          <w:rFonts w:ascii="Times New Roman"/>
          <w:sz w:val="28"/>
        </w:rPr>
        <w:sectPr w:rsidR="00381C3B">
          <w:pgSz w:w="11920" w:h="16850"/>
          <w:pgMar w:top="640" w:right="380" w:bottom="280" w:left="380" w:header="720" w:footer="720" w:gutter="0"/>
          <w:cols w:space="720"/>
        </w:sectPr>
      </w:pPr>
    </w:p>
    <w:p w14:paraId="1A53CA96" w14:textId="77777777" w:rsidR="00381C3B" w:rsidRDefault="00381C3B" w:rsidP="008818E1">
      <w:pPr>
        <w:pStyle w:val="BodyText"/>
        <w:spacing w:before="4"/>
        <w:rPr>
          <w:rFonts w:ascii="Times New Roman"/>
          <w:i w:val="0"/>
          <w:sz w:val="17"/>
        </w:rPr>
      </w:pPr>
    </w:p>
    <w:sectPr w:rsidR="00381C3B">
      <w:pgSz w:w="11920" w:h="16850"/>
      <w:pgMar w:top="1600" w:right="38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eFarsi">
    <w:altName w:val="Arial"/>
    <w:charset w:val="B2"/>
    <w:family w:val="swiss"/>
    <w:pitch w:val="variable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A4494E"/>
    <w:multiLevelType w:val="hybridMultilevel"/>
    <w:tmpl w:val="D408B1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2014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2MDMxNzMwMTIwMDVT0lEKTi0uzszPAykwrAUAUblrqiwAAAA="/>
  </w:docVars>
  <w:rsids>
    <w:rsidRoot w:val="00381C3B"/>
    <w:rsid w:val="00381C3B"/>
    <w:rsid w:val="00472603"/>
    <w:rsid w:val="004B46C7"/>
    <w:rsid w:val="005B75B7"/>
    <w:rsid w:val="008818E1"/>
    <w:rsid w:val="0090747E"/>
    <w:rsid w:val="00B94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F77E2"/>
  <w15:docId w15:val="{34B6230C-D66C-434F-A147-B955BBF31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FreeFarsi" w:eastAsia="FreeFarsi" w:hAnsi="FreeFarsi" w:cs="FreeFarsi"/>
    </w:rPr>
  </w:style>
  <w:style w:type="paragraph" w:styleId="Heading1">
    <w:name w:val="heading 1"/>
    <w:basedOn w:val="Normal"/>
    <w:uiPriority w:val="9"/>
    <w:qFormat/>
    <w:pPr>
      <w:spacing w:before="99"/>
      <w:outlineLvl w:val="0"/>
    </w:pPr>
    <w:rPr>
      <w:rFonts w:ascii="Times New Roman" w:eastAsia="Times New Roman" w:hAnsi="Times New Roman" w:cs="Times New Roman"/>
      <w:sz w:val="56"/>
      <w:szCs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56"/>
      <w:szCs w:val="5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right="-15"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bdulhadi Marah</cp:lastModifiedBy>
  <cp:revision>7</cp:revision>
  <dcterms:created xsi:type="dcterms:W3CDTF">2023-09-05T11:21:00Z</dcterms:created>
  <dcterms:modified xsi:type="dcterms:W3CDTF">2023-09-05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9-05T00:00:00Z</vt:filetime>
  </property>
</Properties>
</file>